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97FD6" w14:textId="4D6282AD" w:rsidR="007D2E08" w:rsidRDefault="002F0E9B">
      <w:pPr>
        <w:rPr>
          <w:b/>
          <w:bCs/>
          <w:u w:val="single"/>
          <w:rtl/>
        </w:rPr>
      </w:pPr>
      <w:r w:rsidRPr="002F0E9B">
        <w:rPr>
          <w:rFonts w:hint="cs"/>
          <w:b/>
          <w:bCs/>
          <w:u w:val="single"/>
          <w:rtl/>
        </w:rPr>
        <w:t xml:space="preserve">תרגול מספר 3 </w:t>
      </w:r>
    </w:p>
    <w:p w14:paraId="573BF8AB" w14:textId="301685E5" w:rsidR="002F0E9B" w:rsidRDefault="002F0E9B" w:rsidP="002F0E9B">
      <w:pPr>
        <w:rPr>
          <w:rtl/>
        </w:rPr>
      </w:pPr>
      <w:r>
        <w:rPr>
          <w:rFonts w:hint="cs"/>
          <w:rtl/>
        </w:rPr>
        <w:t xml:space="preserve">אילוצים ביצירת טבלאות (עד 8 אילוצים סה"כ). </w:t>
      </w:r>
    </w:p>
    <w:p w14:paraId="6B1B7D74" w14:textId="6FE5A505" w:rsidR="002F0E9B" w:rsidRDefault="002F0E9B" w:rsidP="002F0E9B">
      <w:pPr>
        <w:rPr>
          <w:rtl/>
        </w:rPr>
      </w:pPr>
      <w:r>
        <w:rPr>
          <w:rFonts w:hint="cs"/>
        </w:rPr>
        <w:t>PK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לא חייב להיות מורכב ממשהו אחד, יכול להיות מצירוף של כמה דברים. במידה ויש רק </w:t>
      </w:r>
      <w:r>
        <w:rPr>
          <w:rFonts w:hint="cs"/>
        </w:rPr>
        <w:t>PK</w:t>
      </w:r>
      <w:r>
        <w:rPr>
          <w:rFonts w:hint="cs"/>
          <w:rtl/>
        </w:rPr>
        <w:t xml:space="preserve"> אחד, הוא יהפוך להיות </w:t>
      </w:r>
      <w:r>
        <w:rPr>
          <w:rFonts w:hint="cs"/>
        </w:rPr>
        <w:t>UNIQUE</w:t>
      </w:r>
      <w:r>
        <w:rPr>
          <w:rFonts w:hint="cs"/>
          <w:rtl/>
        </w:rPr>
        <w:t xml:space="preserve">. </w:t>
      </w:r>
    </w:p>
    <w:p w14:paraId="57F89A17" w14:textId="5F0B7B2A" w:rsidR="002F0E9B" w:rsidRDefault="002F0E9B" w:rsidP="002F0E9B">
      <w:pPr>
        <w:rPr>
          <w:rtl/>
        </w:rPr>
      </w:pPr>
      <w:r>
        <w:rPr>
          <w:rFonts w:hint="cs"/>
        </w:rPr>
        <w:t>NN</w:t>
      </w:r>
      <w:r>
        <w:rPr>
          <w:rFonts w:hint="cs"/>
          <w:rtl/>
        </w:rPr>
        <w:t>- מחייב להיות בעל ערך, אם לא יכניסו ערך הוא יזרוק שגיאה.</w:t>
      </w:r>
    </w:p>
    <w:p w14:paraId="5680E4E1" w14:textId="51493D97" w:rsidR="002F0E9B" w:rsidRDefault="002F0E9B" w:rsidP="002F0E9B">
      <w:pPr>
        <w:rPr>
          <w:rtl/>
        </w:rPr>
      </w:pPr>
      <w:r>
        <w:rPr>
          <w:rFonts w:hint="cs"/>
        </w:rPr>
        <w:t>UQ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אם נרצה שיהיה בעל ערך ייחודי (כלומר ללא כפילויות)</w:t>
      </w:r>
    </w:p>
    <w:p w14:paraId="76D31743" w14:textId="0D1F97D6" w:rsidR="002F0E9B" w:rsidRDefault="002F0E9B" w:rsidP="002F0E9B">
      <w:pPr>
        <w:rPr>
          <w:rtl/>
        </w:rPr>
      </w:pPr>
      <w:r>
        <w:rPr>
          <w:rFonts w:hint="cs"/>
        </w:rPr>
        <w:t>B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ס בינארי (101 יהיה בינארי, לא עשרוני)</w:t>
      </w:r>
    </w:p>
    <w:p w14:paraId="1010AD42" w14:textId="07F849FC" w:rsidR="002F0E9B" w:rsidRDefault="002F0E9B" w:rsidP="002F0E9B">
      <w:pPr>
        <w:rPr>
          <w:rtl/>
        </w:rPr>
      </w:pPr>
      <w:r>
        <w:rPr>
          <w:rFonts w:hint="cs"/>
        </w:rPr>
        <w:t>UN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UNSIGNED</w:t>
      </w:r>
      <w:r>
        <w:rPr>
          <w:rFonts w:hint="cs"/>
          <w:rtl/>
        </w:rPr>
        <w:t xml:space="preserve"> כלומר ערך חיובי בלבד. </w:t>
      </w:r>
    </w:p>
    <w:p w14:paraId="348E0F17" w14:textId="0AAB4ED4" w:rsidR="002F0E9B" w:rsidRDefault="002F0E9B" w:rsidP="002F0E9B">
      <w:pPr>
        <w:rPr>
          <w:rtl/>
        </w:rPr>
      </w:pPr>
      <w:r>
        <w:rPr>
          <w:rFonts w:hint="cs"/>
        </w:rPr>
        <w:t>ZF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אוטומטית יאתחל את העמודה עם 0</w:t>
      </w:r>
    </w:p>
    <w:p w14:paraId="4E980A6A" w14:textId="61984692" w:rsidR="002F0E9B" w:rsidRDefault="002F0E9B" w:rsidP="002F0E9B">
      <w:pPr>
        <w:rPr>
          <w:rtl/>
        </w:rPr>
      </w:pPr>
      <w:r>
        <w:rPr>
          <w:rFonts w:hint="cs"/>
        </w:rPr>
        <w:t>AI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בכל פעם שנכניס רשומה, היא תקבל ערך שיגדל בצורה סדרתית (1,2,3</w:t>
      </w:r>
      <w:proofErr w:type="gramStart"/>
      <w:r>
        <w:rPr>
          <w:rFonts w:hint="cs"/>
          <w:rtl/>
        </w:rPr>
        <w:t>... )</w:t>
      </w:r>
      <w:proofErr w:type="gramEnd"/>
      <w:r>
        <w:rPr>
          <w:rFonts w:hint="cs"/>
          <w:rtl/>
        </w:rPr>
        <w:t xml:space="preserve"> נוצר בצורה אוטומטית.</w:t>
      </w:r>
    </w:p>
    <w:p w14:paraId="61ABA8E1" w14:textId="2CE9B589" w:rsidR="002F0E9B" w:rsidRDefault="002F0E9B" w:rsidP="002F0E9B">
      <w:pPr>
        <w:rPr>
          <w:rtl/>
        </w:rPr>
      </w:pPr>
      <w:r w:rsidRPr="002F0E9B">
        <w:rPr>
          <w:rFonts w:cs="Arial"/>
          <w:noProof/>
          <w:rtl/>
        </w:rPr>
        <w:drawing>
          <wp:anchor distT="0" distB="0" distL="114300" distR="114300" simplePos="0" relativeHeight="251659264" behindDoc="0" locked="0" layoutInCell="1" allowOverlap="1" wp14:anchorId="13A1C1ED" wp14:editId="3BF2FCB0">
            <wp:simplePos x="0" y="0"/>
            <wp:positionH relativeFrom="margin">
              <wp:align>right</wp:align>
            </wp:positionH>
            <wp:positionV relativeFrom="paragraph">
              <wp:posOffset>331177</wp:posOffset>
            </wp:positionV>
            <wp:extent cx="7223760" cy="4345305"/>
            <wp:effectExtent l="0" t="0" r="0" b="0"/>
            <wp:wrapTight wrapText="bothSides">
              <wp:wrapPolygon edited="0">
                <wp:start x="0" y="0"/>
                <wp:lineTo x="0" y="21496"/>
                <wp:lineTo x="21532" y="21496"/>
                <wp:lineTo x="21532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</w:rPr>
        <w:t>G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תחולל אוטומטית, אך לא בצורה סדרתית</w:t>
      </w:r>
    </w:p>
    <w:p w14:paraId="572F07A0" w14:textId="34762A52" w:rsidR="002F0E9B" w:rsidRDefault="002F0E9B" w:rsidP="002F0E9B">
      <w:pPr>
        <w:bidi w:val="0"/>
        <w:jc w:val="right"/>
      </w:pPr>
      <w:r>
        <w:t>ALTER TABLE</w:t>
      </w:r>
    </w:p>
    <w:p w14:paraId="749AA63D" w14:textId="1CE601B8" w:rsidR="002F0E9B" w:rsidRDefault="002F0E9B" w:rsidP="002F0E9B">
      <w:pPr>
        <w:bidi w:val="0"/>
        <w:jc w:val="right"/>
        <w:rPr>
          <w:rtl/>
        </w:rPr>
      </w:pPr>
      <w:r w:rsidRPr="002F0E9B">
        <w:rPr>
          <w:noProof/>
        </w:rPr>
        <w:drawing>
          <wp:anchor distT="0" distB="0" distL="114300" distR="114300" simplePos="0" relativeHeight="251661312" behindDoc="0" locked="0" layoutInCell="1" allowOverlap="1" wp14:anchorId="1DB8FA20" wp14:editId="076579CC">
            <wp:simplePos x="0" y="0"/>
            <wp:positionH relativeFrom="margin">
              <wp:posOffset>3412295</wp:posOffset>
            </wp:positionH>
            <wp:positionV relativeFrom="paragraph">
              <wp:posOffset>78740</wp:posOffset>
            </wp:positionV>
            <wp:extent cx="3979545" cy="2204720"/>
            <wp:effectExtent l="0" t="0" r="1905" b="5080"/>
            <wp:wrapTight wrapText="bothSides">
              <wp:wrapPolygon edited="0">
                <wp:start x="0" y="0"/>
                <wp:lineTo x="0" y="21463"/>
                <wp:lineTo x="21507" y="21463"/>
                <wp:lineTo x="21507" y="0"/>
                <wp:lineTo x="0" y="0"/>
              </wp:wrapPolygon>
            </wp:wrapTight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4028"/>
                    <a:stretch/>
                  </pic:blipFill>
                  <pic:spPr bwMode="auto">
                    <a:xfrm>
                      <a:off x="0" y="0"/>
                      <a:ext cx="3979545" cy="220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C3FA2" w14:textId="022912AB" w:rsidR="002F0E9B" w:rsidRDefault="002F0E9B" w:rsidP="002F0E9B">
      <w:pPr>
        <w:bidi w:val="0"/>
        <w:jc w:val="right"/>
      </w:pPr>
      <w:r w:rsidRPr="002F0E9B">
        <w:rPr>
          <w:noProof/>
        </w:rPr>
        <w:drawing>
          <wp:anchor distT="0" distB="0" distL="114300" distR="114300" simplePos="0" relativeHeight="251663360" behindDoc="0" locked="0" layoutInCell="1" allowOverlap="1" wp14:anchorId="532F5A60" wp14:editId="7CBDD93F">
            <wp:simplePos x="0" y="0"/>
            <wp:positionH relativeFrom="margin">
              <wp:align>left</wp:align>
            </wp:positionH>
            <wp:positionV relativeFrom="paragraph">
              <wp:posOffset>238662</wp:posOffset>
            </wp:positionV>
            <wp:extent cx="3557270" cy="1805305"/>
            <wp:effectExtent l="0" t="0" r="5080" b="4445"/>
            <wp:wrapTight wrapText="bothSides">
              <wp:wrapPolygon edited="0">
                <wp:start x="0" y="0"/>
                <wp:lineTo x="0" y="21425"/>
                <wp:lineTo x="21515" y="21425"/>
                <wp:lineTo x="21515" y="0"/>
                <wp:lineTo x="0" y="0"/>
              </wp:wrapPolygon>
            </wp:wrapTight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180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9D9EF6" w14:textId="132794D1" w:rsidR="002F0E9B" w:rsidRDefault="002F0E9B">
      <w:pPr>
        <w:rPr>
          <w:rtl/>
        </w:rPr>
      </w:pPr>
      <w:r>
        <w:br w:type="page"/>
      </w:r>
      <w:r w:rsidR="004274C9">
        <w:rPr>
          <w:rFonts w:hint="cs"/>
          <w:rtl/>
        </w:rPr>
        <w:lastRenderedPageBreak/>
        <w:t xml:space="preserve">מה תחזיר </w:t>
      </w:r>
      <w:proofErr w:type="spellStart"/>
      <w:r w:rsidR="004274C9">
        <w:rPr>
          <w:rFonts w:hint="cs"/>
          <w:rtl/>
        </w:rPr>
        <w:t>השאילתא</w:t>
      </w:r>
      <w:proofErr w:type="spellEnd"/>
      <w:r w:rsidR="004274C9">
        <w:rPr>
          <w:rFonts w:hint="cs"/>
          <w:rtl/>
        </w:rPr>
        <w:t xml:space="preserve"> הבאה?</w:t>
      </w:r>
    </w:p>
    <w:p w14:paraId="7084DED4" w14:textId="54C15E56" w:rsidR="004274C9" w:rsidRDefault="004274C9">
      <w:pPr>
        <w:rPr>
          <w:rtl/>
        </w:rPr>
      </w:pPr>
      <w:r w:rsidRPr="004274C9">
        <w:rPr>
          <w:rFonts w:cs="Arial"/>
          <w:noProof/>
          <w:rtl/>
        </w:rPr>
        <w:drawing>
          <wp:anchor distT="0" distB="0" distL="114300" distR="114300" simplePos="0" relativeHeight="251665408" behindDoc="0" locked="0" layoutInCell="1" allowOverlap="1" wp14:anchorId="13186B1F" wp14:editId="6D9C06EE">
            <wp:simplePos x="0" y="0"/>
            <wp:positionH relativeFrom="margin">
              <wp:align>right</wp:align>
            </wp:positionH>
            <wp:positionV relativeFrom="paragraph">
              <wp:posOffset>6204</wp:posOffset>
            </wp:positionV>
            <wp:extent cx="3430905" cy="971550"/>
            <wp:effectExtent l="0" t="0" r="0" b="0"/>
            <wp:wrapTight wrapText="bothSides">
              <wp:wrapPolygon edited="0">
                <wp:start x="0" y="0"/>
                <wp:lineTo x="0" y="21176"/>
                <wp:lineTo x="21468" y="21176"/>
                <wp:lineTo x="21468" y="0"/>
                <wp:lineTo x="0" y="0"/>
              </wp:wrapPolygon>
            </wp:wrapTight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3090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קודם נסתכל על ה-</w:t>
      </w:r>
      <w:r>
        <w:rPr>
          <w:rFonts w:hint="cs"/>
        </w:rPr>
        <w:t>FROM</w:t>
      </w:r>
      <w:r>
        <w:rPr>
          <w:rFonts w:hint="cs"/>
          <w:rtl/>
        </w:rPr>
        <w:t xml:space="preserve">, כדי להבין מאיפה אנחנו שולפים, איזה סינונים יש על המידע הזה. </w:t>
      </w:r>
      <w:r>
        <w:rPr>
          <w:rFonts w:hint="cs"/>
        </w:rPr>
        <w:t>JOIN</w:t>
      </w:r>
      <w:r>
        <w:rPr>
          <w:rFonts w:hint="cs"/>
          <w:rtl/>
        </w:rPr>
        <w:t xml:space="preserve"> מרמז על 2 טבלאות, לפעמים טבלה יכולה לעשות </w:t>
      </w:r>
      <w:r>
        <w:rPr>
          <w:rFonts w:hint="cs"/>
        </w:rPr>
        <w:t>JOIN</w:t>
      </w:r>
      <w:r>
        <w:rPr>
          <w:rFonts w:hint="cs"/>
          <w:rtl/>
        </w:rPr>
        <w:t xml:space="preserve"> עם עצמה. מה שחשוב זה לספק </w:t>
      </w:r>
      <w:r>
        <w:rPr>
          <w:rFonts w:hint="cs"/>
        </w:rPr>
        <w:t>ALIAS</w:t>
      </w:r>
      <w:r>
        <w:rPr>
          <w:rFonts w:hint="cs"/>
          <w:rtl/>
        </w:rPr>
        <w:t xml:space="preserve">.  </w:t>
      </w:r>
      <w:r>
        <w:rPr>
          <w:rFonts w:hint="cs"/>
        </w:rPr>
        <w:t>JOIN</w:t>
      </w:r>
      <w:r>
        <w:rPr>
          <w:rFonts w:hint="cs"/>
          <w:rtl/>
        </w:rPr>
        <w:t xml:space="preserve"> הוא למעשה חיתוך בין 2 טבלאות (שזה </w:t>
      </w:r>
      <w:r>
        <w:rPr>
          <w:rFonts w:hint="cs"/>
        </w:rPr>
        <w:t>INNER JOIN</w:t>
      </w:r>
      <w:r>
        <w:rPr>
          <w:rFonts w:hint="cs"/>
          <w:rtl/>
        </w:rPr>
        <w:t xml:space="preserve"> בעצם). ניתן לעשות </w:t>
      </w:r>
      <w:r>
        <w:rPr>
          <w:rFonts w:hint="cs"/>
        </w:rPr>
        <w:t>JOIN</w:t>
      </w:r>
      <w:r>
        <w:rPr>
          <w:rFonts w:hint="cs"/>
          <w:rtl/>
        </w:rPr>
        <w:t xml:space="preserve"> על 2 שדות. נרצה שה-</w:t>
      </w:r>
      <w:r>
        <w:rPr>
          <w:rFonts w:hint="cs"/>
        </w:rPr>
        <w:t>ID</w:t>
      </w:r>
      <w:r>
        <w:rPr>
          <w:rFonts w:hint="cs"/>
          <w:rtl/>
        </w:rPr>
        <w:t xml:space="preserve"> יהיה אותו דבר, אבל </w:t>
      </w:r>
      <w:r>
        <w:rPr>
          <w:rFonts w:hint="cs"/>
        </w:rPr>
        <w:t>SITE</w:t>
      </w:r>
      <w:r>
        <w:rPr>
          <w:rFonts w:hint="cs"/>
          <w:rtl/>
        </w:rPr>
        <w:t>_</w:t>
      </w:r>
      <w:r>
        <w:rPr>
          <w:rFonts w:hint="cs"/>
        </w:rPr>
        <w:t>ID</w:t>
      </w:r>
      <w:r>
        <w:rPr>
          <w:rFonts w:hint="cs"/>
          <w:rtl/>
        </w:rPr>
        <w:t xml:space="preserve"> יהיה שונה. ה-</w:t>
      </w:r>
      <w:r>
        <w:rPr>
          <w:rFonts w:hint="cs"/>
        </w:rPr>
        <w:t>JOIN</w:t>
      </w:r>
      <w:r>
        <w:rPr>
          <w:rFonts w:hint="cs"/>
          <w:rtl/>
        </w:rPr>
        <w:t xml:space="preserve"> למעשה מבצע השוואה בין 2 הטבלאות ומחפש את הדברים הבאים : </w:t>
      </w:r>
      <w:r>
        <w:rPr>
          <w:rFonts w:hint="cs"/>
        </w:rPr>
        <w:t>ID</w:t>
      </w:r>
      <w:r>
        <w:rPr>
          <w:rFonts w:hint="cs"/>
          <w:rtl/>
        </w:rPr>
        <w:t xml:space="preserve"> זהה, אך </w:t>
      </w:r>
      <w:r>
        <w:rPr>
          <w:rFonts w:hint="cs"/>
        </w:rPr>
        <w:t>SITE</w:t>
      </w:r>
      <w:r>
        <w:rPr>
          <w:rFonts w:hint="cs"/>
          <w:rtl/>
        </w:rPr>
        <w:t>_</w:t>
      </w:r>
      <w:r>
        <w:rPr>
          <w:rFonts w:hint="cs"/>
        </w:rPr>
        <w:t>ID</w:t>
      </w:r>
      <w:r>
        <w:rPr>
          <w:rFonts w:hint="cs"/>
          <w:rtl/>
        </w:rPr>
        <w:t xml:space="preserve"> שונה. </w:t>
      </w:r>
    </w:p>
    <w:p w14:paraId="194CE82E" w14:textId="040C5554" w:rsidR="004274C9" w:rsidRDefault="004274C9">
      <w:pPr>
        <w:rPr>
          <w:rtl/>
        </w:rPr>
      </w:pPr>
      <w:r w:rsidRPr="004274C9">
        <w:rPr>
          <w:rFonts w:cs="Arial"/>
          <w:noProof/>
          <w:rtl/>
        </w:rPr>
        <w:drawing>
          <wp:anchor distT="0" distB="0" distL="114300" distR="114300" simplePos="0" relativeHeight="251667456" behindDoc="0" locked="0" layoutInCell="1" allowOverlap="1" wp14:anchorId="6832369A" wp14:editId="02DFFC60">
            <wp:simplePos x="0" y="0"/>
            <wp:positionH relativeFrom="margin">
              <wp:align>right</wp:align>
            </wp:positionH>
            <wp:positionV relativeFrom="paragraph">
              <wp:posOffset>7474</wp:posOffset>
            </wp:positionV>
            <wp:extent cx="5125085" cy="2921635"/>
            <wp:effectExtent l="0" t="0" r="0" b="0"/>
            <wp:wrapTight wrapText="bothSides">
              <wp:wrapPolygon edited="0">
                <wp:start x="0" y="0"/>
                <wp:lineTo x="0" y="21408"/>
                <wp:lineTo x="21517" y="21408"/>
                <wp:lineTo x="21517" y="0"/>
                <wp:lineTo x="0" y="0"/>
              </wp:wrapPolygon>
            </wp:wrapTight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5085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7FD380" w14:textId="5AD9A334" w:rsidR="002F0E9B" w:rsidRDefault="00044666" w:rsidP="00044666">
      <w:pPr>
        <w:jc w:val="left"/>
        <w:rPr>
          <w:rtl/>
        </w:rPr>
      </w:pPr>
      <w:r>
        <w:rPr>
          <w:rFonts w:hint="cs"/>
          <w:rtl/>
        </w:rPr>
        <w:t>בעצם נראה בכמה נמכר כל מוצר בכל אתר.  השורה האחרונה של הקוד דורשת ש</w:t>
      </w:r>
      <w:r>
        <w:rPr>
          <w:rFonts w:hint="cs"/>
        </w:rPr>
        <w:t>ID</w:t>
      </w:r>
      <w:r>
        <w:rPr>
          <w:rFonts w:hint="cs"/>
          <w:rtl/>
        </w:rPr>
        <w:t xml:space="preserve"> יהיה 18 ושהמוצר יהיה בתוקף. לבסוף נבצע הפרשים בין כל מוצר מכל טבלה ונחזיר את המקסימום. </w:t>
      </w:r>
    </w:p>
    <w:p w14:paraId="6A56F654" w14:textId="2534D8B2" w:rsidR="00044666" w:rsidRDefault="00044666" w:rsidP="00044666">
      <w:pPr>
        <w:jc w:val="left"/>
        <w:rPr>
          <w:rtl/>
        </w:rPr>
      </w:pPr>
    </w:p>
    <w:p w14:paraId="7769F8E1" w14:textId="1CAA9D17" w:rsidR="00044666" w:rsidRDefault="00044666" w:rsidP="00044666">
      <w:pPr>
        <w:jc w:val="left"/>
        <w:rPr>
          <w:rtl/>
        </w:rPr>
      </w:pPr>
      <w:r>
        <w:rPr>
          <w:rFonts w:hint="cs"/>
          <w:rtl/>
        </w:rPr>
        <w:t>הפרש המחירים של מוצר מס 18 שלא פג תוקף באתרים השונים. בוחר את ההפרש הגדול ביותר.</w:t>
      </w:r>
    </w:p>
    <w:p w14:paraId="5859490E" w14:textId="7E978E2E" w:rsidR="00FD511A" w:rsidRDefault="00FD511A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1501C6" wp14:editId="4DCD15E8">
                <wp:simplePos x="0" y="0"/>
                <wp:positionH relativeFrom="column">
                  <wp:posOffset>-280182</wp:posOffset>
                </wp:positionH>
                <wp:positionV relativeFrom="paragraph">
                  <wp:posOffset>263525</wp:posOffset>
                </wp:positionV>
                <wp:extent cx="7743093" cy="26719"/>
                <wp:effectExtent l="0" t="0" r="10795" b="30480"/>
                <wp:wrapNone/>
                <wp:docPr id="8" name="מחבר ישר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43093" cy="267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48BB9" id="מחבר ישר 8" o:spid="_x0000_s1026" style="position:absolute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2.05pt,20.75pt" to="587.65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" strokecolor="black [3200]" strokeweight=".5pt">
                <v:stroke joinstyle="miter"/>
              </v:line>
            </w:pict>
          </mc:Fallback>
        </mc:AlternateContent>
      </w:r>
    </w:p>
    <w:p w14:paraId="699D58D8" w14:textId="5A898482" w:rsidR="00FD511A" w:rsidRDefault="00FD511A" w:rsidP="00044666">
      <w:pPr>
        <w:jc w:val="left"/>
        <w:rPr>
          <w:rtl/>
        </w:rPr>
      </w:pPr>
    </w:p>
    <w:p w14:paraId="7004909C" w14:textId="594A7997" w:rsidR="00FD511A" w:rsidRDefault="00FD511A" w:rsidP="00044666">
      <w:pPr>
        <w:jc w:val="left"/>
        <w:rPr>
          <w:b/>
          <w:bCs/>
          <w:rtl/>
        </w:rPr>
      </w:pPr>
      <w:r>
        <w:rPr>
          <w:rFonts w:hint="cs"/>
          <w:b/>
          <w:bCs/>
          <w:rtl/>
        </w:rPr>
        <w:t>שאלה נוספת</w:t>
      </w:r>
    </w:p>
    <w:p w14:paraId="510196D6" w14:textId="13669716" w:rsidR="00FD511A" w:rsidRDefault="00FD511A" w:rsidP="00044666">
      <w:pPr>
        <w:jc w:val="left"/>
        <w:rPr>
          <w:rtl/>
        </w:rPr>
      </w:pPr>
      <w:r w:rsidRPr="00FD511A">
        <w:rPr>
          <w:rFonts w:cs="Arial"/>
          <w:noProof/>
          <w:rtl/>
        </w:rPr>
        <w:drawing>
          <wp:anchor distT="0" distB="0" distL="114300" distR="114300" simplePos="0" relativeHeight="251669504" behindDoc="0" locked="0" layoutInCell="1" allowOverlap="1" wp14:anchorId="544F7599" wp14:editId="744582F1">
            <wp:simplePos x="0" y="0"/>
            <wp:positionH relativeFrom="margin">
              <wp:posOffset>3633910</wp:posOffset>
            </wp:positionH>
            <wp:positionV relativeFrom="paragraph">
              <wp:posOffset>201246</wp:posOffset>
            </wp:positionV>
            <wp:extent cx="3653155" cy="1623060"/>
            <wp:effectExtent l="0" t="0" r="4445" b="0"/>
            <wp:wrapTight wrapText="bothSides">
              <wp:wrapPolygon edited="0">
                <wp:start x="0" y="0"/>
                <wp:lineTo x="0" y="21296"/>
                <wp:lineTo x="21514" y="21296"/>
                <wp:lineTo x="21514" y="0"/>
                <wp:lineTo x="0" y="0"/>
              </wp:wrapPolygon>
            </wp:wrapTight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3155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בהינתן הטבלאות הבאות: </w:t>
      </w:r>
    </w:p>
    <w:p w14:paraId="1FD6A53C" w14:textId="31A07FB7" w:rsidR="00FD511A" w:rsidRPr="00FD511A" w:rsidRDefault="00FD511A" w:rsidP="00044666">
      <w:pPr>
        <w:jc w:val="left"/>
        <w:rPr>
          <w:rtl/>
        </w:rPr>
      </w:pPr>
      <w:r w:rsidRPr="00FD511A">
        <w:rPr>
          <w:rFonts w:cs="Arial"/>
          <w:noProof/>
          <w:rtl/>
        </w:rPr>
        <w:drawing>
          <wp:anchor distT="0" distB="0" distL="114300" distR="114300" simplePos="0" relativeHeight="251671552" behindDoc="0" locked="0" layoutInCell="1" allowOverlap="1" wp14:anchorId="53E52FB2" wp14:editId="268F5B5D">
            <wp:simplePos x="0" y="0"/>
            <wp:positionH relativeFrom="margin">
              <wp:posOffset>112102</wp:posOffset>
            </wp:positionH>
            <wp:positionV relativeFrom="paragraph">
              <wp:posOffset>5421</wp:posOffset>
            </wp:positionV>
            <wp:extent cx="2602230" cy="548640"/>
            <wp:effectExtent l="0" t="0" r="7620" b="3810"/>
            <wp:wrapTight wrapText="bothSides">
              <wp:wrapPolygon edited="0">
                <wp:start x="0" y="0"/>
                <wp:lineTo x="0" y="21000"/>
                <wp:lineTo x="21505" y="21000"/>
                <wp:lineTo x="21505" y="0"/>
                <wp:lineTo x="0" y="0"/>
              </wp:wrapPolygon>
            </wp:wrapTight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223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BA2EF2" w14:textId="3BEBA005" w:rsidR="002107D0" w:rsidRDefault="00FD511A" w:rsidP="00044666">
      <w:pPr>
        <w:jc w:val="left"/>
        <w:rPr>
          <w:rtl/>
        </w:rPr>
      </w:pPr>
      <w:r>
        <w:rPr>
          <w:rtl/>
        </w:rPr>
        <w:br/>
      </w:r>
    </w:p>
    <w:p w14:paraId="1070832E" w14:textId="215B1D9D" w:rsidR="00FD511A" w:rsidRDefault="00FD511A" w:rsidP="00044666">
      <w:pPr>
        <w:jc w:val="left"/>
      </w:pPr>
      <w:r>
        <w:rPr>
          <w:rFonts w:hint="cs"/>
          <w:rtl/>
        </w:rPr>
        <w:t>נשלוף את השמות המלאים של כל העובדים מטבלת ה-</w:t>
      </w:r>
      <w:r>
        <w:rPr>
          <w:rFonts w:hint="cs"/>
        </w:rPr>
        <w:t>JOIN</w:t>
      </w:r>
      <w:r>
        <w:rPr>
          <w:rFonts w:hint="cs"/>
          <w:rtl/>
        </w:rPr>
        <w:t xml:space="preserve"> כאשר </w:t>
      </w:r>
      <w:r>
        <w:rPr>
          <w:rFonts w:hint="cs"/>
        </w:rPr>
        <w:t>EMPLOYE</w:t>
      </w:r>
      <w:r>
        <w:rPr>
          <w:rFonts w:hint="cs"/>
          <w:rtl/>
        </w:rPr>
        <w:t>_</w:t>
      </w:r>
      <w:r>
        <w:rPr>
          <w:rFonts w:hint="cs"/>
        </w:rPr>
        <w:t>ID</w:t>
      </w:r>
      <w:r>
        <w:rPr>
          <w:rFonts w:hint="cs"/>
          <w:rtl/>
        </w:rPr>
        <w:t>=</w:t>
      </w:r>
      <w:r>
        <w:rPr>
          <w:rFonts w:hint="cs"/>
        </w:rPr>
        <w:t>MANAGAR</w:t>
      </w:r>
      <w:r>
        <w:rPr>
          <w:rFonts w:hint="cs"/>
          <w:rtl/>
        </w:rPr>
        <w:t>_</w:t>
      </w:r>
      <w:r>
        <w:rPr>
          <w:rFonts w:hint="cs"/>
        </w:rPr>
        <w:t>ID</w:t>
      </w:r>
      <w:r>
        <w:rPr>
          <w:rFonts w:hint="cs"/>
          <w:rtl/>
        </w:rPr>
        <w:t xml:space="preserve"> . ונציג מתוכם את השם המלא .</w:t>
      </w:r>
      <w:r>
        <w:t>\</w:t>
      </w:r>
    </w:p>
    <w:p w14:paraId="1DD2CDC0" w14:textId="51581E09" w:rsidR="00FD511A" w:rsidRDefault="00FD511A" w:rsidP="00044666">
      <w:pPr>
        <w:jc w:val="left"/>
        <w:rPr>
          <w:i/>
          <w:iCs/>
          <w:rtl/>
        </w:rPr>
      </w:pPr>
      <w:r>
        <w:rPr>
          <w:rFonts w:hint="cs"/>
          <w:rtl/>
        </w:rPr>
        <w:t>*</w:t>
      </w:r>
      <w:r>
        <w:rPr>
          <w:rFonts w:hint="cs"/>
          <w:i/>
          <w:iCs/>
          <w:rtl/>
        </w:rPr>
        <w:t xml:space="preserve">לא חייבים להכניס </w:t>
      </w:r>
      <w:r>
        <w:rPr>
          <w:rFonts w:hint="cs"/>
          <w:i/>
          <w:iCs/>
        </w:rPr>
        <w:t>AS</w:t>
      </w:r>
      <w:r>
        <w:rPr>
          <w:rFonts w:hint="cs"/>
          <w:i/>
          <w:iCs/>
          <w:rtl/>
        </w:rPr>
        <w:t xml:space="preserve"> כדי ליצור </w:t>
      </w:r>
      <w:r>
        <w:rPr>
          <w:rFonts w:hint="cs"/>
          <w:i/>
          <w:iCs/>
        </w:rPr>
        <w:t>ALIAS</w:t>
      </w:r>
      <w:r>
        <w:rPr>
          <w:rFonts w:hint="cs"/>
          <w:i/>
          <w:iCs/>
          <w:rtl/>
        </w:rPr>
        <w:t xml:space="preserve"> (</w:t>
      </w:r>
      <w:r>
        <w:rPr>
          <w:rFonts w:hint="cs"/>
          <w:i/>
          <w:iCs/>
        </w:rPr>
        <w:t>E</w:t>
      </w:r>
      <w:r>
        <w:rPr>
          <w:rFonts w:hint="cs"/>
          <w:i/>
          <w:iCs/>
          <w:rtl/>
        </w:rPr>
        <w:t>)</w:t>
      </w:r>
    </w:p>
    <w:p w14:paraId="4737E204" w14:textId="13A5B751" w:rsidR="00101208" w:rsidRDefault="00101208" w:rsidP="00044666">
      <w:pPr>
        <w:jc w:val="left"/>
        <w:rPr>
          <w:i/>
          <w:iCs/>
          <w:rtl/>
        </w:rPr>
      </w:pPr>
      <w:r w:rsidRPr="00101208">
        <w:rPr>
          <w:rFonts w:cs="Arial"/>
          <w:i/>
          <w:iCs/>
          <w:noProof/>
          <w:rtl/>
        </w:rPr>
        <w:drawing>
          <wp:anchor distT="0" distB="0" distL="114300" distR="114300" simplePos="0" relativeHeight="251676672" behindDoc="0" locked="0" layoutInCell="1" allowOverlap="1" wp14:anchorId="6E60CDBD" wp14:editId="57765BA4">
            <wp:simplePos x="0" y="0"/>
            <wp:positionH relativeFrom="margin">
              <wp:align>left</wp:align>
            </wp:positionH>
            <wp:positionV relativeFrom="paragraph">
              <wp:posOffset>332447</wp:posOffset>
            </wp:positionV>
            <wp:extent cx="3917315" cy="2092960"/>
            <wp:effectExtent l="0" t="0" r="6985" b="2540"/>
            <wp:wrapTight wrapText="bothSides">
              <wp:wrapPolygon edited="0">
                <wp:start x="0" y="0"/>
                <wp:lineTo x="0" y="21430"/>
                <wp:lineTo x="21533" y="21430"/>
                <wp:lineTo x="21533" y="0"/>
                <wp:lineTo x="0" y="0"/>
              </wp:wrapPolygon>
            </wp:wrapTight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7315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iCs/>
          <w:rtl/>
        </w:rPr>
        <w:br/>
      </w:r>
      <w:r>
        <w:rPr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BBAFAB" wp14:editId="5A5E82BD">
                <wp:simplePos x="0" y="0"/>
                <wp:positionH relativeFrom="column">
                  <wp:posOffset>-45573</wp:posOffset>
                </wp:positionH>
                <wp:positionV relativeFrom="paragraph">
                  <wp:posOffset>185859</wp:posOffset>
                </wp:positionV>
                <wp:extent cx="7743093" cy="26719"/>
                <wp:effectExtent l="0" t="0" r="10795" b="30480"/>
                <wp:wrapNone/>
                <wp:docPr id="9" name="מחבר ישר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43093" cy="2671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133BA1" id="מחבר ישר 9" o:spid="_x0000_s1026" style="position:absolute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4.65pt" to="606.1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" strokecolor="black [3200]" strokeweight=".5pt">
                <v:stroke joinstyle="miter"/>
              </v:line>
            </w:pict>
          </mc:Fallback>
        </mc:AlternateContent>
      </w:r>
      <w:r>
        <w:rPr>
          <w:rFonts w:hint="cs"/>
          <w:b/>
          <w:bCs/>
          <w:i/>
          <w:iCs/>
          <w:rtl/>
        </w:rPr>
        <w:t>שאלה נוספת עם אותם טבלאות</w:t>
      </w:r>
    </w:p>
    <w:p w14:paraId="71151173" w14:textId="5380AD99" w:rsidR="00101208" w:rsidRDefault="00101208" w:rsidP="00044666">
      <w:pPr>
        <w:jc w:val="left"/>
        <w:rPr>
          <w:i/>
          <w:iCs/>
          <w:rtl/>
        </w:rPr>
      </w:pPr>
      <w:r>
        <w:rPr>
          <w:rFonts w:hint="cs"/>
          <w:i/>
          <w:iCs/>
          <w:rtl/>
        </w:rPr>
        <w:t xml:space="preserve">איך נאתר כפילויות? נשלוף את כל הנתונים מטבלת </w:t>
      </w:r>
      <w:r>
        <w:rPr>
          <w:rFonts w:hint="cs"/>
          <w:i/>
          <w:iCs/>
        </w:rPr>
        <w:t>EMPLOYEE</w:t>
      </w:r>
      <w:r>
        <w:rPr>
          <w:rFonts w:hint="cs"/>
          <w:i/>
          <w:iCs/>
          <w:rtl/>
        </w:rPr>
        <w:t>_</w:t>
      </w:r>
      <w:r>
        <w:rPr>
          <w:rFonts w:hint="cs"/>
          <w:i/>
          <w:iCs/>
        </w:rPr>
        <w:t>SALARY</w:t>
      </w:r>
      <w:r>
        <w:rPr>
          <w:rFonts w:hint="cs"/>
          <w:i/>
          <w:iCs/>
          <w:rtl/>
        </w:rPr>
        <w:t>, נקבץ לקבוצות ונספור כמה יש לי בכל קבוצה. אם בכל קבוצה יש יותר מאחד, אז יש כפילות. נעבור על כל שורה ונמחק.</w:t>
      </w:r>
    </w:p>
    <w:p w14:paraId="0A90A5BF" w14:textId="77777777" w:rsidR="00101208" w:rsidRDefault="00101208">
      <w:pPr>
        <w:rPr>
          <w:i/>
          <w:iCs/>
          <w:rtl/>
        </w:rPr>
      </w:pPr>
      <w:r>
        <w:rPr>
          <w:i/>
          <w:iCs/>
          <w:rtl/>
        </w:rPr>
        <w:br w:type="page"/>
      </w:r>
    </w:p>
    <w:p w14:paraId="41A78AB2" w14:textId="1DEE7028" w:rsidR="00101208" w:rsidRDefault="00520F75" w:rsidP="00044666">
      <w:pPr>
        <w:jc w:val="left"/>
        <w:rPr>
          <w:i/>
          <w:iCs/>
          <w:rtl/>
        </w:rPr>
      </w:pPr>
      <w:r w:rsidRPr="00520F75">
        <w:rPr>
          <w:rFonts w:cs="Arial"/>
          <w:i/>
          <w:iCs/>
          <w:noProof/>
          <w:rtl/>
        </w:rPr>
        <w:lastRenderedPageBreak/>
        <w:drawing>
          <wp:anchor distT="0" distB="0" distL="114300" distR="114300" simplePos="0" relativeHeight="251678720" behindDoc="0" locked="0" layoutInCell="1" allowOverlap="1" wp14:anchorId="499DEDA4" wp14:editId="5F517B08">
            <wp:simplePos x="0" y="0"/>
            <wp:positionH relativeFrom="margin">
              <wp:align>left</wp:align>
            </wp:positionH>
            <wp:positionV relativeFrom="paragraph">
              <wp:posOffset>170863</wp:posOffset>
            </wp:positionV>
            <wp:extent cx="3680460" cy="1029335"/>
            <wp:effectExtent l="0" t="0" r="0" b="0"/>
            <wp:wrapTight wrapText="bothSides">
              <wp:wrapPolygon edited="0">
                <wp:start x="0" y="0"/>
                <wp:lineTo x="0" y="21187"/>
                <wp:lineTo x="21466" y="21187"/>
                <wp:lineTo x="21466" y="0"/>
                <wp:lineTo x="0" y="0"/>
              </wp:wrapPolygon>
            </wp:wrapTight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208">
        <w:rPr>
          <w:rFonts w:hint="cs"/>
          <w:b/>
          <w:bCs/>
          <w:i/>
          <w:iCs/>
          <w:rtl/>
        </w:rPr>
        <w:t>שאלה נוספת</w:t>
      </w:r>
    </w:p>
    <w:p w14:paraId="6C2343E4" w14:textId="58B23DD0" w:rsidR="00101208" w:rsidRDefault="00520F75" w:rsidP="00044666">
      <w:pPr>
        <w:jc w:val="left"/>
        <w:rPr>
          <w:rtl/>
        </w:rPr>
      </w:pPr>
      <w:r>
        <w:rPr>
          <w:rFonts w:hint="cs"/>
          <w:rtl/>
        </w:rPr>
        <w:t>נרצה למצוא את העובד עם המשכורת ה-</w:t>
      </w:r>
      <w:r>
        <w:rPr>
          <w:rFonts w:hint="cs"/>
        </w:rPr>
        <w:t>N</w:t>
      </w:r>
      <w:proofErr w:type="spellStart"/>
      <w:r>
        <w:rPr>
          <w:rFonts w:hint="cs"/>
          <w:rtl/>
        </w:rPr>
        <w:t>ית</w:t>
      </w:r>
      <w:proofErr w:type="spellEnd"/>
      <w:r>
        <w:rPr>
          <w:rFonts w:hint="cs"/>
          <w:rtl/>
        </w:rPr>
        <w:t xml:space="preserve"> הכי גבוהה.</w:t>
      </w:r>
    </w:p>
    <w:p w14:paraId="48FA35AB" w14:textId="7D98F089" w:rsidR="00520F75" w:rsidRDefault="00520F75" w:rsidP="00044666">
      <w:pPr>
        <w:jc w:val="left"/>
        <w:rPr>
          <w:rtl/>
        </w:rPr>
      </w:pPr>
      <w:r>
        <w:rPr>
          <w:rFonts w:hint="cs"/>
          <w:rtl/>
        </w:rPr>
        <w:t>מתוך טבלת משכורת, נמיין אותם לפי סדר יורד, נגביל את כמות התוצאות החוזרות ל-1 ונשלוף את האופציה במקום ה-</w:t>
      </w:r>
      <w:r>
        <w:rPr>
          <w:rFonts w:hint="cs"/>
        </w:rPr>
        <w:t>N</w:t>
      </w:r>
      <w:r>
        <w:rPr>
          <w:rFonts w:hint="cs"/>
          <w:rtl/>
        </w:rPr>
        <w:t xml:space="preserve">. </w:t>
      </w:r>
    </w:p>
    <w:p w14:paraId="1DC159BC" w14:textId="2F169551" w:rsidR="00520F75" w:rsidRDefault="00520F75" w:rsidP="00044666">
      <w:pPr>
        <w:pBdr>
          <w:top w:val="single" w:sz="6" w:space="1" w:color="auto"/>
          <w:bottom w:val="single" w:sz="6" w:space="1" w:color="auto"/>
        </w:pBdr>
        <w:jc w:val="left"/>
        <w:rPr>
          <w:rtl/>
        </w:rPr>
      </w:pPr>
    </w:p>
    <w:p w14:paraId="05F1FA28" w14:textId="3B515A03" w:rsidR="00520F75" w:rsidRDefault="00520F75" w:rsidP="00044666">
      <w:pPr>
        <w:pBdr>
          <w:bottom w:val="single" w:sz="6" w:space="1" w:color="auto"/>
          <w:between w:val="single" w:sz="6" w:space="1" w:color="auto"/>
        </w:pBdr>
        <w:jc w:val="left"/>
        <w:rPr>
          <w:rtl/>
        </w:rPr>
      </w:pPr>
    </w:p>
    <w:p w14:paraId="0DCAE21E" w14:textId="66654CF7" w:rsidR="00520F75" w:rsidRDefault="00520F75" w:rsidP="00044666">
      <w:pPr>
        <w:jc w:val="left"/>
        <w:rPr>
          <w:rtl/>
        </w:rPr>
      </w:pPr>
      <w:r w:rsidRPr="00520F75">
        <w:rPr>
          <w:rFonts w:cs="Arial"/>
          <w:noProof/>
          <w:rtl/>
        </w:rPr>
        <w:drawing>
          <wp:anchor distT="0" distB="0" distL="114300" distR="114300" simplePos="0" relativeHeight="251680768" behindDoc="0" locked="0" layoutInCell="1" allowOverlap="1" wp14:anchorId="588CFE13" wp14:editId="33FC0555">
            <wp:simplePos x="0" y="0"/>
            <wp:positionH relativeFrom="column">
              <wp:posOffset>4871085</wp:posOffset>
            </wp:positionH>
            <wp:positionV relativeFrom="paragraph">
              <wp:posOffset>257175</wp:posOffset>
            </wp:positionV>
            <wp:extent cx="2353003" cy="1228896"/>
            <wp:effectExtent l="0" t="0" r="9525" b="9525"/>
            <wp:wrapTight wrapText="bothSides">
              <wp:wrapPolygon edited="0">
                <wp:start x="0" y="0"/>
                <wp:lineTo x="0" y="21433"/>
                <wp:lineTo x="21513" y="21433"/>
                <wp:lineTo x="21513" y="0"/>
                <wp:lineTo x="0" y="0"/>
              </wp:wrapPolygon>
            </wp:wrapTight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BFC965" w14:textId="34733469" w:rsidR="00520F75" w:rsidRDefault="00520F75" w:rsidP="00044666">
      <w:pPr>
        <w:jc w:val="left"/>
        <w:rPr>
          <w:noProof/>
          <w:rtl/>
        </w:rPr>
      </w:pPr>
      <w:r w:rsidRPr="00520F75">
        <w:rPr>
          <w:rFonts w:cs="Arial"/>
          <w:noProof/>
          <w:rtl/>
        </w:rPr>
        <w:drawing>
          <wp:anchor distT="0" distB="0" distL="114300" distR="114300" simplePos="0" relativeHeight="251682816" behindDoc="0" locked="0" layoutInCell="1" allowOverlap="1" wp14:anchorId="28C6DA1A" wp14:editId="39039BCF">
            <wp:simplePos x="0" y="0"/>
            <wp:positionH relativeFrom="margin">
              <wp:align>left</wp:align>
            </wp:positionH>
            <wp:positionV relativeFrom="paragraph">
              <wp:posOffset>274710</wp:posOffset>
            </wp:positionV>
            <wp:extent cx="3094355" cy="1224280"/>
            <wp:effectExtent l="0" t="0" r="0" b="0"/>
            <wp:wrapTight wrapText="bothSides">
              <wp:wrapPolygon edited="0">
                <wp:start x="0" y="0"/>
                <wp:lineTo x="0" y="21174"/>
                <wp:lineTo x="21409" y="21174"/>
                <wp:lineTo x="21409" y="0"/>
                <wp:lineTo x="0" y="0"/>
              </wp:wrapPolygon>
            </wp:wrapTight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4355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מאפשר לשלט על התצוגה של הנתונים. במקום לשלוף רק עמודה, נוכל לבצע </w:t>
      </w:r>
      <w:r>
        <w:rPr>
          <w:rFonts w:hint="cs"/>
        </w:rPr>
        <w:t>SELECT</w:t>
      </w:r>
      <w:r>
        <w:rPr>
          <w:rFonts w:hint="cs"/>
          <w:rtl/>
        </w:rPr>
        <w:t xml:space="preserve"> על העמודה. המבנה של השימוש :</w:t>
      </w:r>
      <w:r w:rsidRPr="00520F75">
        <w:rPr>
          <w:noProof/>
        </w:rPr>
        <w:t xml:space="preserve"> </w:t>
      </w:r>
    </w:p>
    <w:p w14:paraId="77ED55FD" w14:textId="4FC5A970" w:rsidR="00520F75" w:rsidRDefault="00520F75" w:rsidP="00044666">
      <w:pPr>
        <w:jc w:val="left"/>
        <w:rPr>
          <w:noProof/>
          <w:rtl/>
        </w:rPr>
      </w:pPr>
    </w:p>
    <w:p w14:paraId="5722CC2E" w14:textId="00AB4138" w:rsidR="00520F75" w:rsidRDefault="00520F75" w:rsidP="00044666">
      <w:pPr>
        <w:jc w:val="left"/>
        <w:rPr>
          <w:noProof/>
          <w:rtl/>
        </w:rPr>
      </w:pPr>
    </w:p>
    <w:p w14:paraId="3113A681" w14:textId="02D83DEF" w:rsidR="00520F75" w:rsidRDefault="00520F75" w:rsidP="00044666">
      <w:pPr>
        <w:jc w:val="left"/>
        <w:rPr>
          <w:noProof/>
          <w:rtl/>
        </w:rPr>
      </w:pPr>
    </w:p>
    <w:p w14:paraId="1F3227E1" w14:textId="69C2FDE1" w:rsidR="00520F75" w:rsidRDefault="00520F75" w:rsidP="00044666">
      <w:pPr>
        <w:jc w:val="left"/>
        <w:rPr>
          <w:b/>
          <w:bCs/>
          <w:rtl/>
        </w:rPr>
      </w:pPr>
      <w:r w:rsidRPr="00520F75">
        <w:rPr>
          <w:rFonts w:cs="Arial"/>
          <w:noProof/>
          <w:rtl/>
        </w:rPr>
        <w:drawing>
          <wp:anchor distT="0" distB="0" distL="114300" distR="114300" simplePos="0" relativeHeight="251684864" behindDoc="0" locked="0" layoutInCell="1" allowOverlap="1" wp14:anchorId="741EEA46" wp14:editId="2C1E1042">
            <wp:simplePos x="0" y="0"/>
            <wp:positionH relativeFrom="margin">
              <wp:posOffset>3203575</wp:posOffset>
            </wp:positionH>
            <wp:positionV relativeFrom="paragraph">
              <wp:posOffset>220590</wp:posOffset>
            </wp:positionV>
            <wp:extent cx="4070985" cy="1881505"/>
            <wp:effectExtent l="0" t="0" r="5715" b="4445"/>
            <wp:wrapTight wrapText="bothSides">
              <wp:wrapPolygon edited="0">
                <wp:start x="0" y="0"/>
                <wp:lineTo x="0" y="21432"/>
                <wp:lineTo x="21529" y="21432"/>
                <wp:lineTo x="21529" y="0"/>
                <wp:lineTo x="0" y="0"/>
              </wp:wrapPolygon>
            </wp:wrapTight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0985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b/>
          <w:bCs/>
          <w:rtl/>
        </w:rPr>
        <w:t>שאלה</w:t>
      </w:r>
    </w:p>
    <w:p w14:paraId="44860F90" w14:textId="277034F1" w:rsidR="00520F75" w:rsidRDefault="006B19CC" w:rsidP="00044666">
      <w:pPr>
        <w:jc w:val="left"/>
        <w:rPr>
          <w:rtl/>
        </w:rPr>
      </w:pPr>
      <w:r>
        <w:rPr>
          <w:rFonts w:hint="cs"/>
          <w:rtl/>
        </w:rPr>
        <w:t>אם לא נשים</w:t>
      </w:r>
      <w:r>
        <w:rPr>
          <w:rFonts w:hint="cs"/>
        </w:rPr>
        <w:t xml:space="preserve">  </w:t>
      </w:r>
      <w:r>
        <w:rPr>
          <w:rFonts w:hint="cs"/>
          <w:rtl/>
        </w:rPr>
        <w:t xml:space="preserve"> </w:t>
      </w:r>
      <w:r>
        <w:rPr>
          <w:rFonts w:hint="cs"/>
        </w:rPr>
        <w:t>ALIAS</w:t>
      </w:r>
      <w:r>
        <w:rPr>
          <w:rFonts w:hint="cs"/>
          <w:rtl/>
        </w:rPr>
        <w:t xml:space="preserve"> בסוף, הטבלה שלנו תצא "מכוערת".</w:t>
      </w:r>
    </w:p>
    <w:p w14:paraId="329CC21F" w14:textId="7ABBFBFF" w:rsidR="007B6CDF" w:rsidRDefault="007B6CDF" w:rsidP="00044666">
      <w:pPr>
        <w:jc w:val="left"/>
        <w:rPr>
          <w:rtl/>
        </w:rPr>
      </w:pPr>
      <w:r w:rsidRPr="007B6CDF">
        <w:rPr>
          <w:rFonts w:cs="Arial"/>
          <w:noProof/>
          <w:rtl/>
        </w:rPr>
        <w:drawing>
          <wp:anchor distT="0" distB="0" distL="114300" distR="114300" simplePos="0" relativeHeight="251686912" behindDoc="0" locked="0" layoutInCell="1" allowOverlap="1" wp14:anchorId="7A30FB5C" wp14:editId="0FD17AFF">
            <wp:simplePos x="0" y="0"/>
            <wp:positionH relativeFrom="margin">
              <wp:posOffset>31652</wp:posOffset>
            </wp:positionH>
            <wp:positionV relativeFrom="paragraph">
              <wp:posOffset>1849999</wp:posOffset>
            </wp:positionV>
            <wp:extent cx="3882390" cy="3765550"/>
            <wp:effectExtent l="0" t="0" r="3810" b="6350"/>
            <wp:wrapTight wrapText="bothSides">
              <wp:wrapPolygon edited="0">
                <wp:start x="0" y="0"/>
                <wp:lineTo x="0" y="21527"/>
                <wp:lineTo x="21515" y="21527"/>
                <wp:lineTo x="21515" y="0"/>
                <wp:lineTo x="0" y="0"/>
              </wp:wrapPolygon>
            </wp:wrapTight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239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BF658B" w14:textId="77777777" w:rsidR="007B6CDF" w:rsidRDefault="007B6CDF">
      <w:pPr>
        <w:rPr>
          <w:rtl/>
        </w:rPr>
      </w:pPr>
      <w:r>
        <w:rPr>
          <w:rtl/>
        </w:rPr>
        <w:br w:type="page"/>
      </w:r>
    </w:p>
    <w:p w14:paraId="01499184" w14:textId="0EF4D0A3" w:rsidR="007B6CDF" w:rsidRDefault="007B6CDF" w:rsidP="007B6CDF">
      <w:pPr>
        <w:jc w:val="left"/>
        <w:rPr>
          <w:rtl/>
        </w:rPr>
      </w:pPr>
      <w:r w:rsidRPr="007B6CDF">
        <w:rPr>
          <w:rFonts w:cs="Arial"/>
          <w:noProof/>
          <w:rtl/>
        </w:rPr>
        <w:lastRenderedPageBreak/>
        <w:drawing>
          <wp:anchor distT="0" distB="0" distL="114300" distR="114300" simplePos="0" relativeHeight="251688960" behindDoc="0" locked="0" layoutInCell="1" allowOverlap="1" wp14:anchorId="423A1826" wp14:editId="78140FD5">
            <wp:simplePos x="0" y="0"/>
            <wp:positionH relativeFrom="margin">
              <wp:align>right</wp:align>
            </wp:positionH>
            <wp:positionV relativeFrom="paragraph">
              <wp:posOffset>537</wp:posOffset>
            </wp:positionV>
            <wp:extent cx="4474210" cy="965200"/>
            <wp:effectExtent l="0" t="0" r="2540" b="6350"/>
            <wp:wrapTight wrapText="bothSides">
              <wp:wrapPolygon edited="0">
                <wp:start x="0" y="0"/>
                <wp:lineTo x="0" y="21316"/>
                <wp:lineTo x="21520" y="21316"/>
                <wp:lineTo x="21520" y="0"/>
                <wp:lineTo x="0" y="0"/>
              </wp:wrapPolygon>
            </wp:wrapTight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7421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ליצור טבלה זמנית, עד שנסגור את </w:t>
      </w:r>
      <w:r>
        <w:rPr>
          <w:rFonts w:hint="cs"/>
        </w:rPr>
        <w:t>WHERE</w:t>
      </w:r>
      <w:r>
        <w:rPr>
          <w:rFonts w:hint="cs"/>
          <w:rtl/>
        </w:rPr>
        <w:t xml:space="preserve">, או שנבצע </w:t>
      </w:r>
      <w:proofErr w:type="spellStart"/>
      <w:r>
        <w:rPr>
          <w:rFonts w:hint="cs"/>
          <w:rtl/>
        </w:rPr>
        <w:t>רענון</w:t>
      </w:r>
      <w:proofErr w:type="spellEnd"/>
      <w:r>
        <w:rPr>
          <w:rFonts w:hint="cs"/>
          <w:rtl/>
        </w:rPr>
        <w:t xml:space="preserve"> למבנה נתונים שלנו. </w:t>
      </w:r>
    </w:p>
    <w:p w14:paraId="510CE685" w14:textId="5C9E989C" w:rsidR="007B6CDF" w:rsidRDefault="007B6CDF" w:rsidP="00044666">
      <w:pPr>
        <w:jc w:val="left"/>
        <w:rPr>
          <w:rtl/>
        </w:rPr>
      </w:pPr>
      <w:r w:rsidRPr="007B6CDF">
        <w:rPr>
          <w:rFonts w:cs="Arial"/>
          <w:noProof/>
          <w:rtl/>
        </w:rPr>
        <w:drawing>
          <wp:anchor distT="0" distB="0" distL="114300" distR="114300" simplePos="0" relativeHeight="251689984" behindDoc="0" locked="0" layoutInCell="1" allowOverlap="1" wp14:anchorId="55136986" wp14:editId="021E3E9E">
            <wp:simplePos x="0" y="0"/>
            <wp:positionH relativeFrom="margin">
              <wp:posOffset>1572114</wp:posOffset>
            </wp:positionH>
            <wp:positionV relativeFrom="paragraph">
              <wp:posOffset>341923</wp:posOffset>
            </wp:positionV>
            <wp:extent cx="5569585" cy="3991610"/>
            <wp:effectExtent l="0" t="0" r="0" b="889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585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tl/>
        </w:rPr>
        <w:br/>
      </w:r>
    </w:p>
    <w:p w14:paraId="4B517129" w14:textId="0E6F1F98" w:rsidR="007B6CDF" w:rsidRDefault="007B6CDF" w:rsidP="00044666">
      <w:pPr>
        <w:jc w:val="left"/>
        <w:rPr>
          <w:rtl/>
        </w:rPr>
      </w:pPr>
    </w:p>
    <w:p w14:paraId="581BBAB2" w14:textId="3AD62C82" w:rsidR="007B6CDF" w:rsidRDefault="007B6CDF" w:rsidP="00044666">
      <w:pPr>
        <w:jc w:val="left"/>
        <w:rPr>
          <w:rtl/>
        </w:rPr>
      </w:pPr>
    </w:p>
    <w:p w14:paraId="45765C01" w14:textId="68B477F7" w:rsidR="007B6CDF" w:rsidRDefault="007B6CDF" w:rsidP="00044666">
      <w:pPr>
        <w:jc w:val="left"/>
        <w:rPr>
          <w:rtl/>
        </w:rPr>
      </w:pPr>
    </w:p>
    <w:p w14:paraId="6E6B2441" w14:textId="1F5AD68A" w:rsidR="007B6CDF" w:rsidRDefault="007B6CDF" w:rsidP="00044666">
      <w:pPr>
        <w:jc w:val="left"/>
        <w:rPr>
          <w:rtl/>
        </w:rPr>
      </w:pPr>
    </w:p>
    <w:p w14:paraId="7AE52899" w14:textId="445365D3" w:rsidR="007B6CDF" w:rsidRDefault="007B6CDF" w:rsidP="00044666">
      <w:pPr>
        <w:jc w:val="left"/>
        <w:rPr>
          <w:rtl/>
        </w:rPr>
      </w:pPr>
    </w:p>
    <w:p w14:paraId="4E762D63" w14:textId="26B811B9" w:rsidR="007B6CDF" w:rsidRDefault="007B6CDF" w:rsidP="00044666">
      <w:pPr>
        <w:jc w:val="left"/>
        <w:rPr>
          <w:rtl/>
        </w:rPr>
      </w:pPr>
    </w:p>
    <w:p w14:paraId="7E8CA91D" w14:textId="7540C59A" w:rsidR="007B6CDF" w:rsidRDefault="007B6CDF" w:rsidP="00044666">
      <w:pPr>
        <w:jc w:val="left"/>
        <w:rPr>
          <w:rtl/>
        </w:rPr>
      </w:pPr>
    </w:p>
    <w:p w14:paraId="50E99FC1" w14:textId="2DA27DDD" w:rsidR="007B6CDF" w:rsidRDefault="007B6CDF" w:rsidP="00044666">
      <w:pPr>
        <w:jc w:val="left"/>
        <w:rPr>
          <w:rtl/>
        </w:rPr>
      </w:pPr>
    </w:p>
    <w:p w14:paraId="4DC35D74" w14:textId="5AE500A2" w:rsidR="007B6CDF" w:rsidRDefault="007B6CDF" w:rsidP="00044666">
      <w:pPr>
        <w:jc w:val="left"/>
        <w:rPr>
          <w:rtl/>
        </w:rPr>
      </w:pPr>
    </w:p>
    <w:p w14:paraId="1E562A5C" w14:textId="6AA3C74A" w:rsidR="007B6CDF" w:rsidRDefault="007B6CDF" w:rsidP="00044666">
      <w:pPr>
        <w:jc w:val="left"/>
        <w:rPr>
          <w:rtl/>
        </w:rPr>
      </w:pPr>
    </w:p>
    <w:p w14:paraId="282140BE" w14:textId="1EBD9137" w:rsidR="007B6CDF" w:rsidRDefault="007B6CDF" w:rsidP="00044666">
      <w:pPr>
        <w:jc w:val="left"/>
        <w:rPr>
          <w:rtl/>
        </w:rPr>
      </w:pPr>
    </w:p>
    <w:p w14:paraId="6978BCCD" w14:textId="57EFEBCC" w:rsidR="007B6CDF" w:rsidRDefault="007B6CDF" w:rsidP="00044666">
      <w:pPr>
        <w:jc w:val="left"/>
        <w:rPr>
          <w:rtl/>
        </w:rPr>
      </w:pPr>
    </w:p>
    <w:p w14:paraId="2A35DD75" w14:textId="6F7D9E01" w:rsidR="007B6CDF" w:rsidRDefault="007B6CDF" w:rsidP="00044666">
      <w:pPr>
        <w:jc w:val="left"/>
        <w:rPr>
          <w:rtl/>
        </w:rPr>
      </w:pPr>
    </w:p>
    <w:p w14:paraId="412377A9" w14:textId="08B26C6F" w:rsidR="007B6CDF" w:rsidRDefault="007B6CDF" w:rsidP="00044666">
      <w:pPr>
        <w:jc w:val="left"/>
        <w:rPr>
          <w:rtl/>
        </w:rPr>
      </w:pPr>
    </w:p>
    <w:p w14:paraId="3FF6903A" w14:textId="7107D9DC" w:rsidR="007B6CDF" w:rsidRDefault="007B6CDF" w:rsidP="00044666">
      <w:pPr>
        <w:jc w:val="left"/>
        <w:rPr>
          <w:rtl/>
        </w:rPr>
      </w:pPr>
    </w:p>
    <w:p w14:paraId="553DB020" w14:textId="7034CC1C" w:rsidR="007B6CDF" w:rsidRDefault="007B6CDF" w:rsidP="00044666">
      <w:pPr>
        <w:pBdr>
          <w:bottom w:val="single" w:sz="6" w:space="1" w:color="auto"/>
        </w:pBdr>
        <w:jc w:val="left"/>
        <w:rPr>
          <w:rtl/>
        </w:rPr>
      </w:pPr>
    </w:p>
    <w:p w14:paraId="34873A5F" w14:textId="42D70D14" w:rsidR="007B6CDF" w:rsidRDefault="007B6CDF" w:rsidP="00044666">
      <w:pPr>
        <w:pBdr>
          <w:bottom w:val="single" w:sz="6" w:space="1" w:color="auto"/>
        </w:pBdr>
        <w:jc w:val="left"/>
        <w:rPr>
          <w:rtl/>
        </w:rPr>
      </w:pPr>
    </w:p>
    <w:p w14:paraId="4F1D8571" w14:textId="77777777" w:rsidR="007B6CDF" w:rsidRDefault="007B6CDF" w:rsidP="00044666">
      <w:pPr>
        <w:pBdr>
          <w:bottom w:val="single" w:sz="6" w:space="1" w:color="auto"/>
        </w:pBdr>
        <w:jc w:val="left"/>
        <w:rPr>
          <w:rtl/>
        </w:rPr>
      </w:pPr>
    </w:p>
    <w:p w14:paraId="6904977F" w14:textId="7068EC9E" w:rsidR="007B6CDF" w:rsidRDefault="007B6CDF" w:rsidP="00044666">
      <w:pPr>
        <w:jc w:val="left"/>
        <w:rPr>
          <w:rtl/>
        </w:rPr>
      </w:pPr>
      <w:r w:rsidRPr="007B6CDF">
        <w:rPr>
          <w:rFonts w:cs="Arial"/>
          <w:noProof/>
          <w:rtl/>
        </w:rPr>
        <w:drawing>
          <wp:anchor distT="0" distB="0" distL="114300" distR="114300" simplePos="0" relativeHeight="251692032" behindDoc="0" locked="0" layoutInCell="1" allowOverlap="1" wp14:anchorId="1AC2F76A" wp14:editId="2CC12F22">
            <wp:simplePos x="0" y="0"/>
            <wp:positionH relativeFrom="margin">
              <wp:align>center</wp:align>
            </wp:positionH>
            <wp:positionV relativeFrom="paragraph">
              <wp:posOffset>89535</wp:posOffset>
            </wp:positionV>
            <wp:extent cx="5083810" cy="872490"/>
            <wp:effectExtent l="0" t="0" r="2540" b="3810"/>
            <wp:wrapTight wrapText="bothSides">
              <wp:wrapPolygon edited="0">
                <wp:start x="0" y="0"/>
                <wp:lineTo x="0" y="21223"/>
                <wp:lineTo x="21530" y="21223"/>
                <wp:lineTo x="21530" y="0"/>
                <wp:lineTo x="0" y="0"/>
              </wp:wrapPolygon>
            </wp:wrapTight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381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B1206" w14:textId="0A3A08B7" w:rsidR="007B6CDF" w:rsidRDefault="007B6CDF" w:rsidP="00044666">
      <w:pPr>
        <w:jc w:val="left"/>
        <w:rPr>
          <w:rtl/>
        </w:rPr>
      </w:pPr>
    </w:p>
    <w:p w14:paraId="6F6D1464" w14:textId="33F707F9" w:rsidR="007B6CDF" w:rsidRDefault="007B6CDF" w:rsidP="00044666">
      <w:pPr>
        <w:jc w:val="left"/>
        <w:rPr>
          <w:rtl/>
        </w:rPr>
      </w:pPr>
    </w:p>
    <w:p w14:paraId="26F9A14B" w14:textId="25E4202A" w:rsidR="007B6CDF" w:rsidRDefault="007B6CDF" w:rsidP="00044666">
      <w:pPr>
        <w:jc w:val="left"/>
        <w:rPr>
          <w:rtl/>
        </w:rPr>
      </w:pPr>
    </w:p>
    <w:p w14:paraId="070090BE" w14:textId="43B37154" w:rsidR="007B6CDF" w:rsidRDefault="007B6CDF" w:rsidP="00044666">
      <w:pPr>
        <w:jc w:val="left"/>
        <w:rPr>
          <w:rtl/>
        </w:rPr>
      </w:pPr>
      <w:r w:rsidRPr="007B6CDF">
        <w:rPr>
          <w:rFonts w:cs="Arial"/>
          <w:noProof/>
          <w:rtl/>
        </w:rPr>
        <w:drawing>
          <wp:anchor distT="0" distB="0" distL="114300" distR="114300" simplePos="0" relativeHeight="251694080" behindDoc="0" locked="0" layoutInCell="1" allowOverlap="1" wp14:anchorId="7C70C948" wp14:editId="55CD101B">
            <wp:simplePos x="0" y="0"/>
            <wp:positionH relativeFrom="column">
              <wp:posOffset>123972</wp:posOffset>
            </wp:positionH>
            <wp:positionV relativeFrom="paragraph">
              <wp:posOffset>251850</wp:posOffset>
            </wp:positionV>
            <wp:extent cx="2534920" cy="1267460"/>
            <wp:effectExtent l="0" t="0" r="0" b="8890"/>
            <wp:wrapTight wrapText="bothSides">
              <wp:wrapPolygon edited="0">
                <wp:start x="0" y="0"/>
                <wp:lineTo x="0" y="21427"/>
                <wp:lineTo x="21427" y="21427"/>
                <wp:lineTo x="21427" y="0"/>
                <wp:lineTo x="0" y="0"/>
              </wp:wrapPolygon>
            </wp:wrapTight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349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 xml:space="preserve">מה זה? פונקציה. לפעמים נרשום </w:t>
      </w:r>
      <w:r>
        <w:rPr>
          <w:rFonts w:hint="cs"/>
        </w:rPr>
        <w:t>SELECT</w:t>
      </w:r>
      <w:r>
        <w:rPr>
          <w:rFonts w:hint="cs"/>
          <w:rtl/>
        </w:rPr>
        <w:t xml:space="preserve"> מאוד מורכב, ולא נרצה כל פעם מחדש לכתוב אותו. במקום זה נשתמש בפונקציה הנ"ל, ובכל פעם שנרצה לקרוא לאותו </w:t>
      </w:r>
      <w:r>
        <w:rPr>
          <w:rFonts w:hint="cs"/>
        </w:rPr>
        <w:t>SELECT</w:t>
      </w:r>
      <w:r>
        <w:rPr>
          <w:rFonts w:hint="cs"/>
          <w:rtl/>
        </w:rPr>
        <w:t xml:space="preserve"> פשוט נשתמש בשם שלה. המבנה של הפונקציה:</w:t>
      </w:r>
    </w:p>
    <w:p w14:paraId="560F6FDE" w14:textId="3FAC94B8" w:rsidR="001001C9" w:rsidRDefault="003150B4" w:rsidP="00044666">
      <w:pPr>
        <w:jc w:val="left"/>
        <w:rPr>
          <w:rtl/>
        </w:rPr>
      </w:pPr>
      <w:r>
        <w:rPr>
          <w:rFonts w:hint="cs"/>
          <w:rtl/>
        </w:rPr>
        <w:t xml:space="preserve">למה נבצע </w:t>
      </w:r>
      <w:r>
        <w:t>drop procedure</w:t>
      </w:r>
      <w:r>
        <w:rPr>
          <w:rFonts w:hint="cs"/>
          <w:rtl/>
        </w:rPr>
        <w:t xml:space="preserve">? כי נרצה לייעל את הפונקציה. </w:t>
      </w:r>
    </w:p>
    <w:p w14:paraId="5AD222BF" w14:textId="77777777" w:rsidR="001001C9" w:rsidRDefault="001001C9">
      <w:pPr>
        <w:rPr>
          <w:rtl/>
        </w:rPr>
      </w:pPr>
      <w:r>
        <w:rPr>
          <w:rtl/>
        </w:rPr>
        <w:br w:type="page"/>
      </w:r>
    </w:p>
    <w:p w14:paraId="7EC0A5FB" w14:textId="6608B923" w:rsidR="007B6CDF" w:rsidRDefault="001001C9" w:rsidP="00044666">
      <w:pPr>
        <w:jc w:val="left"/>
        <w:rPr>
          <w:rtl/>
        </w:rPr>
      </w:pPr>
      <w:r w:rsidRPr="001001C9">
        <w:rPr>
          <w:rFonts w:cs="Arial"/>
          <w:rtl/>
        </w:rPr>
        <w:lastRenderedPageBreak/>
        <w:drawing>
          <wp:inline distT="0" distB="0" distL="0" distR="0" wp14:anchorId="1EF99202" wp14:editId="67632792">
            <wp:extent cx="2429214" cy="933580"/>
            <wp:effectExtent l="0" t="0" r="9525" b="0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טריגר הוא מאוד דומה </w:t>
      </w:r>
      <w:proofErr w:type="spellStart"/>
      <w:r>
        <w:rPr>
          <w:rFonts w:hint="cs"/>
          <w:rtl/>
        </w:rPr>
        <w:t>לסטורד-פרוסידור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אממה</w:t>
      </w:r>
      <w:proofErr w:type="spellEnd"/>
      <w:r>
        <w:rPr>
          <w:rFonts w:hint="cs"/>
          <w:rtl/>
        </w:rPr>
        <w:t xml:space="preserve">, </w:t>
      </w:r>
      <w:proofErr w:type="spellStart"/>
      <w:r>
        <w:rPr>
          <w:rFonts w:hint="cs"/>
          <w:rtl/>
        </w:rPr>
        <w:t>סטורד-פרוסידור</w:t>
      </w:r>
      <w:proofErr w:type="spellEnd"/>
      <w:r>
        <w:rPr>
          <w:rFonts w:hint="cs"/>
          <w:rtl/>
        </w:rPr>
        <w:t xml:space="preserve">, כדי לקרוא לו אני צריך לקרוא לו בצורה ישירה. טריגרים הם סוג מיוחד של </w:t>
      </w:r>
      <w:proofErr w:type="spellStart"/>
      <w:r>
        <w:rPr>
          <w:rFonts w:hint="cs"/>
          <w:rtl/>
        </w:rPr>
        <w:t>סטורד-פרוסידור</w:t>
      </w:r>
      <w:proofErr w:type="spellEnd"/>
      <w:r>
        <w:rPr>
          <w:rFonts w:hint="cs"/>
          <w:rtl/>
        </w:rPr>
        <w:t xml:space="preserve">, אך הוא מתעורר בצורה אוטומטית בתגובה לאירועים </w:t>
      </w:r>
      <w:proofErr w:type="spellStart"/>
      <w:r>
        <w:rPr>
          <w:rFonts w:hint="cs"/>
          <w:rtl/>
        </w:rPr>
        <w:t>מסויימים</w:t>
      </w:r>
      <w:proofErr w:type="spellEnd"/>
      <w:r>
        <w:rPr>
          <w:rFonts w:hint="cs"/>
          <w:rtl/>
        </w:rPr>
        <w:t xml:space="preserve"> בתגובה לאירועים בדאטה-</w:t>
      </w:r>
      <w:proofErr w:type="spellStart"/>
      <w:r>
        <w:rPr>
          <w:rFonts w:hint="cs"/>
          <w:rtl/>
        </w:rPr>
        <w:t>בייס</w:t>
      </w:r>
      <w:proofErr w:type="spellEnd"/>
      <w:r>
        <w:rPr>
          <w:rFonts w:hint="cs"/>
          <w:rtl/>
        </w:rPr>
        <w:t>. קיים גם הבדל בסינטקס. טריגר מיוחס לטבלה מסוימת, תוך 3 אירועים ספציפיים שיעירו את הטריגר.</w:t>
      </w:r>
    </w:p>
    <w:p w14:paraId="7B2E5A10" w14:textId="380F0526" w:rsidR="003D59C2" w:rsidRDefault="001001C9" w:rsidP="001001C9">
      <w:pPr>
        <w:jc w:val="left"/>
        <w:rPr>
          <w:rtl/>
        </w:rPr>
      </w:pPr>
      <w:r>
        <w:rPr>
          <w:rFonts w:hint="cs"/>
          <w:rtl/>
        </w:rPr>
        <w:t xml:space="preserve">האירועים הם: </w:t>
      </w:r>
      <w:proofErr w:type="spellStart"/>
      <w:r>
        <w:t>insert,update,delete</w:t>
      </w:r>
      <w:proofErr w:type="spellEnd"/>
      <w:r>
        <w:rPr>
          <w:rFonts w:hint="cs"/>
          <w:rtl/>
        </w:rPr>
        <w:t xml:space="preserve">. נגדיר טריגרים לשלושת האירועים לטבלה מסוימת ואז הם יקראו בצורה אוטומטית. קצת מסוכן, מאחר והם קורים מאחורי הקלעים. </w:t>
      </w:r>
    </w:p>
    <w:p w14:paraId="3345597F" w14:textId="0FC89A71" w:rsidR="001001C9" w:rsidRDefault="001001C9" w:rsidP="001001C9">
      <w:pPr>
        <w:jc w:val="left"/>
        <w:rPr>
          <w:rtl/>
        </w:rPr>
      </w:pPr>
      <w:r>
        <w:rPr>
          <w:rFonts w:hint="cs"/>
          <w:rtl/>
        </w:rPr>
        <w:t>ב-</w:t>
      </w:r>
      <w:r>
        <w:rPr>
          <w:rFonts w:hint="cs"/>
        </w:rPr>
        <w:t>MY SQL</w:t>
      </w:r>
      <w:r>
        <w:rPr>
          <w:rFonts w:hint="cs"/>
          <w:rtl/>
        </w:rPr>
        <w:t xml:space="preserve"> קיים רק סוג אחד של טריגרים : </w:t>
      </w:r>
      <w:r>
        <w:t>RAW LEVEL</w:t>
      </w:r>
      <w:r>
        <w:rPr>
          <w:rFonts w:hint="cs"/>
          <w:rtl/>
        </w:rPr>
        <w:t xml:space="preserve">. אם נבצע פעולה שגורמת לטריגר להיקרא, אזי כל שורה המושפעת מכך תשונה. </w:t>
      </w:r>
    </w:p>
    <w:p w14:paraId="656431C0" w14:textId="1DD99C19" w:rsidR="001001C9" w:rsidRDefault="001001C9" w:rsidP="001001C9">
      <w:pPr>
        <w:jc w:val="left"/>
        <w:rPr>
          <w:rFonts w:hint="cs"/>
          <w:rtl/>
        </w:rPr>
      </w:pPr>
      <w:r w:rsidRPr="001001C9">
        <w:rPr>
          <w:rFonts w:cs="Arial"/>
          <w:rtl/>
        </w:rPr>
        <w:drawing>
          <wp:anchor distT="0" distB="0" distL="114300" distR="114300" simplePos="0" relativeHeight="251888640" behindDoc="1" locked="0" layoutInCell="1" allowOverlap="1" wp14:anchorId="3707F33B" wp14:editId="500CF6B6">
            <wp:simplePos x="0" y="0"/>
            <wp:positionH relativeFrom="margin">
              <wp:align>left</wp:align>
            </wp:positionH>
            <wp:positionV relativeFrom="paragraph">
              <wp:posOffset>24534</wp:posOffset>
            </wp:positionV>
            <wp:extent cx="5077691" cy="1780495"/>
            <wp:effectExtent l="0" t="0" r="0" b="0"/>
            <wp:wrapTight wrapText="bothSides">
              <wp:wrapPolygon edited="0">
                <wp:start x="0" y="0"/>
                <wp:lineTo x="0" y="21269"/>
                <wp:lineTo x="21476" y="21269"/>
                <wp:lineTo x="21476" y="0"/>
                <wp:lineTo x="0" y="0"/>
              </wp:wrapPolygon>
            </wp:wrapTight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691" cy="1780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A89D63" w14:textId="77777777" w:rsidR="001001C9" w:rsidRDefault="001001C9">
      <w:pPr>
        <w:rPr>
          <w:rtl/>
        </w:rPr>
      </w:pPr>
      <w:r>
        <w:rPr>
          <w:rFonts w:hint="cs"/>
          <w:rtl/>
        </w:rPr>
        <w:t>או לפני הכנסה, לפני עדכון, לפני מחיקה</w:t>
      </w:r>
    </w:p>
    <w:p w14:paraId="4CA8C35A" w14:textId="77777777" w:rsidR="00695622" w:rsidRDefault="001001C9">
      <w:pPr>
        <w:rPr>
          <w:rtl/>
        </w:rPr>
      </w:pPr>
      <w:r>
        <w:rPr>
          <w:rFonts w:hint="cs"/>
          <w:rtl/>
        </w:rPr>
        <w:t xml:space="preserve">או אחרי הכנסה, אחרי עדכון, אחרי מחיקה. 6 מצבים. כלומר 6 אפשרויות עבור כל טבלה. </w:t>
      </w:r>
    </w:p>
    <w:p w14:paraId="6AEFA52E" w14:textId="77777777" w:rsidR="00695622" w:rsidRDefault="00695622">
      <w:r>
        <w:t xml:space="preserve">Drop </w:t>
      </w:r>
      <w:proofErr w:type="gramStart"/>
      <w:r>
        <w:t>triggers</w:t>
      </w:r>
      <w:proofErr w:type="gramEnd"/>
    </w:p>
    <w:p w14:paraId="2A51F814" w14:textId="77777777" w:rsidR="00695622" w:rsidRDefault="00695622">
      <w:r>
        <w:t xml:space="preserve">Show </w:t>
      </w:r>
      <w:proofErr w:type="gramStart"/>
      <w:r>
        <w:t>triggers</w:t>
      </w:r>
      <w:proofErr w:type="gramEnd"/>
    </w:p>
    <w:p w14:paraId="2840D644" w14:textId="336AD428" w:rsidR="003D59C2" w:rsidRDefault="00303A42">
      <w:pPr>
        <w:rPr>
          <w:rtl/>
        </w:rPr>
      </w:pPr>
      <w:r>
        <w:rPr>
          <w:rFonts w:hint="cs"/>
          <w:rtl/>
        </w:rPr>
        <w:t>במידה ויש טריגרים על טבלה אחת, ניתן בקידומת את השם של הטבלה.</w:t>
      </w:r>
      <w:r w:rsidR="003D59C2">
        <w:rPr>
          <w:rtl/>
        </w:rPr>
        <w:br w:type="page"/>
      </w:r>
    </w:p>
    <w:p w14:paraId="4F703CED" w14:textId="600B6AB4" w:rsidR="007B6CDF" w:rsidRDefault="003D59C2" w:rsidP="00044666">
      <w:pPr>
        <w:jc w:val="left"/>
        <w:rPr>
          <w:b/>
          <w:bCs/>
          <w:u w:val="single"/>
          <w:rtl/>
        </w:rPr>
      </w:pPr>
      <w:r w:rsidRPr="003D59C2">
        <w:rPr>
          <w:rFonts w:hint="cs"/>
          <w:b/>
          <w:bCs/>
          <w:u w:val="single"/>
          <w:rtl/>
        </w:rPr>
        <w:lastRenderedPageBreak/>
        <w:t xml:space="preserve">תרגול מספר 4 </w:t>
      </w:r>
      <w:r>
        <w:rPr>
          <w:rFonts w:hint="cs"/>
          <w:b/>
          <w:bCs/>
          <w:u w:val="single"/>
          <w:rtl/>
        </w:rPr>
        <w:t xml:space="preserve">: אלגברה </w:t>
      </w:r>
      <w:proofErr w:type="spellStart"/>
      <w:r>
        <w:rPr>
          <w:rFonts w:hint="cs"/>
          <w:b/>
          <w:bCs/>
          <w:u w:val="single"/>
          <w:rtl/>
        </w:rPr>
        <w:t>רלציונית</w:t>
      </w:r>
      <w:proofErr w:type="spellEnd"/>
    </w:p>
    <w:p w14:paraId="3109693D" w14:textId="1D001284" w:rsidR="00DA2702" w:rsidRDefault="00DA2702" w:rsidP="00044666">
      <w:pPr>
        <w:jc w:val="left"/>
        <w:rPr>
          <w:b/>
          <w:bCs/>
          <w:u w:val="single"/>
          <w:rtl/>
        </w:rPr>
      </w:pPr>
      <w:r w:rsidRPr="00DA2702">
        <w:rPr>
          <w:rFonts w:cs="Arial"/>
          <w:b/>
          <w:bCs/>
          <w:noProof/>
          <w:rtl/>
        </w:rPr>
        <w:drawing>
          <wp:inline distT="0" distB="0" distL="0" distR="0" wp14:anchorId="26D30608" wp14:editId="21E7A54E">
            <wp:extent cx="4668129" cy="2540880"/>
            <wp:effectExtent l="0" t="0" r="0" b="0"/>
            <wp:docPr id="51" name="תמונה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83723" cy="254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86218" w14:textId="0341903B" w:rsidR="003D59C2" w:rsidRDefault="003D59C2" w:rsidP="00044666">
      <w:pPr>
        <w:jc w:val="left"/>
        <w:rPr>
          <w:rtl/>
        </w:rPr>
      </w:pPr>
      <w:r w:rsidRPr="003D59C2">
        <w:rPr>
          <w:rFonts w:cs="Arial"/>
          <w:noProof/>
          <w:rtl/>
        </w:rPr>
        <w:drawing>
          <wp:inline distT="0" distB="0" distL="0" distR="0" wp14:anchorId="34463CE5" wp14:editId="01D5F604">
            <wp:extent cx="4150047" cy="2344616"/>
            <wp:effectExtent l="0" t="0" r="3175" b="0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60907" cy="235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D3E8" w14:textId="4B9E953B" w:rsidR="003D59C2" w:rsidRDefault="003D59C2" w:rsidP="00044666">
      <w:pPr>
        <w:jc w:val="left"/>
        <w:rPr>
          <w:rtl/>
        </w:rPr>
      </w:pPr>
      <w:r>
        <w:rPr>
          <w:rFonts w:hint="cs"/>
          <w:rtl/>
        </w:rPr>
        <w:t>למעשה ילך לפי מה שמשותף ויחזיר אותו. מאחר ויש לו את זה ה</w:t>
      </w:r>
      <w:r>
        <w:rPr>
          <w:rFonts w:hint="cs"/>
        </w:rPr>
        <w:t>ID</w:t>
      </w:r>
      <w:r>
        <w:rPr>
          <w:rFonts w:hint="cs"/>
          <w:rtl/>
        </w:rPr>
        <w:t xml:space="preserve"> ב2 המקומות, אז </w:t>
      </w:r>
      <w:proofErr w:type="spellStart"/>
      <w:r>
        <w:rPr>
          <w:rFonts w:hint="cs"/>
          <w:rtl/>
        </w:rPr>
        <w:t>הווא</w:t>
      </w:r>
      <w:proofErr w:type="spellEnd"/>
      <w:r>
        <w:rPr>
          <w:rFonts w:hint="cs"/>
          <w:rtl/>
        </w:rPr>
        <w:t xml:space="preserve"> מחזיר את שניהם. </w:t>
      </w:r>
    </w:p>
    <w:p w14:paraId="1DCFC670" w14:textId="22DB1B39" w:rsidR="003D59C2" w:rsidRDefault="003D59C2" w:rsidP="00044666">
      <w:pPr>
        <w:jc w:val="left"/>
        <w:rPr>
          <w:rtl/>
        </w:rPr>
      </w:pPr>
      <w:r>
        <w:rPr>
          <w:rFonts w:hint="cs"/>
          <w:rtl/>
        </w:rPr>
        <w:t>מה יקרה כשאין בדיוק אותם נתונים?</w:t>
      </w:r>
    </w:p>
    <w:p w14:paraId="4AB02A41" w14:textId="31B5E672" w:rsidR="003D59C2" w:rsidRDefault="003D59C2" w:rsidP="00044666">
      <w:pPr>
        <w:jc w:val="left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73633F3" wp14:editId="0EC64955">
                <wp:simplePos x="0" y="0"/>
                <wp:positionH relativeFrom="column">
                  <wp:posOffset>5034916</wp:posOffset>
                </wp:positionH>
                <wp:positionV relativeFrom="paragraph">
                  <wp:posOffset>429260</wp:posOffset>
                </wp:positionV>
                <wp:extent cx="728150" cy="217903"/>
                <wp:effectExtent l="38100" t="38100" r="34290" b="48895"/>
                <wp:wrapNone/>
                <wp:docPr id="27" name="דיו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728150" cy="217903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81250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דיו 27" o:spid="_x0000_s1026" type="#_x0000_t75" style="position:absolute;margin-left:396.1pt;margin-top:33.45pt;width:58.05pt;height:17.8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">
                <v:imagedata r:id="rId26" o:title=""/>
              </v:shape>
            </w:pict>
          </mc:Fallback>
        </mc:AlternateContent>
      </w:r>
      <w:r w:rsidRPr="003D59C2">
        <w:rPr>
          <w:rFonts w:cs="Arial"/>
          <w:noProof/>
          <w:rtl/>
        </w:rPr>
        <w:drawing>
          <wp:inline distT="0" distB="0" distL="0" distR="0" wp14:anchorId="756386B2" wp14:editId="58042165">
            <wp:extent cx="3466514" cy="1824064"/>
            <wp:effectExtent l="0" t="0" r="635" b="5080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74068" cy="1828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0055F" w14:textId="43455428" w:rsidR="003D59C2" w:rsidRDefault="003D59C2" w:rsidP="00044666">
      <w:pPr>
        <w:jc w:val="left"/>
        <w:rPr>
          <w:rtl/>
        </w:rPr>
      </w:pPr>
      <w:r>
        <w:rPr>
          <w:rFonts w:hint="cs"/>
          <w:rtl/>
        </w:rPr>
        <w:t>דומה מאוד ל</w:t>
      </w:r>
      <w:r>
        <w:rPr>
          <w:rFonts w:hint="cs"/>
        </w:rPr>
        <w:t>INNER JOIN</w:t>
      </w:r>
      <w:r>
        <w:rPr>
          <w:rFonts w:hint="cs"/>
          <w:rtl/>
        </w:rPr>
        <w:t xml:space="preserve">  באלגברה </w:t>
      </w:r>
      <w:proofErr w:type="spellStart"/>
      <w:r>
        <w:rPr>
          <w:rFonts w:hint="cs"/>
          <w:rtl/>
        </w:rPr>
        <w:t>רלציונית</w:t>
      </w:r>
      <w:proofErr w:type="spellEnd"/>
      <w:r>
        <w:rPr>
          <w:rFonts w:hint="cs"/>
          <w:rtl/>
        </w:rPr>
        <w:t>.</w:t>
      </w:r>
    </w:p>
    <w:p w14:paraId="55BA4C56" w14:textId="05C7BE49" w:rsidR="003D59C2" w:rsidRDefault="003D59C2" w:rsidP="00044666">
      <w:pPr>
        <w:jc w:val="left"/>
        <w:rPr>
          <w:rtl/>
        </w:rPr>
      </w:pPr>
      <w:r w:rsidRPr="003D59C2">
        <w:rPr>
          <w:rFonts w:cs="Arial"/>
          <w:noProof/>
          <w:rtl/>
        </w:rPr>
        <w:lastRenderedPageBreak/>
        <w:drawing>
          <wp:anchor distT="0" distB="0" distL="114300" distR="114300" simplePos="0" relativeHeight="251701248" behindDoc="1" locked="0" layoutInCell="1" allowOverlap="1" wp14:anchorId="2DA44C6B" wp14:editId="0E10B349">
            <wp:simplePos x="0" y="0"/>
            <wp:positionH relativeFrom="column">
              <wp:posOffset>3717388</wp:posOffset>
            </wp:positionH>
            <wp:positionV relativeFrom="paragraph">
              <wp:posOffset>1661</wp:posOffset>
            </wp:positionV>
            <wp:extent cx="3507422" cy="2063262"/>
            <wp:effectExtent l="0" t="0" r="0" b="0"/>
            <wp:wrapTight wrapText="bothSides">
              <wp:wrapPolygon edited="0">
                <wp:start x="0" y="0"/>
                <wp:lineTo x="0" y="21341"/>
                <wp:lineTo x="21471" y="21341"/>
                <wp:lineTo x="21471" y="0"/>
                <wp:lineTo x="0" y="0"/>
              </wp:wrapPolygon>
            </wp:wrapTight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422" cy="20632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מחזיר לנו רק את הסטודנטים אשר יש להם את הערכים של טבלת </w:t>
      </w:r>
      <w:r>
        <w:rPr>
          <w:rFonts w:hint="cs"/>
        </w:rPr>
        <w:t>TASK</w:t>
      </w:r>
      <w:r>
        <w:rPr>
          <w:rFonts w:hint="cs"/>
          <w:rtl/>
        </w:rPr>
        <w:t xml:space="preserve">. אם אין נקודה משותפת, נצטרך לציין בעצמנו, אך כאן כן קיימת נקודה משותפת ברורה. הוא מחזיר לנו את הקבוצה המקסימלית שעבורה המכפלה </w:t>
      </w:r>
      <w:proofErr w:type="spellStart"/>
      <w:r>
        <w:rPr>
          <w:rFonts w:hint="cs"/>
          <w:rtl/>
        </w:rPr>
        <w:t>הקרטזית</w:t>
      </w:r>
      <w:proofErr w:type="spellEnd"/>
      <w:r>
        <w:rPr>
          <w:rFonts w:hint="cs"/>
          <w:rtl/>
        </w:rPr>
        <w:t xml:space="preserve"> בין </w:t>
      </w:r>
      <w:r>
        <w:rPr>
          <w:rFonts w:hint="cs"/>
        </w:rPr>
        <w:t>T</w:t>
      </w:r>
      <w:r>
        <w:rPr>
          <w:rFonts w:hint="cs"/>
          <w:rtl/>
        </w:rPr>
        <w:t xml:space="preserve"> ל</w:t>
      </w:r>
      <w:r>
        <w:rPr>
          <w:rFonts w:hint="cs"/>
        </w:rPr>
        <w:t>R</w:t>
      </w:r>
      <w:r>
        <w:rPr>
          <w:rFonts w:hint="cs"/>
          <w:rtl/>
        </w:rPr>
        <w:t xml:space="preserve"> מוכלת ב-</w:t>
      </w:r>
      <w:r>
        <w:rPr>
          <w:rFonts w:hint="cs"/>
        </w:rPr>
        <w:t>S</w:t>
      </w:r>
      <w:r>
        <w:rPr>
          <w:rFonts w:hint="cs"/>
          <w:rtl/>
        </w:rPr>
        <w:t xml:space="preserve">. </w:t>
      </w:r>
    </w:p>
    <w:p w14:paraId="5ADBA19A" w14:textId="36D37BCB" w:rsidR="003D59C2" w:rsidRDefault="003D59C2" w:rsidP="00044666">
      <w:pPr>
        <w:jc w:val="left"/>
        <w:rPr>
          <w:rtl/>
        </w:rPr>
      </w:pPr>
    </w:p>
    <w:p w14:paraId="6A40F555" w14:textId="5910AEDF" w:rsidR="003D59C2" w:rsidRDefault="003D59C2" w:rsidP="00044666">
      <w:pPr>
        <w:jc w:val="left"/>
        <w:rPr>
          <w:rtl/>
        </w:rPr>
      </w:pPr>
    </w:p>
    <w:p w14:paraId="7011778D" w14:textId="6924548E" w:rsidR="003D59C2" w:rsidRDefault="003D59C2" w:rsidP="00044666">
      <w:pPr>
        <w:jc w:val="left"/>
        <w:rPr>
          <w:rtl/>
        </w:rPr>
      </w:pPr>
    </w:p>
    <w:p w14:paraId="31CCC100" w14:textId="1714E8AE" w:rsidR="003D59C2" w:rsidRDefault="003D59C2" w:rsidP="00044666">
      <w:pPr>
        <w:jc w:val="left"/>
        <w:rPr>
          <w:rtl/>
        </w:rPr>
      </w:pPr>
    </w:p>
    <w:p w14:paraId="182F2039" w14:textId="62F3E958" w:rsidR="003D59C2" w:rsidRDefault="003D59C2" w:rsidP="00044666">
      <w:pPr>
        <w:jc w:val="left"/>
        <w:rPr>
          <w:rtl/>
        </w:rPr>
      </w:pPr>
    </w:p>
    <w:p w14:paraId="23575688" w14:textId="77777777" w:rsidR="00792FEF" w:rsidRDefault="00792FEF" w:rsidP="00044666">
      <w:pPr>
        <w:jc w:val="left"/>
        <w:rPr>
          <w:rtl/>
        </w:rPr>
      </w:pPr>
    </w:p>
    <w:p w14:paraId="424BCF7A" w14:textId="5299D943" w:rsidR="003D59C2" w:rsidRDefault="00792FEF" w:rsidP="00044666">
      <w:pPr>
        <w:jc w:val="left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7330CA42" wp14:editId="1629A32B">
                <wp:simplePos x="0" y="0"/>
                <wp:positionH relativeFrom="column">
                  <wp:posOffset>3131040</wp:posOffset>
                </wp:positionH>
                <wp:positionV relativeFrom="paragraph">
                  <wp:posOffset>205652</wp:posOffset>
                </wp:positionV>
                <wp:extent cx="381240" cy="6840"/>
                <wp:effectExtent l="38100" t="57150" r="57150" b="50800"/>
                <wp:wrapNone/>
                <wp:docPr id="33" name="דיו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3812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88BB0" id="דיו 33" o:spid="_x0000_s1026" type="#_x0000_t75" style="position:absolute;margin-left:245.85pt;margin-top:15.5pt;width:31.4pt;height:2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">
                <v:imagedata r:id="rId30" o:title=""/>
              </v:shape>
            </w:pict>
          </mc:Fallback>
        </mc:AlternateContent>
      </w:r>
      <w:r w:rsidRPr="00792FEF">
        <w:rPr>
          <w:rFonts w:cs="Arial"/>
          <w:noProof/>
          <w:rtl/>
        </w:rPr>
        <w:drawing>
          <wp:inline distT="0" distB="0" distL="0" distR="0" wp14:anchorId="654DC62D" wp14:editId="602BBDDE">
            <wp:extent cx="2829686" cy="368935"/>
            <wp:effectExtent l="0" t="0" r="8890" b="0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94419" cy="41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59C2" w:rsidRPr="003D59C2">
        <w:rPr>
          <w:rFonts w:cs="Arial"/>
          <w:noProof/>
          <w:rtl/>
        </w:rPr>
        <w:drawing>
          <wp:anchor distT="0" distB="0" distL="114300" distR="114300" simplePos="0" relativeHeight="251702272" behindDoc="1" locked="0" layoutInCell="1" allowOverlap="1" wp14:anchorId="1BFC6AF8" wp14:editId="099DFCA1">
            <wp:simplePos x="0" y="0"/>
            <wp:positionH relativeFrom="column">
              <wp:posOffset>3107788</wp:posOffset>
            </wp:positionH>
            <wp:positionV relativeFrom="paragraph">
              <wp:posOffset>1172</wp:posOffset>
            </wp:positionV>
            <wp:extent cx="4109811" cy="2268416"/>
            <wp:effectExtent l="0" t="0" r="5080" b="0"/>
            <wp:wrapTight wrapText="bothSides">
              <wp:wrapPolygon edited="0">
                <wp:start x="0" y="0"/>
                <wp:lineTo x="0" y="21406"/>
                <wp:lineTo x="21527" y="21406"/>
                <wp:lineTo x="21527" y="0"/>
                <wp:lineTo x="0" y="0"/>
              </wp:wrapPolygon>
            </wp:wrapTight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811" cy="2268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28779D" w14:textId="34818A6B" w:rsidR="00792FEF" w:rsidRDefault="00792FEF" w:rsidP="00044666">
      <w:pPr>
        <w:jc w:val="left"/>
        <w:rPr>
          <w:rtl/>
        </w:rPr>
      </w:pPr>
    </w:p>
    <w:p w14:paraId="68A7F02D" w14:textId="0DB5EF3A" w:rsidR="00792FEF" w:rsidRDefault="00792FEF" w:rsidP="00044666">
      <w:pPr>
        <w:jc w:val="left"/>
        <w:rPr>
          <w:rtl/>
        </w:rPr>
      </w:pPr>
    </w:p>
    <w:p w14:paraId="17A747BC" w14:textId="586D5BAC" w:rsidR="00792FEF" w:rsidRDefault="00792FEF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7662C31A" wp14:editId="09BAC3A9">
                <wp:simplePos x="0" y="0"/>
                <wp:positionH relativeFrom="column">
                  <wp:posOffset>4478520</wp:posOffset>
                </wp:positionH>
                <wp:positionV relativeFrom="paragraph">
                  <wp:posOffset>-385058</wp:posOffset>
                </wp:positionV>
                <wp:extent cx="2287440" cy="1149480"/>
                <wp:effectExtent l="38100" t="38100" r="36830" b="31750"/>
                <wp:wrapNone/>
                <wp:docPr id="44" name="דיו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287440" cy="114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B09C09" id="דיו 44" o:spid="_x0000_s1026" type="#_x0000_t75" style="position:absolute;margin-left:352.3pt;margin-top:-30.65pt;width:180.8pt;height:91.2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">
                <v:imagedata r:id="rId34" o:title=""/>
              </v:shape>
            </w:pict>
          </mc:Fallback>
        </mc:AlternateContent>
      </w: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4E1B6D8E" wp14:editId="35963878">
                <wp:simplePos x="0" y="0"/>
                <wp:positionH relativeFrom="column">
                  <wp:posOffset>4153080</wp:posOffset>
                </wp:positionH>
                <wp:positionV relativeFrom="paragraph">
                  <wp:posOffset>-1006058</wp:posOffset>
                </wp:positionV>
                <wp:extent cx="3081240" cy="2116440"/>
                <wp:effectExtent l="38100" t="38100" r="43180" b="36830"/>
                <wp:wrapNone/>
                <wp:docPr id="42" name="דיו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081240" cy="211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50722E" id="דיו 42" o:spid="_x0000_s1026" type="#_x0000_t75" style="position:absolute;margin-left:326.65pt;margin-top:-79.55pt;width:243.3pt;height:167.4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">
                <v:imagedata r:id="rId36" o:title=""/>
              </v:shape>
            </w:pict>
          </mc:Fallback>
        </mc:AlternateContent>
      </w:r>
    </w:p>
    <w:p w14:paraId="14FEDE2F" w14:textId="63DF32C0" w:rsidR="00792FEF" w:rsidRDefault="00792FEF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04AAE17F" wp14:editId="0FAB02B0">
                <wp:simplePos x="0" y="0"/>
                <wp:positionH relativeFrom="column">
                  <wp:posOffset>2609400</wp:posOffset>
                </wp:positionH>
                <wp:positionV relativeFrom="paragraph">
                  <wp:posOffset>-984198</wp:posOffset>
                </wp:positionV>
                <wp:extent cx="1733040" cy="2152080"/>
                <wp:effectExtent l="38100" t="38100" r="38735" b="57785"/>
                <wp:wrapNone/>
                <wp:docPr id="32" name="דיו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733040" cy="215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969EA" id="דיו 32" o:spid="_x0000_s1026" type="#_x0000_t75" style="position:absolute;margin-left:204.75pt;margin-top:-78.2pt;width:137.85pt;height:170.8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">
                <v:imagedata r:id="rId38" o:title=""/>
              </v:shape>
            </w:pict>
          </mc:Fallback>
        </mc:AlternateContent>
      </w:r>
    </w:p>
    <w:p w14:paraId="2667B3B3" w14:textId="1030D948" w:rsidR="00792FEF" w:rsidRDefault="00792FEF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D0C4AB1" wp14:editId="0349C5D9">
                <wp:simplePos x="0" y="0"/>
                <wp:positionH relativeFrom="column">
                  <wp:posOffset>1284960</wp:posOffset>
                </wp:positionH>
                <wp:positionV relativeFrom="paragraph">
                  <wp:posOffset>-521423</wp:posOffset>
                </wp:positionV>
                <wp:extent cx="1999800" cy="1407600"/>
                <wp:effectExtent l="38100" t="38100" r="38735" b="40640"/>
                <wp:wrapNone/>
                <wp:docPr id="39" name="דיו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999800" cy="140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ABEE0" id="דיו 39" o:spid="_x0000_s1026" type="#_x0000_t75" style="position:absolute;margin-left:100.85pt;margin-top:-41.4pt;width:158.15pt;height:111.5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">
                <v:imagedata r:id="rId40" o:title=""/>
              </v:shape>
            </w:pict>
          </mc:Fallback>
        </mc:AlternateContent>
      </w:r>
    </w:p>
    <w:p w14:paraId="1D875648" w14:textId="58CEB696" w:rsidR="00792FEF" w:rsidRDefault="00DA2702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0D3F7B8D" wp14:editId="77766833">
                <wp:simplePos x="0" y="0"/>
                <wp:positionH relativeFrom="column">
                  <wp:posOffset>4461600</wp:posOffset>
                </wp:positionH>
                <wp:positionV relativeFrom="paragraph">
                  <wp:posOffset>116997</wp:posOffset>
                </wp:positionV>
                <wp:extent cx="360" cy="360"/>
                <wp:effectExtent l="0" t="0" r="0" b="0"/>
                <wp:wrapNone/>
                <wp:docPr id="49" name="דיו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891B5" id="דיו 49" o:spid="_x0000_s1026" type="#_x0000_t75" style="position:absolute;margin-left:350.95pt;margin-top:8.85pt;width:.75pt;height:.7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">
                <v:imagedata r:id="rId42" o:title=""/>
              </v:shape>
            </w:pict>
          </mc:Fallback>
        </mc:AlternateContent>
      </w:r>
      <w:r w:rsidR="00792FEF"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0C95422B" wp14:editId="188656F2">
                <wp:simplePos x="0" y="0"/>
                <wp:positionH relativeFrom="column">
                  <wp:posOffset>3635760</wp:posOffset>
                </wp:positionH>
                <wp:positionV relativeFrom="paragraph">
                  <wp:posOffset>216117</wp:posOffset>
                </wp:positionV>
                <wp:extent cx="2982960" cy="36720"/>
                <wp:effectExtent l="38100" t="38100" r="46355" b="40005"/>
                <wp:wrapNone/>
                <wp:docPr id="43" name="דיו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98296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BE8973" id="דיו 43" o:spid="_x0000_s1026" type="#_x0000_t75" style="position:absolute;margin-left:285.95pt;margin-top:16.65pt;width:235.6pt;height:3.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">
                <v:imagedata r:id="rId44" o:title=""/>
              </v:shape>
            </w:pict>
          </mc:Fallback>
        </mc:AlternateContent>
      </w:r>
    </w:p>
    <w:p w14:paraId="372397AC" w14:textId="4E00451B" w:rsidR="00792FEF" w:rsidRDefault="00DA2702" w:rsidP="00044666">
      <w:pPr>
        <w:jc w:val="left"/>
        <w:rPr>
          <w:rtl/>
        </w:rPr>
      </w:pPr>
      <w:r w:rsidRPr="00792FEF">
        <w:rPr>
          <w:rFonts w:cs="Arial"/>
          <w:noProof/>
          <w:rtl/>
        </w:rPr>
        <w:drawing>
          <wp:anchor distT="0" distB="0" distL="114300" distR="114300" simplePos="0" relativeHeight="251703296" behindDoc="0" locked="0" layoutInCell="1" allowOverlap="1" wp14:anchorId="1EDF77A9" wp14:editId="3E7CFA01">
            <wp:simplePos x="0" y="0"/>
            <wp:positionH relativeFrom="column">
              <wp:posOffset>-34046</wp:posOffset>
            </wp:positionH>
            <wp:positionV relativeFrom="paragraph">
              <wp:posOffset>377678</wp:posOffset>
            </wp:positionV>
            <wp:extent cx="4319144" cy="516382"/>
            <wp:effectExtent l="0" t="0" r="5715" b="0"/>
            <wp:wrapSquare wrapText="bothSides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144" cy="516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2FEF"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3350EFD1" wp14:editId="03DB9DEF">
                <wp:simplePos x="0" y="0"/>
                <wp:positionH relativeFrom="column">
                  <wp:posOffset>6138480</wp:posOffset>
                </wp:positionH>
                <wp:positionV relativeFrom="paragraph">
                  <wp:posOffset>227092</wp:posOffset>
                </wp:positionV>
                <wp:extent cx="867600" cy="18720"/>
                <wp:effectExtent l="38100" t="38100" r="46990" b="38735"/>
                <wp:wrapNone/>
                <wp:docPr id="41" name="דיו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86760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DE913" id="דיו 41" o:spid="_x0000_s1026" type="#_x0000_t75" style="position:absolute;margin-left:483pt;margin-top:17.55pt;width:69pt;height:2.1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">
                <v:imagedata r:id="rId47" o:title=""/>
              </v:shape>
            </w:pict>
          </mc:Fallback>
        </mc:AlternateContent>
      </w:r>
    </w:p>
    <w:p w14:paraId="6FB260C9" w14:textId="59252155" w:rsidR="00792FEF" w:rsidRDefault="00DA2702" w:rsidP="00044666">
      <w:pPr>
        <w:jc w:val="left"/>
        <w:rPr>
          <w:rtl/>
        </w:rPr>
      </w:pP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35D71876" wp14:editId="2957C7D5">
                <wp:simplePos x="0" y="0"/>
                <wp:positionH relativeFrom="column">
                  <wp:posOffset>2333869</wp:posOffset>
                </wp:positionH>
                <wp:positionV relativeFrom="paragraph">
                  <wp:posOffset>368788</wp:posOffset>
                </wp:positionV>
                <wp:extent cx="483086" cy="45719"/>
                <wp:effectExtent l="38100" t="57150" r="0" b="50165"/>
                <wp:wrapNone/>
                <wp:docPr id="34" name="דיו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483086" cy="45719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20E7" id="דיו 34" o:spid="_x0000_s1026" type="#_x0000_t75" style="position:absolute;margin-left:183.05pt;margin-top:28.4pt;width:39.45pt;height:4.9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">
                <v:imagedata r:id="rId49" o:title=""/>
              </v:shape>
            </w:pict>
          </mc:Fallback>
        </mc:AlternateContent>
      </w:r>
      <w:r>
        <w:rPr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15FEDC99" wp14:editId="7DE3C66A">
                <wp:simplePos x="0" y="0"/>
                <wp:positionH relativeFrom="column">
                  <wp:posOffset>4496880</wp:posOffset>
                </wp:positionH>
                <wp:positionV relativeFrom="paragraph">
                  <wp:posOffset>203832</wp:posOffset>
                </wp:positionV>
                <wp:extent cx="360" cy="360"/>
                <wp:effectExtent l="0" t="0" r="0" b="0"/>
                <wp:wrapNone/>
                <wp:docPr id="48" name="דיו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F7CE9" id="דיו 48" o:spid="_x0000_s1026" type="#_x0000_t75" style="position:absolute;margin-left:353.75pt;margin-top:15.7pt;width:.75pt;height:.7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">
                <v:imagedata r:id="rId42" o:title=""/>
              </v:shape>
            </w:pict>
          </mc:Fallback>
        </mc:AlternateContent>
      </w:r>
    </w:p>
    <w:p w14:paraId="6264152E" w14:textId="509ED1F4" w:rsidR="00792FEF" w:rsidRDefault="00DA2702" w:rsidP="00044666">
      <w:pPr>
        <w:jc w:val="left"/>
        <w:rPr>
          <w:rtl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7822F8FC" wp14:editId="2159EAE5">
                <wp:simplePos x="0" y="0"/>
                <wp:positionH relativeFrom="column">
                  <wp:posOffset>2691423</wp:posOffset>
                </wp:positionH>
                <wp:positionV relativeFrom="paragraph">
                  <wp:posOffset>226109</wp:posOffset>
                </wp:positionV>
                <wp:extent cx="1383274" cy="45719"/>
                <wp:effectExtent l="38100" t="38100" r="45720" b="31115"/>
                <wp:wrapNone/>
                <wp:docPr id="38" name="דיו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383274" cy="45719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6732D" id="דיו 38" o:spid="_x0000_s1026" type="#_x0000_t75" style="position:absolute;margin-left:211.55pt;margin-top:17.45pt;width:109.6pt;height:4.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66132259" wp14:editId="1B9311E7">
                <wp:simplePos x="0" y="0"/>
                <wp:positionH relativeFrom="column">
                  <wp:posOffset>25400</wp:posOffset>
                </wp:positionH>
                <wp:positionV relativeFrom="paragraph">
                  <wp:posOffset>20320</wp:posOffset>
                </wp:positionV>
                <wp:extent cx="1402715" cy="45085"/>
                <wp:effectExtent l="38100" t="38100" r="45085" b="31115"/>
                <wp:wrapNone/>
                <wp:docPr id="37" name="דיו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402715" cy="4508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AF0A5" id="דיו 37" o:spid="_x0000_s1026" type="#_x0000_t75" style="position:absolute;margin-left:1.65pt;margin-top:1.3pt;width:111.15pt;height:4.1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49558CD4" wp14:editId="29071006">
                <wp:simplePos x="0" y="0"/>
                <wp:positionH relativeFrom="column">
                  <wp:posOffset>3552960</wp:posOffset>
                </wp:positionH>
                <wp:positionV relativeFrom="paragraph">
                  <wp:posOffset>89432</wp:posOffset>
                </wp:positionV>
                <wp:extent cx="360" cy="360"/>
                <wp:effectExtent l="0" t="0" r="0" b="0"/>
                <wp:wrapNone/>
                <wp:docPr id="47" name="דיו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E27520" id="דיו 47" o:spid="_x0000_s1026" type="#_x0000_t75" style="position:absolute;margin-left:279.4pt;margin-top:6.7pt;width:.75pt;height:.7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2959CC29" wp14:editId="0EFE7B0B">
                <wp:simplePos x="0" y="0"/>
                <wp:positionH relativeFrom="column">
                  <wp:posOffset>2656560</wp:posOffset>
                </wp:positionH>
                <wp:positionV relativeFrom="paragraph">
                  <wp:posOffset>148112</wp:posOffset>
                </wp:positionV>
                <wp:extent cx="360" cy="360"/>
                <wp:effectExtent l="38100" t="38100" r="38100" b="38100"/>
                <wp:wrapNone/>
                <wp:docPr id="46" name="דיו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B9CC0" id="דיו 46" o:spid="_x0000_s1026" type="#_x0000_t75" style="position:absolute;margin-left:208.85pt;margin-top:11.3pt;width:.75pt;height: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37FE01F3" wp14:editId="53C305B3">
                <wp:simplePos x="0" y="0"/>
                <wp:positionH relativeFrom="column">
                  <wp:posOffset>2164080</wp:posOffset>
                </wp:positionH>
                <wp:positionV relativeFrom="paragraph">
                  <wp:posOffset>611432</wp:posOffset>
                </wp:positionV>
                <wp:extent cx="360" cy="360"/>
                <wp:effectExtent l="0" t="0" r="0" b="0"/>
                <wp:wrapNone/>
                <wp:docPr id="45" name="דיו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FCB9F6" id="דיו 45" o:spid="_x0000_s1026" type="#_x0000_t75" style="position:absolute;margin-left:170.05pt;margin-top:47.8pt;width:.75pt;height:.7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">
                <v:imagedata r:id="rId42" o:title=""/>
              </v:shape>
            </w:pict>
          </mc:Fallback>
        </mc:AlternateContent>
      </w:r>
      <w:r w:rsidR="00792FEF"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463BD9BD" wp14:editId="7BBE8069">
                <wp:simplePos x="0" y="0"/>
                <wp:positionH relativeFrom="column">
                  <wp:posOffset>7158000</wp:posOffset>
                </wp:positionH>
                <wp:positionV relativeFrom="paragraph">
                  <wp:posOffset>142472</wp:posOffset>
                </wp:positionV>
                <wp:extent cx="360" cy="360"/>
                <wp:effectExtent l="0" t="0" r="0" b="0"/>
                <wp:wrapNone/>
                <wp:docPr id="40" name="דיו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820AB2" id="דיו 40" o:spid="_x0000_s1026" type="#_x0000_t75" style="position:absolute;margin-left:563.25pt;margin-top:10.85pt;width:.75pt;height: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">
                <v:imagedata r:id="rId42" o:title=""/>
              </v:shape>
            </w:pict>
          </mc:Fallback>
        </mc:AlternateContent>
      </w:r>
    </w:p>
    <w:p w14:paraId="77E94D23" w14:textId="51C73BCC" w:rsidR="00DA2702" w:rsidRDefault="00DA2702" w:rsidP="00044666">
      <w:pPr>
        <w:jc w:val="left"/>
        <w:rPr>
          <w:rtl/>
        </w:rPr>
      </w:pPr>
      <w:r w:rsidRPr="00DA2702">
        <w:rPr>
          <w:rFonts w:cs="Arial"/>
          <w:noProof/>
          <w:rtl/>
        </w:rPr>
        <w:drawing>
          <wp:anchor distT="0" distB="0" distL="114300" distR="114300" simplePos="0" relativeHeight="251722752" behindDoc="0" locked="0" layoutInCell="1" allowOverlap="1" wp14:anchorId="229A3563" wp14:editId="69864B80">
            <wp:simplePos x="0" y="0"/>
            <wp:positionH relativeFrom="margin">
              <wp:align>left</wp:align>
            </wp:positionH>
            <wp:positionV relativeFrom="paragraph">
              <wp:posOffset>29552</wp:posOffset>
            </wp:positionV>
            <wp:extent cx="5632450" cy="544830"/>
            <wp:effectExtent l="0" t="0" r="6350" b="7620"/>
            <wp:wrapSquare wrapText="bothSides"/>
            <wp:docPr id="50" name="תמונה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849" cy="5456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1FF487" w14:textId="4EBD69F1" w:rsidR="00DA2702" w:rsidRDefault="00DA2702" w:rsidP="00044666">
      <w:pPr>
        <w:jc w:val="left"/>
        <w:rPr>
          <w:rtl/>
        </w:rPr>
      </w:pPr>
    </w:p>
    <w:p w14:paraId="53961CC3" w14:textId="65337A91" w:rsidR="00DA2702" w:rsidRDefault="00DA2702" w:rsidP="00044666">
      <w:pPr>
        <w:jc w:val="left"/>
        <w:rPr>
          <w:rtl/>
        </w:rPr>
      </w:pPr>
    </w:p>
    <w:p w14:paraId="02F1ED30" w14:textId="42FA0575" w:rsidR="00DA2702" w:rsidRDefault="00DA2702" w:rsidP="00044666">
      <w:pPr>
        <w:jc w:val="left"/>
        <w:rPr>
          <w:rtl/>
        </w:rPr>
      </w:pPr>
      <w:r>
        <w:rPr>
          <w:rFonts w:hint="cs"/>
          <w:rtl/>
        </w:rPr>
        <w:t>מה משמעות הביטוי הבא:</w:t>
      </w:r>
    </w:p>
    <w:p w14:paraId="0CB030CC" w14:textId="28A8E4F3" w:rsidR="00D93595" w:rsidRDefault="001640C9" w:rsidP="00044666">
      <w:pPr>
        <w:jc w:val="left"/>
        <w:rPr>
          <w:rtl/>
        </w:rPr>
      </w:pPr>
      <w:r w:rsidRPr="001640C9">
        <w:rPr>
          <w:rFonts w:cs="Arial"/>
          <w:noProof/>
          <w:rtl/>
        </w:rPr>
        <w:drawing>
          <wp:anchor distT="0" distB="0" distL="114300" distR="114300" simplePos="0" relativeHeight="251887616" behindDoc="1" locked="0" layoutInCell="1" allowOverlap="1" wp14:anchorId="056599F2" wp14:editId="0446CC54">
            <wp:simplePos x="0" y="0"/>
            <wp:positionH relativeFrom="margin">
              <wp:align>center</wp:align>
            </wp:positionH>
            <wp:positionV relativeFrom="paragraph">
              <wp:posOffset>1150101</wp:posOffset>
            </wp:positionV>
            <wp:extent cx="3943350" cy="666750"/>
            <wp:effectExtent l="0" t="0" r="0" b="0"/>
            <wp:wrapTight wrapText="bothSides">
              <wp:wrapPolygon edited="0">
                <wp:start x="0" y="0"/>
                <wp:lineTo x="0" y="20983"/>
                <wp:lineTo x="21496" y="20983"/>
                <wp:lineTo x="21496" y="0"/>
                <wp:lineTo x="0" y="0"/>
              </wp:wrapPolygon>
            </wp:wrapTight>
            <wp:docPr id="213" name="תמונה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0A915C0B" wp14:editId="4E10E976">
                <wp:simplePos x="0" y="0"/>
                <wp:positionH relativeFrom="column">
                  <wp:posOffset>5944235</wp:posOffset>
                </wp:positionH>
                <wp:positionV relativeFrom="paragraph">
                  <wp:posOffset>723900</wp:posOffset>
                </wp:positionV>
                <wp:extent cx="1013460" cy="382905"/>
                <wp:effectExtent l="38100" t="38100" r="34290" b="36195"/>
                <wp:wrapNone/>
                <wp:docPr id="212" name="דיו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013460" cy="382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8F7A95" id="דיו 212" o:spid="_x0000_s1026" type="#_x0000_t75" style="position:absolute;margin-left:467.7pt;margin-top:56.65pt;width:80.5pt;height:30.8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">
                <v:imagedata r:id="rId62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 wp14:anchorId="4A8CB804" wp14:editId="70EBDB05">
                <wp:simplePos x="0" y="0"/>
                <wp:positionH relativeFrom="column">
                  <wp:posOffset>6577330</wp:posOffset>
                </wp:positionH>
                <wp:positionV relativeFrom="paragraph">
                  <wp:posOffset>601345</wp:posOffset>
                </wp:positionV>
                <wp:extent cx="335280" cy="86795"/>
                <wp:effectExtent l="38100" t="38100" r="45720" b="46990"/>
                <wp:wrapNone/>
                <wp:docPr id="173" name="דיו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35280" cy="86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923A7B" id="דיו 173" o:spid="_x0000_s1026" type="#_x0000_t75" style="position:absolute;margin-left:517.55pt;margin-top:47pt;width:27.1pt;height:7.5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">
                <v:imagedata r:id="rId64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0A9C372D" wp14:editId="233E4DF9">
                <wp:simplePos x="0" y="0"/>
                <wp:positionH relativeFrom="column">
                  <wp:posOffset>2878455</wp:posOffset>
                </wp:positionH>
                <wp:positionV relativeFrom="paragraph">
                  <wp:posOffset>805815</wp:posOffset>
                </wp:positionV>
                <wp:extent cx="544830" cy="130175"/>
                <wp:effectExtent l="38100" t="38100" r="26670" b="41275"/>
                <wp:wrapNone/>
                <wp:docPr id="164" name="דיו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544830" cy="130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2EE431" id="דיו 164" o:spid="_x0000_s1026" type="#_x0000_t75" style="position:absolute;margin-left:226.3pt;margin-top:63.1pt;width:43.6pt;height:10.9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">
                <v:imagedata r:id="rId66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1C2B3AD7" wp14:editId="28420660">
                <wp:simplePos x="0" y="0"/>
                <wp:positionH relativeFrom="column">
                  <wp:posOffset>2642870</wp:posOffset>
                </wp:positionH>
                <wp:positionV relativeFrom="paragraph">
                  <wp:posOffset>547370</wp:posOffset>
                </wp:positionV>
                <wp:extent cx="980440" cy="192405"/>
                <wp:effectExtent l="38100" t="38100" r="29210" b="36195"/>
                <wp:wrapNone/>
                <wp:docPr id="147" name="דיו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980440" cy="192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004192" id="דיו 147" o:spid="_x0000_s1026" type="#_x0000_t75" style="position:absolute;margin-left:207.75pt;margin-top:42.75pt;width:77.9pt;height:15.8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">
                <v:imagedata r:id="rId68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0134FF53" wp14:editId="07FB5E34">
                <wp:simplePos x="0" y="0"/>
                <wp:positionH relativeFrom="column">
                  <wp:posOffset>4918075</wp:posOffset>
                </wp:positionH>
                <wp:positionV relativeFrom="paragraph">
                  <wp:posOffset>682625</wp:posOffset>
                </wp:positionV>
                <wp:extent cx="522605" cy="504265"/>
                <wp:effectExtent l="38100" t="38100" r="10795" b="48260"/>
                <wp:wrapNone/>
                <wp:docPr id="130" name="דיו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522605" cy="5042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91F3A" id="דיו 130" o:spid="_x0000_s1026" type="#_x0000_t75" style="position:absolute;margin-left:386.9pt;margin-top:53.4pt;width:41.85pt;height:40.4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">
                <v:imagedata r:id="rId70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777C4BF3" wp14:editId="5159B5C0">
                <wp:simplePos x="0" y="0"/>
                <wp:positionH relativeFrom="column">
                  <wp:posOffset>5270500</wp:posOffset>
                </wp:positionH>
                <wp:positionV relativeFrom="paragraph">
                  <wp:posOffset>573405</wp:posOffset>
                </wp:positionV>
                <wp:extent cx="122555" cy="36830"/>
                <wp:effectExtent l="38100" t="38100" r="48895" b="39370"/>
                <wp:wrapNone/>
                <wp:docPr id="109" name="דיו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22555" cy="36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AD689B" id="דיו 109" o:spid="_x0000_s1026" type="#_x0000_t75" style="position:absolute;margin-left:414.65pt;margin-top:44.8pt;width:10.35pt;height:3.5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">
                <v:imagedata r:id="rId72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1B9DDF77" wp14:editId="799E5DD0">
                <wp:simplePos x="0" y="0"/>
                <wp:positionH relativeFrom="column">
                  <wp:posOffset>3975100</wp:posOffset>
                </wp:positionH>
                <wp:positionV relativeFrom="paragraph">
                  <wp:posOffset>518795</wp:posOffset>
                </wp:positionV>
                <wp:extent cx="551180" cy="423545"/>
                <wp:effectExtent l="38100" t="38100" r="1270" b="33655"/>
                <wp:wrapNone/>
                <wp:docPr id="106" name="דיו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551180" cy="423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8B9AFD" id="דיו 106" o:spid="_x0000_s1026" type="#_x0000_t75" style="position:absolute;margin-left:312.65pt;margin-top:40.5pt;width:44.1pt;height:34.0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">
                <v:imagedata r:id="rId74" o:title=""/>
              </v:shape>
            </w:pict>
          </mc:Fallback>
        </mc:AlternateContent>
      </w:r>
      <w:r>
        <w:rPr>
          <w:rFonts w:cs="Arial"/>
          <w:noProof/>
          <w:rtl/>
          <w:lang w:val="he-IL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2C0B29B7" wp14:editId="4B81F750">
                <wp:simplePos x="0" y="0"/>
                <wp:positionH relativeFrom="column">
                  <wp:posOffset>539750</wp:posOffset>
                </wp:positionH>
                <wp:positionV relativeFrom="paragraph">
                  <wp:posOffset>565785</wp:posOffset>
                </wp:positionV>
                <wp:extent cx="984250" cy="262975"/>
                <wp:effectExtent l="38100" t="38100" r="44450" b="41910"/>
                <wp:wrapNone/>
                <wp:docPr id="77" name="דיו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984250" cy="262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D3455E" id="דיו 77" o:spid="_x0000_s1026" type="#_x0000_t75" style="position:absolute;margin-left:42.15pt;margin-top:44.2pt;width:78.2pt;height:21.4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">
                <v:imagedata r:id="rId76" o:title=""/>
              </v:shape>
            </w:pict>
          </mc:Fallback>
        </mc:AlternateContent>
      </w:r>
      <w:r w:rsidR="00DA2702" w:rsidRPr="00DA2702">
        <w:rPr>
          <w:rFonts w:cs="Arial"/>
          <w:noProof/>
          <w:rtl/>
        </w:rPr>
        <w:drawing>
          <wp:inline distT="0" distB="0" distL="0" distR="0" wp14:anchorId="0A3A7E7C" wp14:editId="4843232D">
            <wp:extent cx="7223760" cy="857885"/>
            <wp:effectExtent l="0" t="0" r="0" b="0"/>
            <wp:docPr id="52" name="תמונה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F6456" w14:textId="69CCDCB9" w:rsidR="00DA2702" w:rsidRPr="003D59C2" w:rsidRDefault="00DA2702" w:rsidP="00831458"/>
    <w:sectPr w:rsidR="00DA2702" w:rsidRPr="003D59C2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NDMwNja1MDUwMrNU0lEKTi0uzszPAykwrgUARF3NoCwAAAA="/>
  </w:docVars>
  <w:rsids>
    <w:rsidRoot w:val="00196E3D"/>
    <w:rsid w:val="00044666"/>
    <w:rsid w:val="001001C9"/>
    <w:rsid w:val="00101208"/>
    <w:rsid w:val="001640C9"/>
    <w:rsid w:val="00196E3D"/>
    <w:rsid w:val="002107D0"/>
    <w:rsid w:val="002F0E9B"/>
    <w:rsid w:val="00303A42"/>
    <w:rsid w:val="003150B4"/>
    <w:rsid w:val="003D59C2"/>
    <w:rsid w:val="004274C9"/>
    <w:rsid w:val="00520F75"/>
    <w:rsid w:val="00695622"/>
    <w:rsid w:val="006B19CC"/>
    <w:rsid w:val="00792FEF"/>
    <w:rsid w:val="007B6CDF"/>
    <w:rsid w:val="007D2E08"/>
    <w:rsid w:val="00831458"/>
    <w:rsid w:val="00AA7C15"/>
    <w:rsid w:val="00BA4295"/>
    <w:rsid w:val="00D93595"/>
    <w:rsid w:val="00DA2702"/>
    <w:rsid w:val="00E34C20"/>
    <w:rsid w:val="00E901E2"/>
    <w:rsid w:val="00FD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6DFA5"/>
  <w15:chartTrackingRefBased/>
  <w15:docId w15:val="{20CA9F19-3B7B-4ADB-B489-E0E08CEBC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0.png"/><Relationship Id="rId21" Type="http://schemas.openxmlformats.org/officeDocument/2006/relationships/image" Target="media/image18.png"/><Relationship Id="rId42" Type="http://schemas.openxmlformats.org/officeDocument/2006/relationships/image" Target="media/image30.png"/><Relationship Id="rId47" Type="http://schemas.openxmlformats.org/officeDocument/2006/relationships/image" Target="media/image33.png"/><Relationship Id="rId63" Type="http://schemas.openxmlformats.org/officeDocument/2006/relationships/customXml" Target="ink/ink19.xml"/><Relationship Id="rId68" Type="http://schemas.openxmlformats.org/officeDocument/2006/relationships/image" Target="media/image42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5.png"/><Relationship Id="rId37" Type="http://schemas.openxmlformats.org/officeDocument/2006/relationships/customXml" Target="ink/ink5.xml"/><Relationship Id="rId40" Type="http://schemas.openxmlformats.org/officeDocument/2006/relationships/image" Target="media/image29.png"/><Relationship Id="rId45" Type="http://schemas.openxmlformats.org/officeDocument/2006/relationships/image" Target="media/image32.png"/><Relationship Id="rId53" Type="http://schemas.openxmlformats.org/officeDocument/2006/relationships/customXml" Target="ink/ink13.xml"/><Relationship Id="rId58" Type="http://schemas.openxmlformats.org/officeDocument/2006/relationships/customXml" Target="ink/ink17.xml"/><Relationship Id="rId66" Type="http://schemas.openxmlformats.org/officeDocument/2006/relationships/image" Target="media/image41.png"/><Relationship Id="rId74" Type="http://schemas.openxmlformats.org/officeDocument/2006/relationships/image" Target="media/image45.png"/><Relationship Id="rId79" Type="http://schemas.openxmlformats.org/officeDocument/2006/relationships/theme" Target="theme/theme1.xml"/><Relationship Id="rId5" Type="http://schemas.openxmlformats.org/officeDocument/2006/relationships/image" Target="media/image2.png"/><Relationship Id="rId61" Type="http://schemas.openxmlformats.org/officeDocument/2006/relationships/customXml" Target="ink/ink18.xm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2.png"/><Relationship Id="rId30" Type="http://schemas.openxmlformats.org/officeDocument/2006/relationships/image" Target="media/image230.png"/><Relationship Id="rId35" Type="http://schemas.openxmlformats.org/officeDocument/2006/relationships/customXml" Target="ink/ink4.xml"/><Relationship Id="rId43" Type="http://schemas.openxmlformats.org/officeDocument/2006/relationships/customXml" Target="ink/ink8.xml"/><Relationship Id="rId48" Type="http://schemas.openxmlformats.org/officeDocument/2006/relationships/customXml" Target="ink/ink10.xml"/><Relationship Id="rId56" Type="http://schemas.openxmlformats.org/officeDocument/2006/relationships/customXml" Target="ink/ink15.xml"/><Relationship Id="rId64" Type="http://schemas.openxmlformats.org/officeDocument/2006/relationships/image" Target="media/image40.png"/><Relationship Id="rId69" Type="http://schemas.openxmlformats.org/officeDocument/2006/relationships/customXml" Target="ink/ink22.xml"/><Relationship Id="rId77" Type="http://schemas.openxmlformats.org/officeDocument/2006/relationships/image" Target="media/image47.png"/><Relationship Id="rId8" Type="http://schemas.openxmlformats.org/officeDocument/2006/relationships/image" Target="media/image5.png"/><Relationship Id="rId51" Type="http://schemas.openxmlformats.org/officeDocument/2006/relationships/customXml" Target="ink/ink12.xml"/><Relationship Id="rId72" Type="http://schemas.openxmlformats.org/officeDocument/2006/relationships/image" Target="media/image44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customXml" Target="ink/ink1.xml"/><Relationship Id="rId33" Type="http://schemas.openxmlformats.org/officeDocument/2006/relationships/customXml" Target="ink/ink3.xml"/><Relationship Id="rId38" Type="http://schemas.openxmlformats.org/officeDocument/2006/relationships/image" Target="media/image28.png"/><Relationship Id="rId46" Type="http://schemas.openxmlformats.org/officeDocument/2006/relationships/customXml" Target="ink/ink9.xml"/><Relationship Id="rId59" Type="http://schemas.openxmlformats.org/officeDocument/2006/relationships/image" Target="media/image37.png"/><Relationship Id="rId67" Type="http://schemas.openxmlformats.org/officeDocument/2006/relationships/customXml" Target="ink/ink21.xml"/><Relationship Id="rId20" Type="http://schemas.openxmlformats.org/officeDocument/2006/relationships/image" Target="media/image17.png"/><Relationship Id="rId41" Type="http://schemas.openxmlformats.org/officeDocument/2006/relationships/customXml" Target="ink/ink7.xml"/><Relationship Id="rId54" Type="http://schemas.openxmlformats.org/officeDocument/2006/relationships/image" Target="media/image36.png"/><Relationship Id="rId62" Type="http://schemas.openxmlformats.org/officeDocument/2006/relationships/image" Target="media/image39.png"/><Relationship Id="rId70" Type="http://schemas.openxmlformats.org/officeDocument/2006/relationships/image" Target="media/image43.png"/><Relationship Id="rId75" Type="http://schemas.openxmlformats.org/officeDocument/2006/relationships/customXml" Target="ink/ink25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3.png"/><Relationship Id="rId36" Type="http://schemas.openxmlformats.org/officeDocument/2006/relationships/image" Target="media/image27.png"/><Relationship Id="rId49" Type="http://schemas.openxmlformats.org/officeDocument/2006/relationships/image" Target="media/image34.png"/><Relationship Id="rId57" Type="http://schemas.openxmlformats.org/officeDocument/2006/relationships/customXml" Target="ink/ink16.xml"/><Relationship Id="rId10" Type="http://schemas.openxmlformats.org/officeDocument/2006/relationships/image" Target="media/image7.png"/><Relationship Id="rId31" Type="http://schemas.openxmlformats.org/officeDocument/2006/relationships/image" Target="media/image24.png"/><Relationship Id="rId44" Type="http://schemas.openxmlformats.org/officeDocument/2006/relationships/image" Target="media/image31.png"/><Relationship Id="rId52" Type="http://schemas.openxmlformats.org/officeDocument/2006/relationships/image" Target="media/image35.png"/><Relationship Id="rId60" Type="http://schemas.openxmlformats.org/officeDocument/2006/relationships/image" Target="media/image38.png"/><Relationship Id="rId65" Type="http://schemas.openxmlformats.org/officeDocument/2006/relationships/customXml" Target="ink/ink20.xml"/><Relationship Id="rId73" Type="http://schemas.openxmlformats.org/officeDocument/2006/relationships/customXml" Target="ink/ink24.xml"/><Relationship Id="rId78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customXml" Target="ink/ink6.xml"/><Relationship Id="rId34" Type="http://schemas.openxmlformats.org/officeDocument/2006/relationships/image" Target="media/image26.png"/><Relationship Id="rId50" Type="http://schemas.openxmlformats.org/officeDocument/2006/relationships/customXml" Target="ink/ink11.xml"/><Relationship Id="rId55" Type="http://schemas.openxmlformats.org/officeDocument/2006/relationships/customXml" Target="ink/ink14.xml"/><Relationship Id="rId76" Type="http://schemas.openxmlformats.org/officeDocument/2006/relationships/image" Target="media/image46.png"/><Relationship Id="rId7" Type="http://schemas.openxmlformats.org/officeDocument/2006/relationships/image" Target="media/image4.png"/><Relationship Id="rId71" Type="http://schemas.openxmlformats.org/officeDocument/2006/relationships/customXml" Target="ink/ink23.xml"/><Relationship Id="rId2" Type="http://schemas.openxmlformats.org/officeDocument/2006/relationships/settings" Target="settings.xml"/><Relationship Id="rId29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12:06.035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28 0,'157'5,"-1"7,142 4,373-15,-304-2,-325 5,-3 0,30 0,13 0,-75-4</inkml:trace>
  <inkml:trace contextRef="#ctx0" brushRef="#br0" timeOffset="888.1">1845 0,'3'1,"0"-1,0 0,0 1,0 0,0 0,0 0,0 0,5 3,21 18,-4-3,5-2,-15-8,29 20,-44-29,0 0,0 0,0 1,0-1,1 0,-1 0,0 0,0 0,0 0,0 0,0 0,1 1,-1-1,0 0,0 0,0 0,0 0,0 1,0-1,0 0,0 0,0 0,1 0,-1 1,0-1,0 0,0 0,0 0,0 1,0-1,0 0,0 0,0 0,0 1,-1-1,-5 2,-15-2,18 0,-88-1,85 1</inkml:trace>
  <inkml:trace contextRef="#ctx0" brushRef="#br0" timeOffset="2714.56">0 146,'0'-1,"0"1,0-1,1 1,-1 0,0-1,0 1,0 0,0-1,1 1,-1 0,0 0,0-1,1 1,-1 0,0 0,0-1,1 1,-1 0,0 0,1 0,-1 0,0 0,1-1,-1 1,0 0,1 0,0 0,10-1,-9 1,8 0,0 1,0 1,0 0,-1 0,17 7,-4-1,203 48,-162-41,120 25,201 51,-59 11,-314-98,9 3,0-2,20 4,64 9,-32-5,25-5,-12-2,-70-4,0 1,0 0,21 10,-24-7,-8-2</inkml:trace>
  <inkml:trace contextRef="#ctx0" brushRef="#br0" timeOffset="4527.3">1845 572,'-12'7,"9"-4,-1-1,0 0,0 0,0 0,0-1,0 1,-8 0,-77 8,97-11,-1 0,0 0,1-1,-1 0,0 0,0-1,8-5,2-3,-2 0,20-11,-35 22,1 0,-1 0,0 0,1 0,-1 0,0-1,1 1,-1 0,0 0,0-1,1 1,-1 0,0 0,0-1,1 1,-1 0,0-1,0 1,0 0,0-1,1 1,-1 0,0-1,0 1,0 0,0-1,0 1,0 0,0-1,0 1,0-1,0 1,0 0,0-1,0 1,0-1,0 1,0 0,0-1,-1 1,1 0,0-1,0 1,0 0,0-1,-1 1,1 0,0 0,0-1,-1 1,1 0,0 0,0-1,-1 1,-3-4,0 1,0-1,-5-2,3 1,3 3,1 0,0-1,-1 1,1-1,0 0,0 0,-2-4,-2-3,4 8,2 4,2 5,0-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9:02.261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0 140,'1'-7,"-1"1,0-1,1 1,-1 0,1 0,0 0,-1 1,1-1,-1 1,1 0,0 1,0-1,-1 1,1 0,0 1,0 0,-1 0,1 0,0 1,0 0,0 0,0 0,0 1,0 1,0-1,-1 1,2 1,31-19,-30 17,543-11,-268 27,179-15,-444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53.564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0 0,'0'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9:11.806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3848 163,'-3836'-130,"3824"13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9:08.704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3913 136,'-415'8,"-471"-18,507-58,268 39,-71-5,-870 35,1042-1</inkml:trace>
  <inkml:trace contextRef="#ctx0" brushRef="#br0" timeOffset="1525.1">1112 70,'-663'0,"550"-34,-6 0,-82 36,185-2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52.972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 1,'0'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52.399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51.697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0 0,'0'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00.523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 0,'0'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2:55.609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2573 17,'1'-1,"-1"0,1 0,0 0,-1 0,1 0,0 0,0 0,0 1,0-1,-1 0,1 0,0 1,0-1,0 1,0-1,1 1,-1-1,0 1,0 0,0-1,0 1,0 0,1 0,-1 0,0 0,2 0,32-1,-29 2,-1 0,0 0,0 0,0 1,0 0,0 0,-1 1,1-1,-1 1,1 0,-1 0,0 0,0 1,0 0,-1-1,1 1,-1 0,0 1,4 7,4 6,-1 1,-2 0,11 31,-13-31</inkml:trace>
  <inkml:trace contextRef="#ctx0" brushRef="#br0" timeOffset="790.06">2410 66,'29'0,"-13"-1,1 0,-1 2,1 0,-1 1,23 6,-36-7,1 0,-1 0,1 1,-1-1,1 1,-1 0,0 0,0 0,0 1,0-1,-1 1,1 0,-1-1,1 1,-1 0,0 1,0-1,0 0,-1 0,1 1,-1-1,0 1,1-1,-2 1,1 0,0 0,-1-1,0 1,0 4,-1 57,1-50</inkml:trace>
  <inkml:trace contextRef="#ctx0" brushRef="#br0" timeOffset="1319.92">2555 147,'0'2,"0"5,0 3,0 2,0 3,0 4,0 1,0 3,0 1,0 1,0 2,0 0,3 0,0-1,1-3,2-5,2-6,1-4</inkml:trace>
  <inkml:trace contextRef="#ctx0" brushRef="#br0" timeOffset="2300.63">2117 132,'3'-1,"0"1,1 0,-1 0,0 1,0-1,0 1,1-1,-1 1,0 0,0 0,0 0,0 1,0-1,4 4,-5-3,-1 0,1 0,0 1,-1-1,0 1,1 0,-1-1,0 1,0 0,-1 0,1 0,-1-1,1 1,-1 0,0 0,0 5,0-6,0 0,0 0,0-1,0 1,0 0,0 0,0 0,-1 0,1 0,-1 0,1 0,-1-1,0 1,0 0,0-1,0 1,0 0,0-1,0 1,0-1,-1 1,1-1,0 0,-1 0,-2 2,-2-1,1 0,-1 0,1-1,-1 0,1-1,-1 1,-7-1,5 1,-20 3,17-1</inkml:trace>
  <inkml:trace contextRef="#ctx0" brushRef="#br0" timeOffset="2688.88">1955 132,'0'3,"0"3,0 1</inkml:trace>
  <inkml:trace contextRef="#ctx0" brushRef="#br0" timeOffset="3283.98">1628 179,'0'3,"0"3,0 4,0 0</inkml:trace>
  <inkml:trace contextRef="#ctx0" brushRef="#br0" timeOffset="4426.46">1498 309,'-5'0,"1"-1,0 0,0 0,0 0,0 0,0 0,0-1,1 0,-1 0,0 0,1 0,-1 0,1-1,0 1,0-1,0 0,-3-5,4 7,0-1,0-1,1 1,0 0,-1 0,1-1,0 1,0 0,0-1,0 1,1-1,-1 1,0-1,1 0,0 1,0-1,0 1,0-1,0 0,0 1,1-1,-1 1,1-1,0 0,0 1,0 0,0-1,2-2,-2 4,0-1,0 1,0-1,0 1,0 0,1-1,-1 1,0 0,1 0,-1 0,1 0,-1 0,1 0,0 1,-1-1,1 0,0 1,-1-1,1 1,0 0,0 0,0-1,-1 1,1 0,0 1,0-1,0 0,-1 0,1 1,0-1,0 1,-1-1,1 1,-1 0,1 0,0 0,-1 0,3 2,-3-2,0 0,0 0,1 0,-2 0,1 1,0-1,0 0,0 1,0-1,-1 0,1 1,-1-1,1 1,-1-1,0 1,1-1,-1 1,0-1,0 1,0 0,0-1,0 1,0-1,-1 1,1-1,-1 1,1-1,-1 1,1-1,-1 1,0-1,1 0,-1 1,0-1,0 0,0 0,0 0,0 0,0 0,-1 0,1 0,0 0,-1 0,1 0,-3 1,-7 3,0 0</inkml:trace>
  <inkml:trace contextRef="#ctx0" brushRef="#br0" timeOffset="5977.04">961 163,'5'-1,"0"1,0 1,-1-1,1 0,0 1,0 0,0 0,0 1,-1-1,7 4,-9-3,0-1,0 1,0 0,-1 0,1-1,0 1,-1 1,0-1,1 0,-1 0,0 0,0 1,0-1,0 1,0-1,-1 1,1-1,-1 1,0-1,0 1,0 3,2 36,-6 48,3-88,1 0,-1 0,1 0,-1 0,0-1,0 1,0 0,0 0,0-1,0 1,0-1,0 1,-1-1,1 1,-1-1,1 0,-1 0,1 0,-1 0,0 0,0 0,1 0,-1 0,0-1,0 1,0-1,0 1,0-1,0 0,0 0,-3 0,-9 1,1-1,-1 0,-19-4,25 3,4 0,0 0,1 1,-1-1,0-1,0 1,1-1,-1 1,1-1,-1 0,1 0,0-1,0 1,0-1,0 1,0-1,-3-4,5 5,0 0,0 0,0 1,0-1,0 0,0 0,1 0,-1 0,1-1,-1 1,1 0,0 0,0 0,0 0,0 0,0 0,0-1,1 1,-1 0,1 0,0 0,-1 0,1 0,0 0,0 0,0 0,0 1,0-1,1 0,-1 1,3-4,-2 4,-1 0,1-1,0 1,-1 0,1 0,0 0,0 0,0 0,0 0,2 0,7-2</inkml:trace>
  <inkml:trace contextRef="#ctx0" brushRef="#br0" timeOffset="6893.1">603 147,'3'0,"4"0,3 0,2 0,0 2,1 2,-3 2,-2 3,-3 3,1 2,-2 2,0 0,-1 1,-2 0,0-1,-1-2</inkml:trace>
  <inkml:trace contextRef="#ctx0" brushRef="#br0" timeOffset="7438.67">635 245,'0'3,"0"3,0 2</inkml:trace>
  <inkml:trace contextRef="#ctx0" brushRef="#br0" timeOffset="8973.82">2817 700,'-49'0,"-55"-1,92 0,0-1,1 0,-1-1,0 0,1-1,-18-8,9 3,-31-17,49 25,-1-1,0 0,0 0,1 0,0-1,-1 1,1-1,0 1,0-1,0 0,0 1,1-1,-3-4,4 6,0 0,-1 0,1 0,0 1,0-1,0 0,0 0,0 0,0 0,0 1,0-1,0 0,0 0,1 0,-1 0,0 1,0-1,1 0,-1 0,0 1,1-1,-1 0,1 1,-1-1,1 0,1 0,-1-1,1 1,0 0,0 0,0 0,0 0,0 1,0-1,0 0,0 1,4-1,-3 0,0 1,1 0,-1 0,0 0,0 0,1 0,-1 1,0-1,0 1,0 0,1 0,-1 0,0 0,5 3,-7-2,0-1,1 0,-1 0,0 0,0 1,0-1,0 0,0 1,-1-1,1 1,0-1,0 1,-1-1,1 1,-1 0,0-1,0 1,1 0,-1-1,0 1,0 0,0-1,0 1,-1 0,1-1,0 1,-1-1,1 1,-1 0,-1 2,1-2,-1 0,1 0,-1 0,0-1,0 1,1 0,-1-1,0 1,0-1,-1 1,1-1,0 0,0 0,-1 0,1 0,0-1,-1 1,1-1,-5 1,-9 0,2-1</inkml:trace>
  <inkml:trace contextRef="#ctx0" brushRef="#br0" timeOffset="10216.45">2165 553,'1'-2,"-1"-1,1 1,0 0,0-1,0 1,0-1,0 1,0 0,1 0,-1 0,1 0,-1 0,1 0,0 0,0 0,0 1,0-1,0 1,0-1,0 1,1 0,-1 0,0 0,1 0,-1 0,1 0,-1 1,1 0,-1-1,6 1,-6-1,1 1,-1-1,1 1,0 0,-1 0,1 0,-1 0,1 1,0-1,-1 0,1 1,-1 0,1 0,-1 0,1 0,-1 0,0 0,0 1,1-1,-1 1,0-1,0 1,0 0,-1 0,1 0,0 0,-1 0,1 0,-1 0,2 4,-2-2,0 1,0-1,-1 1,0-1,1 1,-2-1,1 0,0 1,-1-1,0 1,0-1,0 0,-1 1,1-1,-4 6,4-8,0-1,-1 1,1 0,0 0,-1-1,0 1,1-1,-1 1,0-1,0 0,0 1,1-1,-1 0,0 0,-1-1,1 1,0 0,0-1,0 1,0-1,-1 0,1 0,0 1,0-1,0-1,-1 1,1 0,0-1,0 1,0-1,0 1,-4-3,3 2,0-1,0 0,1 1,-1-1,0 0,1 0,0-1,-1 1,1 0,0-1,0 0,0 1,1-1,-4-6,2 1,-1-1,1 0,-4-16,7 38,-1 0,-1 1,-4 17,0 4,5-29,0 0,0 1,-1-1,0 0,0 0,-5 8,2-6</inkml:trace>
  <inkml:trace contextRef="#ctx0" brushRef="#br0" timeOffset="10998.35">1434 635,'0'3,"0"3,0 4,0 3,0 1,0 2,0 4,0 1,0-1,0 3,0-1,0-3</inkml:trace>
  <inkml:trace contextRef="#ctx0" brushRef="#br0" timeOffset="12101.67">1091 765,'0'-4,"0"1,0-1,1 0,0 0,0 1,0-1,0 1,0-1,1 1,-1-1,1 1,0 0,0 0,0 0,1 0,-1 0,1 0,-1 1,7-5,-7 5,0 1,1 0,-1 0,0 0,0 0,1 0,-1 0,1 1,-1-1,1 1,-1 0,1-1,-1 1,1 0,-1 1,1-1,-1 0,1 1,-1-1,1 1,-1 0,1 0,-1 0,0 0,0 0,1 1,-1-1,0 0,3 4,6 5,-1 0,-1 1,0 0,0 1,-1 0,9 18,-12-21,0 0,-2 1,1-1,-1 1,0 0,-1 0,0 0,-1 0,0 19,0-28,-1 0,0 0,0 0,0 0,0 0,0 0,0 1,-1-1,1 0,0 0,0 0,-1 0,1 0,-1 0,1 0,-1 0,1-1,-1 1,1 0,-1 0,0 0,0 0,1-1,-1 1,0 0,0-1,0 1,0-1,0 1,0-1,0 1,0-1,0 1,0-1,0 0,0 0,0 0,0 1,0-1,0 0,0 0,0-1,0 1,0 0,0 0,0 0,-2-1,0 0,-1-1,1 1,0-1,0 0,0 1,0-1,1 0,-1-1,0 1,1 0,-1-1,1 0,-4-5,-6-15,2 0,-10-28,20 51,0 3</inkml:trace>
  <inkml:trace contextRef="#ctx0" brushRef="#br0" timeOffset="12861.87">993 669,'0'3,"0"3,0 4,0 3,0 2,0 1,0 1,0 0,0-3</inkml:trace>
  <inkml:trace contextRef="#ctx0" brushRef="#br0" timeOffset="14224">750 685,'1'-1,"-1"0,1 0,0 1,-1-1,1 0,0 0,0 0,-1 0,1 0,0 1,0-1,0 0,0 1,0-1,0 1,0-1,0 1,0 0,1-1,-1 1,0 0,0 0,0 0,0 0,0 0,2 0,32-2,-32 3,0-1,0 1,-1-1,1 1,0 0,-1 0,1 0,-1 0,1 1,-1-1,1 1,-1-1,0 1,0 0,0 0,0 0,0 0,0 0,-1 1,1-1,-1 0,0 1,1-1,-1 1,0-1,0 1,1 5,1 6,0 1,-1 0,0 29,-2-38,0-1,0-1,-1 0,1 1,-1-1,-1 0,1 0,0 1,-1-1,0 0,0 0,0-1,0 1,-5 5,5-6,0-1,0 0,0 0,0 0,0-1,0 1,0 0,0-1,-1 1,1-1,-1 0,1 0,-1 0,1 0,-1 0,0 0,0-1,1 1,-1-1,0 0,0 0,-4 0,13 2,-1 0,1 1,0 0,-1 0,1 0,-1 1,0-1,0 1,-1 1,7 6,-4-4,-1 0,0 0,-1 0,1 1,-1 0,7 17,-11-24,-1 0,0 0,1 1,-1-1,0 0,1 0,-1 1,0-1,0 0,0 0,0 1,0-1,0 0,-1 0,1 1,0-1,-1 0,1 0,0 0,-1 1,0-1,1 0,-2 1,0 0,1-1,-1 1,0-1,0 0,1 0,-1 0,0 0,0 0,0 0,0-1,-1 1,-3 0,-8 1,-1-2,1 1,-23-3,18 0,-23 2,26-1</inkml:trace>
  <inkml:trace contextRef="#ctx0" brushRef="#br0" timeOffset="15032.97">521 767,'8'0,"0"0,0 0,1 1,-1 1,0-1,0 1,0 0,11 6,-15-6,0 0,1 1,-1 0,-1 0,1 0,0 1,-1-1,1 1,-1 0,0 0,-1 0,1 0,-1 1,1-1,1 8,-1-3,0 1,-2 0,1 0,-1 0,0 0,-1 1,-1 13,0-18,1 8</inkml:trace>
  <inkml:trace contextRef="#ctx0" brushRef="#br0" timeOffset="15577.04">457 797,'0'3,"0"4,0 3,0 3,0 1,0 0</inkml:trace>
  <inkml:trace contextRef="#ctx0" brushRef="#br0" timeOffset="16479.78">1 766,'51'-1,"-31"-1,0 1,0 2,-1 0,1 1,20 4,-32-1,0-1,-1 1,1 0,-1 1,0 0,0 0,-1 0,0 1,10 14,0-2,-8-11,0 1,-1 0,-1 1,1 0,-2 0,1 0,-1 1,-1-1,0 1,0 0,-1 1,2 15,-5-25,0-1,0 1,0-1,0 1,-1-1,1 1,0-1,-1 1,1-1,-1 0,1 1,-1-1,0 0,-1 3,-6 3</inkml:trace>
  <inkml:trace contextRef="#ctx0" brushRef="#br0" timeOffset="17100.16">196 930,'0'3,"0"3,3 1,1 2,-1 3,0 1,2-1,0-3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2:36.789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912 0,'1'0,"-1"1,1-1,0 1,0-1,-1 1,1-1,0 1,-1 0,1-1,-1 1,1 0,-1-1,1 1,-1 0,0 0,1-1,-1 1,0 0,1 0,-1 0,0-1,0 1,0 0,0 1,4 26,-4-26,1 9,1 0,-1 1,-1 0,0-1,0 1,-4 19,3-28,0-1,0 1,1-1,-2 1,1-1,0 1,-1-1,1 0,-1 0,1 1,-1-1,0 0,0-1,0 1,0 0,0 0,-1-1,1 0,0 1,-1-1,1 0,-1 0,1 0,-1 0,0-1,1 1,-1-1,0 1,-4-1,-28 1,-45 6,71-5,1-1,-1 0,1 0,-1-1,0 0,1-1,-13-2,7-1</inkml:trace>
  <inkml:trace contextRef="#ctx0" brushRef="#br0" timeOffset="1152.55">570 16,'3'0,"4"0,2 0,1 3,2 1,-3 2,-1 3,-3 3,-2 2,-1 2,-2 0,0 1,-1-3</inkml:trace>
  <inkml:trace contextRef="#ctx0" brushRef="#br0" timeOffset="1833.09">538 32,'0'3,"0"4,0 2,0 4,0 2,0 1,0 1,0 0,0 0,0 0,0-3</inkml:trace>
  <inkml:trace contextRef="#ctx0" brushRef="#br0" timeOffset="3163.4">327 113,'-1'0,"-1"0,1 0,0 0,0 0,-1 1,1-1,0 0,0 1,0-1,-1 1,1-1,0 1,0-1,0 1,0 0,0 0,0-1,0 1,0 0,0 0,1 0,-1 0,-1 2,1 0,0-1,0 1,0-1,1 1,-1-1,1 1,-1 0,1-1,0 1,0 0,0 3,1-3,-1 0,0 0,1 1,-1-1,1 0,0 0,0 0,1 0,-1 0,0 0,1 0,0-1,0 1,0 0,0-1,0 0,0 1,0-1,1 0,3 3,-4-4,0 0,0 0,0-1,0 1,0 0,1-1,-1 1,0-1,0 0,0 1,1-1,-1 0,0 0,0-1,1 1,-1 0,0-1,0 0,0 1,0-1,0 0,0 0,0 0,0 0,0 0,0-1,0 1,0 0,1-3,0 0,-1 0,0 0,1 0,-2-1,1 1,-1 0,1-1,-1 1,0-1,-1 1,1-1,-1 1,0-7,0-8,0 7,0 0,0 0,-1 0,-4-16,4 25,0 0,1 1,-1-1,0 1,-1-1,1 1,0 0,-1-1,1 1,-1 0,0 0,0 0,0 0,0 0,0 0,0 1,0-1,-1 1,1-1,-1 1,1 0,-1 0,1 0,-5-1,5 2,1 0,-1 0,1 0,-1 0,1 0,-1 0,1 0,-1 0,1 1,-1-1,1 1,-1-1,1 1,0 0,-1-1,1 1,0 0,-1 0,1 0,0 0,0 0,0 0,0 0,0 0,0 1,0-1,1 0,-1 1,0-1,0 0,1 1,-1-1,1 1,0-1,-1 1,1 1,-2 6,0 1,1 0,0-1,0 13,2-8</inkml:trace>
  <inkml:trace contextRef="#ctx0" brushRef="#br0" timeOffset="4254.93">0 113,'0'-3,"0"0,0 1,1-1,-1 0,1 0,-1 0,1 1,0-1,0 0,0 1,0-1,0 1,1-1,-1 1,1 0,0-1,0 1,0 0,0 0,0 0,3-2,-1 2,-1 1,0-1,0 1,1 0,-1 0,1 0,-1 0,1 0,0 1,-1 0,1 0,-1 0,1 0,0 0,-1 1,7 1,-7-1,-1 0,1 0,-1 1,0-1,1 1,-1-1,0 1,0 0,0 0,0 0,0 0,-1 0,1 0,0 1,-1-1,0 0,1 1,-1 0,0-1,-1 1,1-1,0 4,3 10,-1-1,1 27,-3-32,1 37,-2-3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8:29.291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1 18,'0'-1,"0"1,1-1,-1 0,1 0,-1 0,1 0,0 1,-1-1,1 0,0 1,0-1,-1 0,1 1,0-1,0 1,0-1,0 1,0 0,0-1,0 1,0 0,0 0,0-1,0 1,0 0,0 0,1 0,33-2,-30 2,607-2,-299 4,-258-2,-41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2:26.937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402 34,'4'1,"1"0,0 0,0 0,0 0,0 1,-1 0,1 0,-1 0,0 0,1 1,-1 0,0 0,0 0,4 4,-4-3,0 0,0 0,0 1,-1-1,1 1,-1 0,0 0,0 0,-1 0,0 1,4 9,-6-8,0-1,0 1,0-1,-1 0,0 1,0-1,0 0,-1 1,0-1,0 0,-1 0,1 0,-1-1,-1 1,1-1,-1 0,0 0,0 0,0 0,-1 0,0-1,0 0,-9 6,8-5,-1-1,0 1,0-1,0-1,0 1,-1-1,1-1,-1 1,0-1,0-1,1 1,-1-1,0-1,0 1,0-1,-1-1,2 0,-1 0,-8-2,10 1,1-1,-1 0,1 0,0 0,0-1,0 1,1-1,-1 0,1-1,-5-5,-35-53,34 47,9 15,1 1,-1-1,0 0,1 0,-1 0,1 0,-1 0,1 1,-1-1,1 0,0 0,-1 0,1 0,0 0,0 0,0-1,0 1,0 0,0 0,0 0,0 0,0 0,0 0,1 0,-1 0,0 0,1 0,-1 0,1 0,0-1,1 1,-1 0,1 0,0 0,0 0,0 0,0 0,0 0,0 1,0-1,0 1,0-1,0 1,1 0,1 0,10 0</inkml:trace>
  <inkml:trace contextRef="#ctx0" brushRef="#br0" timeOffset="531.61">946 34,'0'3,"0"4,0 2,0 4,0 2,0 1,0 1,0 0,0 0,0-3</inkml:trace>
  <inkml:trace contextRef="#ctx0" brushRef="#br0" timeOffset="1821.54">670 50,'42'-2,"-27"1,0 0,-1 1,1 1,0 0,16 4,-29-4,-1-1,1 1,0 0,0 0,0 0,-1 0,1 0,0 1,-1-1,1 0,-1 1,0-1,1 1,-1-1,0 1,0 0,2 3,-1 0,-1 0,1 0,-1 0,0 0,0 0,0 0,0 6,-1-3,0-1,0 1,-1 0,0 0,-1-1,1 1,-1-1,-1 1,-5 11,-39 38,47-57,0 0,0 1,0-1,0 0,0 1,0-1,0 0,0 1,0-1,0 0,0 1,1-1,-1 0,0 0,0 1,0-1,0 0,0 1,1-1,-1 0,0 0,0 1,0-1,1 0,-1 0,0 0,1 1,-1-1,0 0,0 0,1 0,-1 0,0 1,1-1,-1 0,0 0,1 0,-1 0,0 0,1 0,-1 0,1 0,19 4,-17-4,22 3,31 7,-53-10,-1 1,1 0,-1 0,1 0,-1 0,0 0,1 1,-1-1,0 1,0 0,0-1,0 1,0 0,-1 0,1 0,-1 0,3 4,-3-5,-1 0,0-1,1 1,-1 0,0 0,0-1,0 1,1 0,-1 0,0-1,0 1,0 0,0 0,0-1,0 1,0 0,-1 0,1 0,0-1,0 1,-1 0,1-1,0 1,-1 0,1-1,0 1,-1 0,0 0,-1 1,0-1,1 0,-1 0,0 0,0 0,0 0,0-1,0 1,0 0,-4 0,-6 0,-1 0,-23-1,30 0,-38 0,27 0,0 1,0-2,1 0,-1-1,0-1,1-1,-24-7,27 5</inkml:trace>
  <inkml:trace contextRef="#ctx0" brushRef="#br0" timeOffset="2630.28">408 132,'13'-1,"-1"0,24-6,-28 4,-1 1,1 1,-1-1,1 1,-1 1,1-1,0 1,-1 1,1-1,0 1,8 3,-12-3,-1 1,0 0,0 0,0 1,0-1,-1 1,1-1,0 1,-1 0,0 0,0 0,0 0,0 1,0-1,-1 0,1 1,-1-1,0 1,0-1,0 1,0 5,2 9,-2 0,0 34,-1-49,0 11</inkml:trace>
  <inkml:trace contextRef="#ctx0" brushRef="#br0" timeOffset="3529.03">343 131,'0'3,"0"3,0 4,0 3,0-1</inkml:trace>
  <inkml:trace contextRef="#ctx0" brushRef="#br0" timeOffset="4075.49">296 131,'0'3,"0"3,0 4,0 3,0-1</inkml:trace>
  <inkml:trace contextRef="#ctx0" brushRef="#br0" timeOffset="5109.39">1 116,'32'-1,"-22"0,1 0,0 1,0 0,0 1,0 0,-1 1,1 0,-1 0,1 1,10 5,-18-6,-1 0,1 1,0-1,-1 1,1-1,-1 1,0 0,0 0,0 0,-1 0,1 0,-1 0,1 1,-1-1,0 0,0 1,-1-1,2 6,-1 9,0-1,-2 28,0-23,-2 24,-1-35</inkml:trace>
  <inkml:trace contextRef="#ctx0" brushRef="#br0" timeOffset="5686.55">83 229,'-3'0,"0"3,-1 3,1 4,1 3,1-2</inkml:trace>
  <inkml:trace contextRef="#ctx0" brushRef="#br0" timeOffset="6653.79">295 0,'0'3,"0"4,0 3,0 3,0 1,-3 2,-1 1,-2-3,0 0,-3-4,1-2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2:15.830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2723 247,'-53'6,"39"-4,-1 0,-21 0,32-2,1 0,-1 0,1-1,-1 1,1-1,-1 0,1 0,-1 0,1-1,0 1,0-1,0 0,0 0,0 0,-3-2,-5-7,4 5,0 0,1 0,0-1,0 0,-7-11,12 16,0 1,0-1,1 0,-1 1,1-1,-1 1,1-1,-1 0,1 0,0 1,0-1,0 0,0 1,0-1,0 0,1 0,-1 1,1-1,-1 1,1-1,-1 0,1 1,0-1,0 1,0-1,0 1,0-1,0 1,0 0,0 0,0-1,1 1,-1 0,3-1,3-3,0 0,0 0,0 1,1 1,-1-1,1 1,14-4,-21 7,1 0,0-1,-1 1,1 0,0 0,-1 0,1 0,0 0,-1 0,1 0,-1 1,1-1,0 1,-1-1,1 1,-1-1,1 1,-1 0,1 0,-1 0,0 0,1 0,-1 0,0 0,0 0,0 1,0-1,0 0,0 1,0-1,0 1,0-1,-1 1,1-1,-1 1,1-1,-1 1,0 0,1-1,-1 1,0 0,0-1,0 1,0 1,0 1,0-1,-1 1,1 0,0-1,-1 1,0-1,0 0,0 1,0-1,-1 0,1 1,-1-1,0 0,0 0,0 0,0 0,0-1,-1 1,1-1,-1 1,0-1,1 0,-1 0,0 0,0 0,-1-1,1 1,0-1,-1 0,1 0,0 0,-1 0,1 0,-1-1,-5 0,-5 1</inkml:trace>
  <inkml:trace contextRef="#ctx0" brushRef="#br0" timeOffset="1244.85">2284 100,'30'-1,"-21"0,1 0,-1 1,0 0,1 1,-1 0,15 3,-21-2,0 0,0 1,-1-1,1 1,-1-1,1 1,-1 0,0 0,0 0,0 0,-1 0,1 1,-1-1,1 0,-1 1,0-1,-1 1,2 4,-2-4,1 0,0 0,-1 0,0 0,0 0,-1 0,0 7,1-10,-1 0,1 1,-1-1,1 0,-1 0,1 1,-1-1,0 0,1 0,-1 0,0 0,0 0,0 0,0 0,0 0,0 0,0 0,0 0,0-1,-3 2,3-1,-1-1,1 0,-1 0,1 0,-1 0,1 0,-1 0,1-1,0 1,-1 0,1-1,0 1,-1-1,1 1,0-1,-1 0,1 0,-2-1,-26-22,14 11,-36-36,51 49,-1 0,1 1,-1-1,1 0,-1 1,1-1,-1 1,1-1,-1 1,1-1,0 1,-1-1,1 1,0-1,0 1,-1-1,1 1,0 0,0-1,0 1,0 0,0-1,0 1,0-1,0 1,0 0,0-1,0 1,0-1,0 1,1 1,-2 24,1-26,1 34,0-19</inkml:trace>
  <inkml:trace contextRef="#ctx0" brushRef="#br0" timeOffset="2831.59">1926 247,'-71'8,"9"0,40-8,-152 0,173 0,0 0,0 0,-1 0,1 0,0-1,0 1,0 0,-1 0,1-1,0 1,0-1,0 1,0-1,0 1,0-1,0 0,0 0,0 1,0-1,0 0,0 0,0 0,0 0,0-2,0 2,1 0,0 0,0 0,0 0,0 0,0 0,0 0,1 0,-1 0,0 0,0 0,1 0,-1 0,1 0,-1 0,1 0,-1 1,1-1,-1 0,1 0,0 0,0 0,0 0,0 0,0 0,0 0,-1 0,1 0,0 1,0-1,0 0,0 1,1-1,-1 1,0-1,0 1,0-1,0 1,0 0,1-1,-1 1,0 0,0 0,1 0,-1 0,0 0,0 0,0 1,1-1,-1 0,0 0,0 1,0-1,0 1,0-1,1 1,-1 0,0-1,0 1,0 0,-1 0,1-1,0 1,0 0,0 0,-1 0,1 0,0 0,0 2,-1-2,1-1,-1 1,0 0,1-1,-1 1,0 0,0-1,0 1,0 0,0 0,0-1,0 1,0 0,0-1,0 1,0 0,0 0,0-1,0 1,-1 0,1-1,0 1,-1 0,1-1,0 1,-1-1,0 2,-19 8,-29-6,48-4,-62-2,63 2,-1-1,0 1,1 0,-1-1,0 1,1-1,-1 1,1-1,-1 1,1-1,-1 1,1-1,-1 0,1 1,-1-1,1 0,0 1,-1-1,1 0,0 1,0-1,-1 0,1 0,0 1,0-1,0 0,0 0,0 0,0 1,0-1,0 0,1 0,-1-1,9-33,-6 23,4-44,-6 44,0-1,0 1,1 0,1 0,0-1,7-14,-8 24,0 0,0 1,1-1,-1 1,1 0,-1-1,1 1,0 0,0 1,0-1,0 0,0 1,0 0,1 0,-1 0,0 0,1 0,-1 1,4-1,-2 0,-1 1,0-1,1 1,-1 0,1 1,-1-1,0 1,1-1,-1 1,0 1,0-1,1 1,-1-1,5 4,-1 2</inkml:trace>
  <inkml:trace contextRef="#ctx0" brushRef="#br0" timeOffset="4089.8">1015 264,'3'0,"0"1,0-1,0 1,-1-1,1 1,0 0,0 0,-1 0,1 1,-1-1,1 1,-1-1,1 1,-1 0,0 0,0 0,0 0,0 0,0 1,-1-1,1 0,0 1,-1-1,0 1,2 4,-1-2,-1-1,1 1,-1 0,0-1,0 1,-1 0,1 0,-1-1,0 1,0 0,-1 0,1 0,-1-1,0 1,-2 4,3-8,-1 0,1 0,0 0,-1 0,1 0,-1 0,1-1,-1 1,1 0,-1 0,1-1,-1 1,0 0,1-1,-1 1,0 0,0-1,0 1,1-1,-1 0,-2 1,3-1,-1 0,0 0,0 0,0 0,1 0,-1-1,0 1,0 0,1 0,-1-1,0 1,1-1,-1 1,0-1,1 1,-1-1,0 1,1-1,-1 0,-2-3,0 0,0 0,1 0,-1-1,1 1,-2-9,3 9,-8-24,9 27,0 0,-1 0,1 0,0 0,-1 0,1 1,0-1,-1 0,1 0,-1 0,1 1,-1-1,1 0,-1 1,0-1,1 1,-1-1,0 0,1 1,-1-1,0 1,0 0,-1-1,1 1,1 1,-1-1,1 1,-1-1,1 1,-1 0,1-1,-1 1,1-1,-1 1,1 0,0 0,0-1,-1 1,1 0,0 0,0-1,0 1,0 0,0 0,0 1,-1 22,1-20,0 24,-2 37,2-60,-1-1,0 1,0 0,0-1,0 1,-1-1,0 1,0-1,0 0,-6 7,0-3,1-5</inkml:trace>
  <inkml:trace contextRef="#ctx0" brushRef="#br0" timeOffset="4751.83">900 246,'0'5,"0"5,0 4,0 4,0 5,0 2,0-2,0-1,0-1,0-2,0-2,0 2,0 1,0 0,0-1,0-4</inkml:trace>
  <inkml:trace contextRef="#ctx0" brushRef="#br0" timeOffset="5638.07">510 230,'-1'54,"2"62,-1-114,1 0,-1 1,1-1,0 0,-1 0,1 0,0 1,0-1,0 0,1 0,-1-1,0 1,1 0,-1 0,1-1,0 1,0 0,-1-1,1 0,0 1,0-1,0 0,0 0,0 0,1-1,-1 1,0 0,0-1,1 1,-1-1,0 0,1 0,-1 0,0 0,0 0,1 0,-1-1,0 1,1-1,-1 1,0-1,0 0,0 0,0 0,0 0,0-1,2-1,4-5</inkml:trace>
  <inkml:trace contextRef="#ctx0" brushRef="#br0" timeOffset="6637.46">606 327,'-2'0,"-2"-3,-2-1,-1 3,2 5,1 4,1 4,2 2,3-1,4 0,1 1,3-3,1-3,3-2,1-3,-2-4,-3-2</inkml:trace>
  <inkml:trace contextRef="#ctx0" brushRef="#br0" timeOffset="8090.11">313 264,'5'0,"0"0,0 0,-1 0,1 1,0-1,0 1,-1 1,1-1,-1 1,7 2,-9-2,0 0,0-1,0 1,0 0,0 0,0 0,-1 1,1-1,-1 0,0 0,0 1,0-1,0 1,0-1,0 1,-1-1,1 1,-1 0,1-1,-1 5,0-4,1 1,-1-1,0 1,0 0,0-1,-1 1,1-1,-1 1,0-1,0 1,-2 3,2-5,0 0,-1 0,0 0,1-1,-1 1,0 0,0-1,0 0,0 1,0-1,0 0,-1 0,1 0,0 0,-1 0,-2 0,4 0,1-1,-1 1,1-1,0 1,-1-1,1 1,0 0,-1-1,1 1,0-1,0 1,0 0,0-1,-1 1,1-1,0 1,0 0,0-1,0 1,0 0,1-1,-1 1,0 0,0-1,0 1,6 27,-2-11,-4-14,1 0,-1 0,0 0,0 0,0 0,0 0,0 0,-1 0,1 0,-1 0,0 0,0 0,0 0,0-1,0 1,-3 3,2-4,0 0,0-1,-1 1,1-1,-1 1,1-1,-1 0,1 0,-1 0,0 0,1-1,-1 1,0-1,0 0,1 1,-1-1,-5-1,4 1,-9 1,0-2,0 1,1-2,-1 1,-13-5,15 2</inkml:trace>
  <inkml:trace contextRef="#ctx0" brushRef="#br0" timeOffset="9599.59">152 295,'1'1,"1"-1,0 0,-1 1,0-1,1 1,-1 0,1 0,-1-1,0 1,1 0,-1 0,0 0,0 0,0 1,0-1,0 0,0 0,0 1,0-1,0 0,-1 1,1-1,0 1,-1-1,1 1,-1-1,0 1,0-1,1 1,-1 2,1 1,-1 0,0 0,1 0,-2 0,1 0,0 0,-1 0,-2 8,2-12,1-1,0 1,0 0,-1-1,1 1,0 0,-1-1,1 1,0-1,-1 1,1-1,-1 1,1 0,-1-1,1 0,-1 1,0-1,1 1,-1-1,1 0,-1 1,0-1,1 0,-1 0,0 0,0 1,1-1,-1 0,0 0,1 0,-1 0,0 0,0 0,1 0,-1-1,-1 1,-26-17,0 1,25 15,-1 0,1 0,-1 1,0 0,0-1,1 1,-1 1,0-1,1 0,-1 1,0 0,1 0,-1 0,1 0,-1 0,1 1,0 0,-1 0,1 0,0 0,0 0,0 0,1 1,-1-1,-3 6,-4 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1:58.506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451 197,'0'1,"-1"0,1-1,0 1,-1 0,1 0,-1-1,1 1,-1 0,1-1,-1 1,0-1,1 1,-1-1,1 1,-1-1,0 1,0-1,1 1,-1-1,0 0,0 0,0 1,1-1,-1 0,0 0,0 0,-1 0,-28 3,25-3,-48 0,-65-7,1-1,71 9,33 0,-1 0,0-1,0-1,0 0,-19-5,30 5,1-1,-1 1,1-1,0 0,0 0,-1 0,1 0,1 0,-1 0,0-1,0 1,1-1,0 1,-1-1,1 1,0-1,0 0,0 0,1 1,-1-1,1 0,-1 0,1 0,0-5,0 5,0-1,0 1,0-1,0 1,0 0,1-1,-1 1,1 0,0 0,0-1,0 1,1 0,-1 0,1 0,-1 0,1 0,0 1,0-1,1 0,3-3,0 3,0 1,1-1,-1 1,0 1,1-1,-1 1,1 1,12-1,53 6,-69-5,-1 1,0-1,1 1,-1 0,0 0,0 0,1 0,-1 0,0 1,0-1,0 1,-1-1,1 1,0 0,0-1,-1 1,1 0,-1 0,0 0,0 0,2 5,-2-6,-1 0,1 0,-1 1,0-1,1 0,-1 1,0-1,0 1,0-1,0 0,0 1,-1-1,1 0,0 1,0-1,-1 0,1 1,-1-1,1 0,-1 0,0 0,0 1,1-1,-1 0,0 0,0 0,0 0,0 0,0 0,0-1,0 1,0 0,-1 0,1-1,0 1,0-1,-1 1,-1 0,-8 1,0 1,0-1,0-1,0 0,-22-2,21 1,-1 0,0 0,0 2,-14 2,-19 9,28-8</inkml:trace>
  <inkml:trace contextRef="#ctx0" brushRef="#br0" timeOffset="1120.47">816 1,'-1'0,"0"1,0-1,0 1,0-1,0 1,1-1,-1 1,0 0,0-1,1 1,-1 0,1 0,-1-1,0 1,1 0,0 0,-1 0,1 0,-1 0,1 0,0 0,0 0,0 0,-1 0,1 0,0 0,0 1,-2 34,2-32,0 25,-2 35,1-60,0 0,0 1,0-1,0 0,-1 0,0 1,1-1,-2-1,1 1,0 0,-6 6,7-9,0 0,0 0,0 0,0 0,0 0,-1 0,1-1,0 1,0 0,-1-1,1 1,0-1,-1 0,1 1,0-1,-1 0,1 0,0 0,-1 0,1 0,0 0,-1 0,-2-1,1 0,-1 0,1-1,0 1,-1-1,1 0,0 0,0 0,-5-5,-2-4,0 1,1-2,-13-17,-7-22,24 52,-1 10,-6 21,9-23,-3 9,4-12,0 0,0 1,-1-1,0 0,0 0,0 0,-1-1,-4 7,-1-5</inkml:trace>
  <inkml:trace contextRef="#ctx0" brushRef="#br0" timeOffset="2490.39">490 67,'-1'1,"0"-1,0 1,0-1,-1 1,1 0,0-1,0 1,0 0,0 0,0 0,1 0,-1 0,0 0,0 0,1 0,-1 0,0 0,1 0,-1 0,0 3,-6 25,8-28,-1 1,1 0,0 0,0-1,-1 1,1-1,0 1,0-1,1 1,1 2,-2-4,-1 0,1 1,-1-1,1 1,0-1,-1 1,1-1,-1 1,1-1,-1 1,0 0,1-1,-1 1,0 0,1-1,-1 1,0 0,0-1,1 1,-1 0,0 0,0-1,0 1,0 0,0 0,0-1,0 1,0 0,0 0,-1-1,1 1,0 0,0-1,-1 1,1 0,0-1,-1 1,1 0,-1-1,1 1,-1-1,1 1,-1-1,1 1,-1-1,1 1,-1-1,0 1,0-1,-9 6,0 0,-1-1,-21 6,-19 11,49-21,0-1,1 1,-1 0,0 0,1 1,-1-1,1 0,-1 0,1 1,-1-1,1 1,0-1,0 1,0 0,0-1,0 1,0 0,0 0,1 0,-1 0,1 0,-1-1,1 1,0 0,-1 0,1 0,0 0,0 0,1 0,-1 0,0 0,1 0,-1 0,1 0,-1 0,1 0,0-1,0 1,0 0,0 0,0-1,0 1,1-1,-1 1,0-1,1 1,-1-1,1 0,0 0,-1 0,1 0,0 0,0 0,-1 0,1-1,0 1,0-1,0 1,0-1,0 0,0 1,0-1,0 0,0 0,3-1,-4 1,-1 0,1-1,0 1,0 0,0 0,0-1,-1 1,1-1,0 1,0 0,-1-1,1 0,0 1,-1-1,1 1,-1-1,1 0,-1 1,1-1,-1 0,1 0,-1 1,0-1,1 0,-1 0,0 0,0 1,1-1,-1 0,0 0,0 0,0 0,0 1,0-1,0 0,0 0,-1 0,1 0,0 0,0 1,-1-2,-1-9</inkml:trace>
  <inkml:trace contextRef="#ctx0" brushRef="#br0" timeOffset="2970.98">280 67,'0'3,"0"3,0 4,0 3,0 2,0 1,0 0,0-1</inkml:trace>
  <inkml:trace contextRef="#ctx0" brushRef="#br0" timeOffset="4225.46">247 311,'-15'0,"0"0,0-1,1-1,-1 0,1-1,-18-7,26 8,-1-1,1 0,0 0,1 0,-1-1,1 0,-1 0,1-1,0 1,1-1,-1 0,1-1,0 1,0-1,-5-11,-3-3,7 13,1 0,1 1,-1-1,1-1,-4-13,6 19,1 1,0 0,0-1,0 1,0-1,0 1,0 0,0-1,1 1,-1 0,0-1,1 1,-1 0,1-1,0 1,-1 0,1 0,0 0,0-1,-1 1,1 0,0 0,0 0,0 0,0 1,1-1,-1 0,0 0,0 1,0-1,1 1,-1-1,0 1,1-1,-1 1,0 0,1-1,-1 1,3 0,0 0,0-1,-1 1,1 0,0 0,0 0,0 1,0-1,-1 1,1 0,0 0,-1 0,1 0,0 1,-1 0,0 0,1 0,-1 0,0 0,0 0,0 1,0 0,3 4,-4-5,-1-1,0 1,0 0,0 0,0 0,0 0,0 0,-1 0,1 0,-1 1,1-1,-1 0,0 0,0 0,0 0,0 1,0-1,-1 0,1 0,-1 0,1 0,-1 0,0 0,1 0,-1 0,0 0,0 0,-1 0,1 0,0-1,-1 1,1 0,-1-1,1 1,-1-1,0 0,0 1,1-1,-1 0,-2 1,-32 16,25-15</inkml:trace>
  <inkml:trace contextRef="#ctx0" brushRef="#br0" timeOffset="4938.99">1043 473,'0'3,"0"6,0 10,0 8,0 1,0 2,0 1,0-1,0 1,0 0,0-7</inkml:trace>
  <inkml:trace contextRef="#ctx0" brushRef="#br0" timeOffset="5871.46">1159 603,'-3'0,"-3"0,-4 0,-1 3,3 3,2 4,2 3,2 2,1 1,3-2,5-4,1-5,-4-5,-5-1,-9-2,-1 1</inkml:trace>
  <inkml:trace contextRef="#ctx0" brushRef="#br0" timeOffset="7132.18">929 473,'-1'69,"3"75,-1-137,0-1,1 1,-1 0,7 12,-6-14</inkml:trace>
  <inkml:trace contextRef="#ctx0" brushRef="#br0" timeOffset="7832.31">653 602,'47'-1,"52"3,-98-2,1 0,-1 0,1 1,-1-1,1 1,-1-1,1 1,-1-1,1 1,-1 0,0 0,1 0,-1 0,0 0,0 0,0 0,0 0,0 1,0-1,1 2,0 0,0 1,-1-1,1 1,-1-1,0 1,-1 0,1-1,0 8,0-6,-1 0,0 0,-1 0,1 0,-1 0,0 0,0 0,0 0,-1-1,1 1,-1 0,0-1,-6 9,7-12,-1 1,1-1,-1 0,0 0,1 0,-1 0,0 0,1 0,-1 0,-3 0,-6 2</inkml:trace>
  <inkml:trace contextRef="#ctx0" brushRef="#br0" timeOffset="8578.35">653 635,'0'9,"-1"0,0 0,0 0,-1 0,0 0,0 0,-1-1,-1 1,1-1,-8 11,10-16,-1 0,0-1,0 1,0-1,0 1,0-1,0 0,-1 0,1 0,-1 0,1-1,-1 1,0 0,1-1,-1 0,0 0,0 0,0 0,0 0,0-1,0 1,-1-1,1 0,0 0,0 0,0 0,0 0,0-1,0 0,0 1,0-1,0 0,-4-2,-8-2,-1 0,0 1,0 0,-1 2,-31-2,33 3,-14-4,28 5,1 0,-1 0,0 0,0 0,0 0,1-1,-1 1,0 0,0 0,1-1,-1 1,0-1,1 1,-1 0,0-1,1 1,-1-1,1 0,-1 1,0-1,1 1,0-1,-1 0,1 1,-1-1,1 0,0 0,-1 1,1-1,0 0,0 0,0 0,3-4</inkml:trace>
  <inkml:trace contextRef="#ctx0" brushRef="#br0" timeOffset="9278.09">408 571,'0'823,"0"-816,2-8,2-8,0-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1:56.702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341 27,'0'3,"0"0,0 0,0 0,0 0,-1 0,1 1,-1-1,0 0,0 0,0-1,0 1,-1 0,1 0,-1-1,1 1,-1 0,0-1,0 0,0 1,-1-1,1 0,0 0,-1 0,1-1,-1 1,0 0,0-1,-3 2,3-3,0 1,-1-1,1 1,0-1,-1 0,1 0,0 0,-1-1,1 1,0-1,-1 0,1 0,0 0,0 0,0 0,0-1,0 0,0 1,0-1,1 0,-1 0,1-1,-1 1,1 0,-4-6,-5-8,-19-22,29 36,0 1,-1 0,1-1,0 1,0 0,-1 0,1 0,-1 0,1 1,-1-1,1 0,-1 1,0-1,1 1,-1-1,1 1,-1 0,0-1,0 1,1 0,-4 0,4 1,-1 0,1-1,0 1,0 0,-1-1,1 1,0 0,0 0,0 0,0 0,0 0,0 0,1 0,-1 1,0-1,0 0,1 0,-1 1,1-1,-1 0,1 1,0-1,-1 0,1 2,-3 37,3-35,1 10</inkml:trace>
  <inkml:trace contextRef="#ctx0" brushRef="#br0" timeOffset="572.23">1 12,'0'2,"0"5,0 3,0 3,0-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1:43.002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285 1,'0'4,"-1"0,0 0,0 0,0 0,0 0,-1 0,1 0,-1-1,-4 8,-27 33,23-29,6-11,-5 9,0 0,-1-1,-1 0,0-1,0 0,-16 10,26-20,-1 0,1 0,-1 0,0-1,1 1,-1 0,0-1,1 1,-1-1,0 0,0 0,0 0,1 0,-1 0,0 0,0 0,0 0,1-1,-1 1,0-1,0 1,1-1,-1 0,0 1,1-1,-1 0,-1-2,-3-2,0-1,1 1,-1-2,1 1,-4-8,6 10,1 0,-1 0,0 0,0 0,0 0,-1 1,1-1,-1 1,0 0,0 0,-7-3,10 6,0 0,1 0,-1 0,0 1,1-1,-1 0,0 1,0-1,1 1,-1-1,1 1,-1-1,0 1,1-1,-1 1,1 0,0-1,-1 1,1 0,-1-1,1 1,0 0,-1 0,1-1,0 1,0 0,0 0,0 0,-8 30,7-27,-6 13,7-17,-1 1,1-1,0 0,0 1,-1-1,1 0,0 1,-1-1,1 0,0 0,-1 1,1-1,0 0,-1 0,1 0,-1 1,1-1,0 0,-1 0,1 0,-1 0,1 0,-1 0,1 0,0 0,-1 0,1 0,-1 0,1 0,-1 0,1 0,0 0,-1-1,1 1,-1 0,0-1,-4-3</inkml:trace>
  <inkml:trace contextRef="#ctx0" brushRef="#br0" timeOffset="483.8">798 1,'0'2,"0"5,0 3,0 3,0 2,0 1,0-2</inkml:trace>
  <inkml:trace contextRef="#ctx0" brushRef="#br0" timeOffset="2037.55">1530 504,'-96'16,"76"-15,-113 3,112-4,1-1,-1-2,1 0,-27-7,40 8,1 0,-1 0,1-1,0 0,0 0,0-1,0 1,0-1,1 0,-7-7,9 8,1-1,-1 0,1 0,0 0,0 0,0 0,0 0,1-1,-1 1,1 0,0-1,0 1,1-1,0 1,0-10,0 6,1 1,0-1,1 0,2-8,-4 15,1 0,-1-1,1 1,-1 0,1-1,0 1,-1 0,1 0,0 0,0 0,0 0,0 0,2-2,-2 3,-1 0,1 0,0-1,-1 1,1 0,0 0,-1 0,1 0,0 0,0 0,-1 0,1 0,0 1,-1-1,1 0,0 0,-1 0,1 1,0-1,-1 0,1 1,-1-1,1 1,0-1,-1 1,1-1,-1 1,1-1,0 2,0-1,0 0,0 0,0 0,0 0,0 1,0-1,0 0,0 1,0-1,-1 0,1 1,0-1,-1 1,1-1,-1 1,0 0,0-1,1 1,-1-1,0 1,0 0,0-1,-1 1,1-1,0 1,-1-1,1 1,-1 0,1-1,-1 1,-1 1,0 0,0 0,0-1,-1 1,1-1,-1 0,1 0,-1 0,0 0,0 0,0 0,0-1,0 1,-6 1,-18 3,22-5,-1 0,1 0,0 1,0 0,-1-1,1 2,1-1,-1 1,-6 4,3-1</inkml:trace>
  <inkml:trace contextRef="#ctx0" brushRef="#br0" timeOffset="2594.64">862 310,'0'3,"0"3,0 4,0 3,0 2,0 1,0 1,0 0,-3 3,-3 0,-1 3,1 3,-2-3,1-3,1-2,2-1,2-6,1-6</inkml:trace>
  <inkml:trace contextRef="#ctx0" brushRef="#br0" timeOffset="3340.37">830 521,'3'0,"3"0,4 0,0-3,1-1,-1 1</inkml:trace>
  <inkml:trace contextRef="#ctx0" brushRef="#br0" timeOffset="4806.55">830 504,'-1'-24,"2"-32,-1 53,0 1,1-1,0 0,-1 0,1 0,0 0,0 1,1-1,-1 0,1 1,-1-1,1 1,0 0,0 0,3-4,-5 6,4-3,-1-1,2 0,-1 1,0 0,1 0,-1 0,1 1,0-1,0 1,0 0,0 1,0-1,1 1,-1 0,0 0,11 0,60 3,-83-3,-10 0,-1 1,1 1,0 0,-23 6,36-7,0 1,1 0,-1 0,0 0,1 1,0-1,-1 1,1 0,0 0,0 0,0 0,0 0,0 1,0 0,1-1,-1 1,1 0,0 0,0 0,0 1,0-1,0 0,1 1,0-1,0 1,0-1,0 1,-1 4,2-8,0 7,-1 0,1 0,0 0,0 0,1 7,0-12,-1 0,1-1,-1 1,1-1,-1 1,1-1,0 1,0-1,0 1,-1-1,1 0,1 1,-1-1,0 0,0 0,0 0,1 0,-1 0,0 0,1 0,-1 0,1-1,-1 1,1 0,0-1,-1 1,3-1,94 29,-84-27</inkml:trace>
  <inkml:trace contextRef="#ctx0" brushRef="#br0" timeOffset="5706.33">636 294,'0'2,"0"5,0 6,0 6,0 3,0 0,0 0,0-2,0-1,0-1,0-1,0-1,0 1,0-4</inkml:trace>
  <inkml:trace contextRef="#ctx0" brushRef="#br0" timeOffset="6493.07">342 391,'4'0,"0"-1,0 1,0-1,0 0,0-1,-1 1,1-1,-1 0,6-3,-4 2,-1 1,1 0,-1 0,1 0,-1 0,8-1,-7 3,0-1,0 1,0-1,0 1,0 1,0-1,0 1,0 0,-1 0,1 0,8 4,-11-4,1 1,-1-1,0 1,0-1,0 1,0 0,0 0,-1 0,1 0,0 0,-1 0,0 1,1-1,-1 0,0 1,0-1,0 1,-1-1,1 1,-1-1,1 1,-1 0,0 3,-2 93,2-85</inkml:trace>
  <inkml:trace contextRef="#ctx0" brushRef="#br0" timeOffset="7021.4">439 472,'0'3,"0"3,0 4,0 3,0 2,0 1,0 1,0-3</inkml:trace>
  <inkml:trace contextRef="#ctx0" brushRef="#br0" timeOffset="8230.02">146 390,'3'1,"-1"-1,1 0,-1 1,1 0,-1 0,0-1,1 1,-1 1,0-1,1 0,-1 0,0 1,0 0,0-1,0 1,-1 0,1 0,0 0,2 4,-1-2,-1 0,0 0,1 0,-1 1,-1-1,1 1,-1-1,0 1,0 0,1 4,0 19,-2-1,-3 42,2-69,1 1,0-1,0 1,0-1,-1 0,1 1,0-1,0 0,-1 1,1-1,0 0,-1 1,1-1,0 0,-1 1,1-1,-1 0,1 0,0 0,-1 1,1-1,-1 0,1 0,-1 0,1 0,-1 0,1 0,0 0,-1 0,1 0,-1 0,1 0,-1 0,1 0,-1 0,1 0,-1 0,1-1,0 1,-1 0,1 0,-1-1,1 1,0 0,-1 0,1-1,0 1,-1 0,1-2,-30-19,18 12,12 8,-1 1,0-1,0 1,1 0,-1-1,0 1,0 0,0-1,0 1,1 0,-1 0,0 0,0 0,0 0,0 0,0 0,1 0,-1 0,0 0,0 0,0 1,0-1,0 0,1 1,-1-1,0 0,-1 2,1-1,0 1,-1-1,1 1,0-1,0 1,1 0,-1-1,0 1,0 0,1 0,-1-1,1 4,-2 2,1 0,1 0,0 0,0 0,2 15,2-7</inkml:trace>
  <inkml:trace contextRef="#ctx0" brushRef="#br0" timeOffset="9489.52">1058 717,'6'7,"-1"1,0 0,0 0,0 0,-1 1,0-1,-1 1,0 0,0 0,-1 0,0 1,-1-1,0 1,0-1,-1 1,-1 12,0-17,0 0,0 0,-1 0,0-1,1 1,-2 0,1-1,0 0,-1 1,0-1,0 0,0 0,0-1,-1 1,0-1,1 1,-1-1,0 0,-1-1,-5 4,2-1,-2-1,1 0,0-1,-1 1,1-2,-1 1,0-1,0-1,-12 1,16-2,-1 0,1 0,-1-1,1 0,-1 0,1 0,-10-4,12 3,0 0,1-1,-1 1,1-1,-1 1,1-1,0 0,0 0,0-1,0 1,1-1,-3-4,-1-2,-4-6,-16-34,24 47,0-1,1 0,-1 0,1 0,0 0,1 0,-1 0,1-1,-1 1,1 0,1 0,-1 0,0-1,1 1,1-4,-1 6,0 1,0 0,0-1,0 1,0 0,1 0,-1 0,0-1,1 1,-1 0,0 1,1-1,-1 0,1 0,0 1,-1-1,1 1,0-1,1 1,-2-1,0 1,0 0,-1 0,1-1,0 1,0 0,0 0,0 0,-1 0,1 0,0 0,0 1,0-1,0 0,-1 0,1 1,0-1,0 0,0 1,-1-1,1 0,0 1,-1-1,1 1,0 0,-1-1,1 1,-1-1,1 1,-1 0,1-1,-1 1,1 0,-1 0,0 0,1-1,-1 1,0 1,-1 5,-4-1</inkml:trace>
  <inkml:trace contextRef="#ctx0" brushRef="#br0" timeOffset="9938.2">570 749,'0'3,"0"3,0 4,0 3,0 2,0-2</inkml:trace>
  <inkml:trace contextRef="#ctx0" brushRef="#br0" timeOffset="11107.45">359 782,'0'-1,"0"1,1-1,-1 0,0 0,1 0,-1 1,1-1,-1 0,1 1,0-1,-1 0,1 1,-1-1,1 1,0-1,0 1,-1-1,1 1,0 0,0-1,0 1,0 0,-1-1,1 1,0 0,0 0,0 0,0 0,0 0,-1 0,1 0,2 1,28 2,-28-2,0 0,-1 0,1 1,-1-1,1 0,-1 1,0 0,1-1,-1 1,0 0,0 0,0 0,-1 0,1 1,0-1,-1 0,0 1,1-1,-1 1,0 0,0-1,0 1,-1 0,1-1,-1 1,1 0,-1 0,0 0,0-1,0 1,-1 0,1 0,-2 4,0 0,0 1,-1-1,0 0,0 0,0 0,-1 0,0 0,-1-1,0 0,-10 11,1-5,0 0,-17 9,-9 8,40-29,-1 0,1 0,0 0,-1 0,1 0,0 0,-1 1,1-1,0 0,0 0,-1 0,1 1,0-1,0 0,-1 0,1 1,0-1,0 0,0 0,0 1,-1-1,1 0,0 1,0-1,0 0,0 1,0-1,0 0,0 1,0-1,0 0,0 1,0-1,0 0,0 1,0-1,0 0,0 0,0 1,0-1,1 0,-1 1,0-1,0 0,0 1,0-1,1 0,-1 0,0 1,0-1,1 0,-1 0,0 0,0 1,1-1,-1 0,0 0,1 0,-1 0,0 0,1 0,-1 0,0 1,1-1,34 6,-4 0,-29-5,0 0,-1 0,1 1,-1-1,0 1,1 0,-1-1,0 1,0 0,0-1,0 1,0 0,0 0,-1 0,1 0,-1 0,1 0,-1 0,0 0,0 0,0 0,0 0,0 0,0 0,0 1,-1-1,1 0,-2 3,1-1,-1 0,0 0,0 0,0 0,0 0,0 0,-1-1,0 1,1-1,-1 0,-1 1,-4 3,1-3,-1 0,0 0,0-1,0 0,0 0,0-1,-1 0,1 0,-15 0,2-1,-1-1,-36-4,55 3,0 0,0-1,0 1,0-1,0 0,0 0,0 0,0-1,1 1,-1 0,1-1,0 0,0 1,0-1,0 0,0 0,-2-7,-11-12,-4-1,12 13</inkml:trace>
  <inkml:trace contextRef="#ctx0" brushRef="#br0" timeOffset="11791.41">0 880,'46'-2,"-32"0,1 2,-1-1,0 2,1 0,26 5,-39-5,0 1,0-1,1 0,-1 1,0 0,0-1,0 1,-1 0,1 0,0 0,-1 0,1 0,-1 1,0-1,1 0,-1 1,0-1,-1 1,1-1,0 1,-1-1,1 5,1 8,-1 0,0 24,-1-31,-1 51,1-42</inkml:trace>
  <inkml:trace contextRef="#ctx0" brushRef="#br0" timeOffset="12392.24">98 928,'3'0,"0"6,1 4,-1 3,-1 3,-1 0,-1 2,1-1,-1-2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41:23.891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2736 391,'-37'4,"33"-3,0 0,0 0,0 0,0-1,0 0,0 0,0 0,0 0,0-1,1 1,-1-1,0 0,0 0,0 0,1-1,-1 1,-6-5,-3-2,1-1,1-1,-1 0,1-1,-11-14,17 19,1 0,0 0,1 0,0 0,0-1,0 0,0 1,1-1,0 0,1 0,0 0,0 0,0-9,1 13,0 0,0 0,0-1,0 1,0 0,1 0,0 0,0 0,0-1,0 1,0 0,0 0,1 1,0-1,-1 0,1 0,3-2,-3 3,0 1,0 0,1-1,-1 1,1 0,-1 0,1 0,-1 1,1-1,0 1,-1-1,1 1,0 0,-1 0,1 0,0 0,0 1,-1-1,1 1,-1-1,5 3,-3-2,-1 0,1 0,-1 1,1-1,-1 1,0 0,1 0,-1 0,0 0,0 1,-1-1,1 1,0 0,-1 0,0 0,0 0,0 0,0 0,0 1,1 3,-2-4,0-1,-1 1,0-1,1 1,-1 0,0-1,0 1,0-1,0 1,-1 0,1-1,-1 1,0-1,1 1,-1-1,0 1,-1-1,1 0,0 1,-1-1,1 0,-1 0,0 0,1 0,-1 0,0 0,0-1,0 1,-3 1,3-2,0 1,-1-1,1 1,-1-1,1 0,-1 0,1 0,-1-1,0 1,1 0,-1-1,0 0,0 0,1 0,-1 0,0 0,0 0,1-1,-1 1,0-1,1 0,-1 1,1-1,-1-1,1 1,-4-2,-4-2,-1 1</inkml:trace>
  <inkml:trace contextRef="#ctx0" brushRef="#br0" timeOffset="1148.44">2412 0,'0'340,"-1"-348,0 0,-1 0,0 0,0 0,-1 0,0 1,-5-11,-31-52,38 70,1-1,0 0,-1 1,1-1,0 0,-1 1,1-1,-1 0,1 1,-1-1,1 1,-1-1,1 0,-1 1,0 0,1-1,-1 1,0-1,1 1,-1 0,0-1,1 1,-1 0,-1 0,1 0,0 1,1-1,-1 1,1 0,-1-1,1 1,-1 0,1-1,0 1,-1 0,1 0,0 0,-1-1,1 1,0 0,0 0,0 0,0 1,-1 55,2-47,-1-6,-2 63,2-62,-1-1,0 1,0 0,0-1,0 1,-1-1,1 1,-1-1,0 1,-1-1,-3 5,5-8,0 0,0 0,0 0,0 0,0 0,0-1,0 1,0-1,-1 1,1-1,0 1,0-1,-1 1,1-1,0 0,0 0,-1 0,-1 0,-10-1</inkml:trace>
  <inkml:trace contextRef="#ctx0" brushRef="#br0" timeOffset="1924.07">2184 115,'1'12,"0"-1,1 0,1 1,5 15,3 13,-7-18,-1 1,-2-1,0 1,-4 33,3-57</inkml:trace>
  <inkml:trace contextRef="#ctx0" brushRef="#br0" timeOffset="2810.62">1990 211,'32'-5,"-30"4,0 0,0 1,0-1,0 1,0-1,0 1,0 0,0 0,0 0,1 0,-1 0,0 0,0 0,0 1,0-1,0 1,0 0,0-1,0 1,0 0,0 0,0 1,-1-1,1 0,0 0,-1 1,1-1,1 3,0-1,0 1,-1-1,0 1,1 0,-1 0,0 0,-1 0,1 0,-1 0,0 0,0 0,0 1,0 4,-1 60,-1-44,1-11</inkml:trace>
  <inkml:trace contextRef="#ctx0" brushRef="#br0" timeOffset="3417.06">2021 213,'-1'0,"0"1,0-1,0 1,0-1,1 1,-1-1,0 1,0 0,1 0,-1-1,0 1,1 0,-1 0,1-1,-1 1,1 0,-1 0,1 0,0 0,-1 0,1 0,0 0,0 0,0 0,0 0,0 0,0 1,-3 34,3-32,0 4,0 0,-1 1,-1-1,1 0,-1 0,0 0,-1 0,0 0,0-1,-1 1,0-1,0 0,-1 0,0 0,0-1,-9 9,3-3,0 0,-22 16,29-24,-2-1,1 0,0 0,-1 0,1 0,-1-1,0 0,0 0,0-1,-6 2,-2-2</inkml:trace>
  <inkml:trace contextRef="#ctx0" brushRef="#br0" timeOffset="5530.69">1451 374,'2'0,"0"-1,-1 1,1-1,0 0,0 0,-1 0,1 0,0 0,-1 0,1 0,1-2,18-11,-20 14,-1 0,1 0,0 0,-1 0,1 0,0 0,0 0,-1 1,1-1,-1 0,1 0,0 0,-1 1,1-1,0 0,-1 1,1-1,-1 0,1 1,-1-1,1 1,-1-1,1 1,-1-1,1 1,-1-1,0 1,1 0,-1-1,0 1,0 0,1-1,-1 1,0 0,3 12,-1 0,0 0,-1 0,0 0,-1 0,0 0,-5 24,5-37,0 2,-1-1,1 1,-1 0,1 0,-1 0,0-1,0 1,0 0,0-1,0 1,0-1,0 1,-1-1,1 1,0-1,-1 0,1 0,-1 0,0 1,1-2,-1 1,0 0,1 0,-1 0,0-1,0 1,0-1,0 0,0 1,0-1,1 0,-4 0,2 0,1 0,0 0,0 0,0-1,0 1,0-1,0 1,0-1,0 1,0-1,0 0,0 0,0 0,0 0,1 0,-1-1,0 1,1 0,-1-1,1 1,0-1,-1 0,1 1,0-1,0 0,0 0,0 0,0 0,0 0,0-2,-2-17,2 0,0-1,2-28,1 34,-1 1,-1-1,0 1,-2-1,0 1,0 0,-1-1,-7-19,8 31,0 0,1 0,-1 0,1 0,0 0,1-1,-1 1,1 0,-1-1,1 1,1-8,0 10,0 1,-1-1,1 0,0 1,0-1,0 1,0-1,0 1,0-1,0 1,1 0,-1-1,0 1,1 0,-1 0,1 0,-1 0,1 0,0 0,-1 1,1-1,0 1,-1-1,1 1,0-1,0 1,0 0,-1 0,4 0,79 2,-70-2</inkml:trace>
  <inkml:trace contextRef="#ctx0" brushRef="#br0" timeOffset="6561.63">815 326,'29'-1,"-19"0,0 1,0 0,0 0,0 1,11 3,-18-3,0 0,0 0,-1 0,1 0,0 1,0 0,-1-1,1 1,-1 0,0 0,0 0,1 0,-1 1,-1-1,1 0,0 1,0 0,-1-1,0 1,1 0,0 3,2 9,0 0,-1 0,-1 1,0-1,-1 0,-1 1,-2 23,2-37,0 0,-1-1,1 1,-1 0,1-1,-1 1,1 0,-1-1,0 1,0-1,0 1,-1 1,-6 4</inkml:trace>
  <inkml:trace contextRef="#ctx0" brushRef="#br0" timeOffset="7128.42">913 440,'0'2,"0"5,0 3,0 3,0 2,0 1,0 0,-3-2,0-6,-1-5</inkml:trace>
  <inkml:trace contextRef="#ctx0" brushRef="#br0" timeOffset="8278.31">669 310,'0'2,"0"5,0 3,0 2,0 3,3 4,1 1,-1 1,3-4,0-2,-1 0,-2-1,0 1,-2-3</inkml:trace>
  <inkml:trace contextRef="#ctx0" brushRef="#br0" timeOffset="9305.34">783 456,'-3'0,"-3"0,-1 3,1 3,1 4,4 3,6-1,4-2,3-4,3-1,2-3,-3-4,-3-2</inkml:trace>
  <inkml:trace contextRef="#ctx0" brushRef="#br0" timeOffset="11181.46">588 259,'1'7,"0"0,0 0,1 0,5 11,-1 0,-5-17,2 11,0-1,0 1,-1-1,2 21,-4-29,0 0,0 0,-1 0,1 0,-1 0,0 0,1 0,-1 0,0 0,-1 0,1-1,-1 1,1 0,-1-1,0 0,0 1,0-1,0 0,0 0,0 0,-1 0,1 0,-5 2,-16 7,0 0,-1-2,-34 9,18-6,38-11,1-1,-1 1,1-1,-1 0,0 1,1-1,-1 0,0 0,1 0,-1 0,1 0,-1 0,0-1,1 1,-1 0,1-1,-1 1,0-1,1 0,0 0,-1 1,1-1,-1 0,-1-2,1 0,0 0,0 0,0 1,0-1,1 0,-1 0,1-1,0 1,0 0,0 0,0-7,0 1,0-1,1 1,0-1,1 1,-1-1,2 1,0-1,4-12,-4 17,0 0,1 1,0-1,0 1,0-1,0 1,6-5,-8 8,-1 1,1-1,-1 1,1-1,0 1,-1-1,1 1,0 0,0-1,-1 1,1 0,0-1,0 1,-1 0,1 0,0 0,0 0,0 0,-1 0,1 0,0 0,1 0,-1 1,-1-1,1 1,0 0,0 0,0 0,0-1,-1 1,1 0,0 0,-1 0,1 0,-1 0,1 1,-1-1,1 0,-1 0,0 0,0 0,1 0,-1 2,0 0,1 0,-1 0,1 0,-1 0,0 0,0 0,0-1,-1 1,1 0,-1 0,1 0,-1 0,0-1,0 1,0 0,-1-1,1 1,-4 4,3-5,-1 1,0-1,0 1,0-1,0 0,0 0,0-1,-1 1,1-1,-1 1,1-1,-1 0,1 0,-7 0,-3 1</inkml:trace>
  <inkml:trace contextRef="#ctx0" brushRef="#br0" timeOffset="11743.19">261 374,'0'3,"0"4,0 3,0 3,-2 1,-2 2,-5 1,-1-3</inkml:trace>
  <inkml:trace contextRef="#ctx0" brushRef="#br0" timeOffset="13543.47">1 390,'5'-1,"0"0,0 0,0 0,0-1,0 0,0 0,0 0,-1-1,6-3,27-12,-35 17,0 1,0-1,0 1,0 0,0-1,0 1,0 0,0 0,0 0,0 0,0 1,0-1,0 0,0 1,4 1,-4 0,0-1,0 1,0 0,0 0,0 0,-1 0,1 0,-1 0,1 1,-1-1,0 0,0 1,0-1,0 1,0 0,-1-1,1 1,-1-1,0 1,1 0,-1-1,0 1,-1 4,1-3,0 0,-1-1,1 1,-1 0,0 0,0-1,0 1,0 0,0-1,-1 1,0-1,0 0,0 1,0-1,0 0,-3 3,2-4,0 1,-1-1,1 0,-1 0,1 0,-1 0,1-1,-1 1,0-1,0 0,0 0,0-1,0 1,-5-1,7 0,-1 0,1-1,0 0,-1 1,1-1,0 0,0 0,0-1,0 1,0 0,0-1,0 1,0-1,0 1,1-1,-1 0,0 0,1 0,0 0,-1 0,1 0,0 0,0 0,-1-3,0 4,1 7,-1 22,2 50,0-62,1 18,0-23,0-1,0 0,-1 0,-1 1,0-1,0 0,-4 11,-1-11,-1-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39.837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5897 3193,'7'-2,"0"1,0-1,1-1,-1 1,-1-1,1 0,11-8,-3 3,-2 1,-1-1,0-1,-1 0,0-1,0 0,12-16,53-73,-75 98,9-14,-1-1,-1 1,0-1,9-27,15-74,-4 13,40-136,-59 192,-2-2,-2 1,-1-51,-6-229,1 313,0-1,-1 1,-1 0,-1 0,0 0,-1 1,-11-23,-59-101,55 106,-125-188,127 195,-1 1,-1 1,-1 0,-1 2,-1 0,-41-29,-48-24,-130-117,182 141,-89-60,116 93,0 1,-1 2,0 1,-2 2,-38-9,9 2,-451-124,424 116,-46-11,74 31,45 6,1-1,-25-5,10-1,-1 2,-65-3,-71 10,64 1,-998-2,1036 5,1 2,0 3,-106 30,83-18,41-13,1-2,-59-1,14 0,-275 13,-381-19,716-1,-39-8,26 3,38 5,0-1,-1 0,1 0,1 0,-1-1,0-1,1 1,-1-1,1 0,-7-5,2 1,0 2,-22-9,25 11,-1 0,1 0,0-1,0 0,1 0,-16-13,13 8,0 2,-1-1,-1 1,-19-9,-26-17,31 12,0-1,1-1,2-2,-27-35,51 61,0-1,-1 0,1 0,-1 1,1-1,-1 0,0 1,1-1,-1 0,0 1,1-1,-1 1,0-1,0 1,1-1,-1 1,0 0,0-1,0 1,0 0,1 0,-1 0,0-1,0 1,-1 0,1 1,0 0,0-1,1 1,-1 0,0 0,1-1,-1 1,1 0,-1 0,1 0,-1 0,1 0,0 0,-1 0,1 0,0 0,0 0,-1 1,0 58,1-53,1 18,-1-43,1 3,1 0,6-25,-2 7,-5 31,-1 0,1 0,0 0,0 0,-1 0,1 0,0 1,1-1,-1 0,0 1,0-1,1 1,-1 0,1-1,-1 1,1 0,0 0,0 0,-1 0,1 0,0 0,0 0,0 1,0-1,0 1,0-1,0 1,4 0,8-2,0 2,0 0,18 3,-5-1,13-3,-29 0,1 0,-1 1,1 1,-1-1,19 5,-30-5,0 0,0 0,0 0,0 0,1 0,-1 0,0 0,0 0,0 0,0 0,1 0,-1 0,0 0,0 0,0 0,0 0,0 0,1 0,-1 0,0 0,0 0,0 0,0 0,0 1,1-1,-1 0,0 0,0 0,0 0,0 0,0 0,0 0,0 1,1-1,-1 0,0 0,0 0,0 0,0 0,0 1,0-1,0 0,0 0,0 0,0 0,0 0,0 1,0-1,0 0,0 0,0 0,0 0,0 1,0-1,0 0,0 0,0 0,0 0,-1 1,-12 3,-19 0,-25-5,39 0,1 0,-1 2,1 0,-20 4,35-5,-1 1,1 0,0 0,-1 1,1-1,0 0,0 1,0-1,0 1,0-1,0 1,1 0,-1 0,1 0,-1 0,1 0,0 0,-1 1,1-1,0 0,1 1,-1-1,0 0,1 1,-1-1,0 6,0 7,1 1,0-1,3 23,-1-7,-1 107,-1-175,-2 0,-1 0,-16-65,17 94,-1-11,3 18,1 0,-1 0,0 1,1-1,-1 0,1 1,-1-1,0 1,1-1,-1 0,1 1,0-1,-1 1,1-1,-1 1,1 0,0-1,-1 1,1 0,0-1,0 1,-1 0,1 0,0-1,1 1,272-81,-244 75,-6 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12.965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8087 5878,'3'-1,"1"0,-1 0,0-1,0 1,0-1,0 0,0 0,5-5,10-5,6 0,0-2,0 0,-1-1,-1-1,-1-1,0-1,18-22,-17 17,-1-1,-2-2,0 0,-2-1,-1 0,-1-2,-1 1,-2-2,-1 0,-1 0,-1-1,7-58,-4-153,-8 88,1-337,-12 420,-4 1,-3 1,-27-84,-9 8,-94-193,43 112,47 100,-20-45,-65-229,-24-218,56 143,101 445,-1 0,-1 0,-2 1,-1 1,-1 0,-1 0,-2 1,-1 1,-1 0,-39-44,7 18,-3 3,-2 3,-113-77,-199-88,145 88,-86-35,79 44,152 74,-1 3,-2 4,-2 3,-1 4,-1 3,-90-12,-509-14,291 34,233 9,-203-4,-3036 11,3390-1,0 0,1 1,-1 0,0 1,1-1,-1 1,1 0,-1 1,1 0,0 0,0 0,1 1,-8 5,-3 5,0 0,-25 32,-10 8,23-35,23-16,0 1,1-1,-1 1,0-1,-3 6,3-5,1 1,-1-1,0 0,0 0,-10 6,14-10,1 1,-1-1,0 1,0-1,0 1,0-1,1 1,-1-1,0 0,0 0,0 1,0-1,0 0,0 0,0 0,0 0,0 0,0 0,0 0,0 0,0 0,0-1,1 1,-1 0,0-1,0 1,0-1,0 1,0-1,1 1,-1-1,0 1,0-1,1 0,-1 1,0-1,1 0,-1 0,1 1,-1-1,1 0,-1 0,1-1,-3-7,-1-1,1 1,-1 0,-1 1,1-1,-2 1,-9-12,17 33,6 6,25 50,-26-50,1-1,1 0,1-1,1 0,13 17,-20-31,-1 0,0-1,1 1,0-1,-1 0,1 0,0-1,0 1,0-1,0 0,0 0,0 0,1 0,-1-1,0 1,0-1,1 0,-1-1,0 1,5-2,11-1,0-2,32-11,-40 13,-1-1,0 0,0-1,0 0,-1 0,0-1,0-1,-1 0,1 0,-1-1,-1 0,14-16,-19 20,11-18,-13 21,-1 1,0-1,0 1,0-1,0 1,0-1,0 1,0-1,-1 1,1-1,0 1,0-1,0 1,0-1,-1 1,1-1,0 1,0 0,-1-1,1 1,0-1,-1 1,1 0,0-1,-1 1,1 0,-1 0,1-1,-1 1,1 0,0 0,-1-1,1 1,-1 0,1 0,-1 0,1 0,-1 0,1 0,-1 0,1 0,-1 0,1 0,-1 0,1 0,-1 0,1 0,-1 1,-27-1,1 1,0 2,0 1,0 1,1 1,0 1,0 2,0 0,-32 18,55-25,0 0,-1 0,1 1,0 0,0-1,-5 7,3-4,3-57,3 29,2-36,-5-63,-6 95,4 24,1 18,1 4,1-1,1 0,0 1,2-1,0 0,1 1,1-1,6 17,11 14,34 58,-54-106,-1 1,1 0,0-1,0 1,1-1,-1 1,0-1,0 0,1 1,-1-1,1 0,-1 0,1 0,1 1,-2-1,0-1,0 0,0 0,-1 0,1 0,0 0,0 0,-1 0,1 0,0-1,0 1,-1 0,1 0,0-1,0 1,-1 0,1-1,0 1,-1 0,1-1,0 1,-1-1,2 0,3-6,-1 1,1-1,-1 0,-1 0,6-12,8-15,-11 28,-1 1,1 0,1 0,-1 1,1-1,0 1,11-4,13-9,5-5,-21 1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8:20.078"/>
    </inkml:context>
    <inkml:brush xml:id="br0">
      <inkml:brushProperty name="width" value="0.05" units="cm"/>
      <inkml:brushProperty name="height" value="0.05" units="cm"/>
      <inkml:brushProperty name="color" value="#CC0066"/>
      <inkml:brushProperty name="ignorePressure" value="1"/>
    </inkml:brush>
  </inkml:definitions>
  <inkml:trace contextRef="#ctx0" brushRef="#br0">0 5977,'1'-2,"-1"-1,0 1,1-1,-1 0,1 1,0-1,0 1,0-1,0 1,1 0,-1-1,1 1,-1 0,1 0,0 0,3-3,-2 2,0 0,0 0,-1-1,1 1,-1-1,0 0,2-3,3-17,-2 0,0 0,-2 0,-1 0,-1-50,-1 35,-2-442,5-167,7 533,4 0,6 1,4 1,40-110,184-430,-227 603,142-325,-93 214,31-107,-17 56,-54 143,-2-2,23-94,2-20,-7 29,-19 72,-18 58,0 0,8-51,-2 13,-10 50,-1-1,-1 1,2-22,-4 14,14-152,-11 152,0 1,2-1,0 1,1 0,19-37,-22 52,0 1,1-1,0 1,0 0,0 0,6-5,14-12,-6 1,-8 9,-1 0,2 0,-1 1,2 1,-1 0,1 0,1 2,26-14,-19 13,1 0,1 2,0 1,-1 0,2 2,-1 1,37-1,68 6,524-4,-453-14,41-1,48 8,-74-2,111-11,-277 16,1-3,-1-2,-1-2,72-29,-103 34,0-1,-1 0,-1-1,1 0,-2-1,1-1,14-17,-19 21,-1 0,1 1,1 0,0 0,0 0,0 2,0-1,1 1,0 1,0 0,16-4,0 3,0 2,1 0,47 2,-52 0,1-2,-1 0,1-1,-1-1,0-2,-1 0,29-13,-36 13,0-1,-1-1,0 0,26-21,-40 29,1 1,-1-1,1 0,-1 1,1-1,0 1,-1-1,1 1,-1-1,1 1,0-1,0 1,-1 0,1-1,0 1,0 0,-1 0,1 0,0-1,0 1,-1 0,1 0,0 0,0 0,0 0,-1 0,1 1,1-1,-1 1,-1 0,1 0,-1 0,1 0,-1 0,1 0,-1 0,0 0,1 0,-1 1,0-1,0 0,0 0,0 0,0 0,0 2,-11 51,-1-21,-7 25,21-70,2-7,0 1,-2-2,0 1,-1 0,-2-28,1 43,-1 0,0 0,1 0,-1 0,-1 0,1 0,0 1,-1-1,0 1,0-1,0 1,0-1,-1 1,1 0,-1 0,0 0,0 1,0-1,0 1,0-1,-1 1,1 0,-1 0,1 0,-1 1,0 0,1-1,-1 1,0 0,0 1,0-1,0 1,0 0,-5 0,-120 1,115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29:15.829"/>
    </inkml:context>
    <inkml:brush xml:id="br0">
      <inkml:brushProperty name="width" value="0.025" units="cm"/>
      <inkml:brushProperty name="height" value="0.025" units="cm"/>
      <inkml:brushProperty name="color" value="#004F8B"/>
      <inkml:brushProperty name="ignorePressure" value="1"/>
    </inkml:brush>
  </inkml:definitions>
  <inkml:trace contextRef="#ctx0" brushRef="#br0">0 3910,'5'-3,"1"0,-1 0,0 0,-1-1,1 1,-1-1,7-7,6-13,0 0,-2 0,-1-2,12-29,10-18,155-246,66-132,122-282,-376 727,166-284,-133 235,3 1,2 2,51-49,-28 38,2 4,3 2,3 3,1 4,135-69,535-194,-338 192,-205 65,346-90,-335 107,-3 1,14-26,-196 55,1 2,1 0,-1 2,41-3,-53 6,-1 0,0-2,-1 0,20-8,-18 6,0 1,0 0,16-2,11-1,0-2,67-26,-52 16,-11 5,-1-2,79-42,-104 49,34-14,-38 18,1-1,-1 0,25-17,-39 22,8-4,0-1,-1 0,0-1,-1 0,0-1,10-12,-17 20,-1 0,1 0,-1 0,1 0,-1 0,1 0,0 0,0 0,-1 1,1-1,0 0,0 0,0 1,0-1,0 1,0-1,0 1,0-1,0 1,0 0,1-1,-2 1,1 1,0-1,-1 1,1-1,-1 1,1-1,-1 1,1-1,-1 1,1 0,-1-1,0 1,1-1,-1 1,0 0,1-1,-1 1,0 0,0 0,0-1,0 1,0 1,2 56,-2-50,-2 22,1-19,0 0,1-1,0 1,1 0,3 19,-4-30,0 0,0 0,0 0,0 0,0 0,0 0,0 1,0-1,0 0,0 0,0 0,0 0,0 0,0 0,0 1,0-1,0 0,0 0,0 0,0 0,0 0,0 0,0 1,0-1,0 0,1 0,-1 0,0 0,0 0,0 0,0 0,0 0,0 0,0 1,0-1,0 0,1 0,-1 0,0 0,0 0,0 0,0 0,0 0,0 0,1 0,-1 0,0 0,0 0,0 0,0 0,0 0,0 0,1 0,-1 0,0 0,0 0,0 0,0 0,0 0,0 0,1-1,-1 1,0 0,4-12,0-17,-3 15,0 4,0 0,-1 0,0 0,-4-20,4 28,-1 0,1 0,-1 0,0 0,0 0,0 0,0 0,0 0,0 0,0 1,-1-1,1 0,-1 1,1-1,-1 1,0-1,1 1,-1 0,0 0,0 0,0 0,0 0,0 0,0 1,0-1,0 0,0 1,-4-1,-32-1,-39 3,48 0,0-1,0-1,-33-6,43 4,-1 1,-21 0,27 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54.539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1 0,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29.817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8286 34,'0'0,"0"-1,0 0,-1 1,1-1,0 1,-1-1,1 0,-1 1,1-1,-1 1,1-1,-1 1,1-1,-1 1,1-1,-1 1,1 0,-1-1,0 1,1 0,-1-1,0 1,1 0,-1 0,0 0,1 0,-1 0,-1 0,-26-3,23 3,-410-4,221 6,182-2,0-2,-22-4,-22-2,-711 6,378 4,-361-2,628 8,7 1,-5-11,-85 4,157 5,33-3,0-2,-21 1,-52-4,-69 2,49 15,73-10,-1-1,-49 1,-166 3,-257 0,303-11,-1956 2,2027 8,14-1,-572-5,357-3,319 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08:30:05.421"/>
    </inkml:context>
    <inkml:brush xml:id="br0">
      <inkml:brushProperty name="width" value="0.025" units="cm"/>
      <inkml:brushProperty name="height" value="0.025" units="cm"/>
      <inkml:brushProperty name="color" value="#E71224"/>
      <inkml:brushProperty name="ignorePressure" value="1"/>
    </inkml:brush>
  </inkml:definitions>
  <inkml:trace contextRef="#ctx0" brushRef="#br0">2409 52,'-4'-3,"1"1,-1-1,0 0,0 1,0 0,0 0,0 0,-1 1,1-1,-1 1,1 0,-5 0,-60-5,53 5,-550-2,294 5,-223-14,-99 6,337 8,189-2,54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7</TotalTime>
  <Pages>7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9</cp:revision>
  <dcterms:created xsi:type="dcterms:W3CDTF">2021-04-05T17:07:00Z</dcterms:created>
  <dcterms:modified xsi:type="dcterms:W3CDTF">2021-04-08T13:58:00Z</dcterms:modified>
</cp:coreProperties>
</file>